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0FACFCB" w14:textId="77777777" w:rsidR="0095639B" w:rsidRPr="0095639B" w:rsidRDefault="0095639B" w:rsidP="0095639B">
      <w:pPr>
        <w:tabs>
          <w:tab w:val="left" w:pos="9290"/>
          <w:tab w:val="left" w:pos="9720"/>
        </w:tabs>
      </w:pPr>
      <w:bookmarkStart w:id="0" w:name="_Hlk530393712"/>
      <w:bookmarkStart w:id="1" w:name="_GoBack"/>
      <w:bookmarkEnd w:id="1"/>
      <w:r>
        <w:tab/>
      </w:r>
      <w:r>
        <w:tab/>
      </w:r>
    </w:p>
    <w:p w14:paraId="2102713F" w14:textId="77777777" w:rsidR="0095639B" w:rsidRDefault="0063522B" w:rsidP="00B73BFF">
      <w:pPr>
        <w:jc w:val="center"/>
        <w:rPr>
          <w:b/>
          <w:sz w:val="16"/>
          <w:szCs w:val="16"/>
        </w:rPr>
      </w:pPr>
      <w:r w:rsidRPr="00727209">
        <w:rPr>
          <w:rFonts w:ascii="Verdana" w:hAnsi="Verdana"/>
          <w:b/>
          <w:noProof/>
          <w:sz w:val="16"/>
          <w:szCs w:val="16"/>
          <w:lang w:val="en-US"/>
        </w:rPr>
        <w:drawing>
          <wp:inline distT="0" distB="0" distL="0" distR="0" wp14:anchorId="2E51342D" wp14:editId="7C4B6DF2">
            <wp:extent cx="652145" cy="584200"/>
            <wp:effectExtent l="0" t="0" r="0" b="6350"/>
            <wp:docPr id="2" name="Picture 2" descr="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a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2145" cy="584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BF30D6" w14:textId="77777777" w:rsidR="00942886" w:rsidRDefault="006625AD" w:rsidP="00942886">
      <w:pPr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CERTIFICATE OF RESIDENCE</w:t>
      </w:r>
    </w:p>
    <w:p w14:paraId="42C16F5D" w14:textId="77777777" w:rsidR="00942886" w:rsidRPr="001273A8" w:rsidRDefault="00942886" w:rsidP="00942886">
      <w:pPr>
        <w:jc w:val="center"/>
        <w:rPr>
          <w:b/>
          <w:i/>
          <w:sz w:val="16"/>
          <w:szCs w:val="16"/>
        </w:rPr>
      </w:pPr>
      <w:r w:rsidRPr="001273A8">
        <w:rPr>
          <w:b/>
          <w:i/>
          <w:sz w:val="16"/>
          <w:szCs w:val="16"/>
        </w:rPr>
        <w:t xml:space="preserve">(FOR </w:t>
      </w:r>
      <w:r w:rsidR="001273A8" w:rsidRPr="001273A8">
        <w:rPr>
          <w:b/>
          <w:i/>
          <w:sz w:val="16"/>
          <w:szCs w:val="16"/>
        </w:rPr>
        <w:t>USE BY</w:t>
      </w:r>
      <w:r w:rsidR="00457483">
        <w:rPr>
          <w:b/>
          <w:i/>
          <w:sz w:val="16"/>
          <w:szCs w:val="16"/>
        </w:rPr>
        <w:t xml:space="preserve"> FOREIGN</w:t>
      </w:r>
      <w:r w:rsidR="001273A8" w:rsidRPr="001273A8">
        <w:rPr>
          <w:b/>
          <w:i/>
          <w:sz w:val="16"/>
          <w:szCs w:val="16"/>
        </w:rPr>
        <w:t xml:space="preserve"> </w:t>
      </w:r>
      <w:r w:rsidR="001B2CF6" w:rsidRPr="001273A8">
        <w:rPr>
          <w:b/>
          <w:i/>
          <w:sz w:val="16"/>
          <w:szCs w:val="16"/>
        </w:rPr>
        <w:t>RESIDENTS</w:t>
      </w:r>
      <w:r w:rsidR="001B2CF6">
        <w:rPr>
          <w:b/>
          <w:i/>
          <w:sz w:val="16"/>
          <w:szCs w:val="16"/>
        </w:rPr>
        <w:t>: INDIVIDUALS</w:t>
      </w:r>
      <w:r w:rsidR="000A4ABC">
        <w:rPr>
          <w:b/>
          <w:i/>
          <w:sz w:val="16"/>
          <w:szCs w:val="16"/>
        </w:rPr>
        <w:t xml:space="preserve"> &amp; COMPANIES</w:t>
      </w:r>
      <w:r w:rsidRPr="001273A8">
        <w:rPr>
          <w:b/>
          <w:i/>
          <w:sz w:val="16"/>
          <w:szCs w:val="16"/>
        </w:rPr>
        <w:t>)</w:t>
      </w:r>
    </w:p>
    <w:p w14:paraId="11DA12BD" w14:textId="77777777" w:rsidR="0077720A" w:rsidRDefault="00D0286F" w:rsidP="00D0286F">
      <w:pPr>
        <w:jc w:val="center"/>
        <w:rPr>
          <w:b/>
        </w:rPr>
      </w:pPr>
      <w:r>
        <w:rPr>
          <w:b/>
          <w:noProof/>
          <w:lang w:val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4C5E7AE" wp14:editId="6755E755">
                <wp:simplePos x="0" y="0"/>
                <wp:positionH relativeFrom="column">
                  <wp:posOffset>1352550</wp:posOffset>
                </wp:positionH>
                <wp:positionV relativeFrom="paragraph">
                  <wp:posOffset>241935</wp:posOffset>
                </wp:positionV>
                <wp:extent cx="3937000" cy="355600"/>
                <wp:effectExtent l="0" t="0" r="25400" b="2540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37000" cy="3556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06FFB974" id="Rectangle 1" o:spid="_x0000_s1026" style="position:absolute;margin-left:106.5pt;margin-top:19.05pt;width:310pt;height:2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" fillcolor="white [3201]" strokecolor="black [3200]" strokeweight="1pt"/>
            </w:pict>
          </mc:Fallback>
        </mc:AlternateContent>
      </w:r>
      <w:r w:rsidR="0077720A">
        <w:rPr>
          <w:b/>
        </w:rPr>
        <w:t xml:space="preserve">Application </w:t>
      </w:r>
      <w:r>
        <w:rPr>
          <w:b/>
        </w:rPr>
        <w:t xml:space="preserve">for implementation of the tax treaty between </w:t>
      </w:r>
      <w:r w:rsidRPr="00FE7C03">
        <w:rPr>
          <w:b/>
          <w:sz w:val="32"/>
          <w:szCs w:val="32"/>
        </w:rPr>
        <w:t>Nigeria</w:t>
      </w:r>
      <w:r>
        <w:rPr>
          <w:b/>
        </w:rPr>
        <w:t xml:space="preserve"> and </w:t>
      </w:r>
    </w:p>
    <w:p w14:paraId="24B62AE1" w14:textId="77777777" w:rsidR="004B69F9" w:rsidRDefault="00D0286F" w:rsidP="004B69F9">
      <w:pPr>
        <w:pStyle w:val="NoSpacing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bookmarkStart w:id="2" w:name="_Hlk530394661"/>
    </w:p>
    <w:p w14:paraId="00488CEF" w14:textId="70130510" w:rsidR="00C90399" w:rsidRDefault="0067577E" w:rsidP="004B69F9">
      <w:pPr>
        <w:pStyle w:val="NoSpacing"/>
        <w:ind w:left="2880" w:firstLine="720"/>
        <w:rPr>
          <w:i/>
          <w:sz w:val="16"/>
          <w:szCs w:val="16"/>
        </w:rPr>
      </w:pPr>
      <w:r w:rsidRPr="0067577E">
        <w:rPr>
          <w:i/>
          <w:sz w:val="16"/>
          <w:szCs w:val="16"/>
        </w:rPr>
        <w:t>(</w:t>
      </w:r>
      <w:r w:rsidR="00D0286F" w:rsidRPr="0067577E">
        <w:rPr>
          <w:i/>
          <w:sz w:val="16"/>
          <w:szCs w:val="16"/>
        </w:rPr>
        <w:t>Please write the name of the country in this box</w:t>
      </w:r>
      <w:r w:rsidRPr="0067577E">
        <w:rPr>
          <w:i/>
          <w:sz w:val="16"/>
          <w:szCs w:val="16"/>
        </w:rPr>
        <w:t>)</w:t>
      </w:r>
      <w:r w:rsidR="00035174" w:rsidRPr="0067577E">
        <w:rPr>
          <w:i/>
          <w:sz w:val="16"/>
          <w:szCs w:val="16"/>
        </w:rPr>
        <w:tab/>
      </w:r>
    </w:p>
    <w:p w14:paraId="7A537008" w14:textId="77777777" w:rsidR="001E01E4" w:rsidRPr="001E01E4" w:rsidRDefault="001E01E4" w:rsidP="001E01E4">
      <w:pPr>
        <w:pStyle w:val="NoSpacing"/>
        <w:ind w:left="2880" w:firstLine="720"/>
        <w:rPr>
          <w:i/>
          <w:sz w:val="16"/>
          <w:szCs w:val="16"/>
        </w:rPr>
      </w:pPr>
    </w:p>
    <w:p w14:paraId="6DFDE07C" w14:textId="77777777" w:rsidR="00C90399" w:rsidRDefault="00594496" w:rsidP="00FC28C6">
      <w:pPr>
        <w:jc w:val="center"/>
        <w:rPr>
          <w:sz w:val="18"/>
          <w:szCs w:val="18"/>
        </w:rPr>
      </w:pPr>
      <w:r>
        <w:rPr>
          <w:noProof/>
          <w:sz w:val="18"/>
          <w:szCs w:val="18"/>
          <w:lang w:val="en-US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6598A216" wp14:editId="2B8F09A6">
                <wp:simplePos x="0" y="0"/>
                <wp:positionH relativeFrom="margin">
                  <wp:align>left</wp:align>
                </wp:positionH>
                <wp:positionV relativeFrom="paragraph">
                  <wp:posOffset>7620</wp:posOffset>
                </wp:positionV>
                <wp:extent cx="3200400" cy="333375"/>
                <wp:effectExtent l="0" t="0" r="19050" b="28575"/>
                <wp:wrapNone/>
                <wp:docPr id="19" name="Rectangle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00400" cy="33337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65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9F9EAEE" w14:textId="77777777" w:rsidR="00B41696" w:rsidRPr="00C90399" w:rsidRDefault="00B41696" w:rsidP="00C90399">
                            <w:pPr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b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1. </w:t>
                            </w:r>
                            <w:r w:rsidRPr="00C90399">
                              <w:rPr>
                                <w:b/>
                                <w:color w:val="000000" w:themeColor="text1"/>
                                <w:sz w:val="20"/>
                                <w:szCs w:val="20"/>
                              </w:rPr>
                              <w:t>Applicant’s Name (</w:t>
                            </w:r>
                            <w:r w:rsidRPr="0063522B">
                              <w:rPr>
                                <w:i/>
                                <w:color w:val="000000" w:themeColor="text1"/>
                                <w:sz w:val="20"/>
                                <w:szCs w:val="20"/>
                              </w:rPr>
                              <w:t>Surname first</w:t>
                            </w:r>
                            <w:r w:rsidRPr="00C90399">
                              <w:rPr>
                                <w:b/>
                                <w:color w:val="000000" w:themeColor="text1"/>
                                <w:sz w:val="20"/>
                                <w:szCs w:val="20"/>
                              </w:rPr>
                              <w:t>) or</w:t>
                            </w:r>
                            <w:r w:rsidRPr="00C90399"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C90399">
                              <w:rPr>
                                <w:b/>
                                <w:color w:val="000000" w:themeColor="text1"/>
                                <w:sz w:val="20"/>
                                <w:szCs w:val="20"/>
                              </w:rPr>
                              <w:t>Name of Company</w:t>
                            </w:r>
                          </w:p>
                          <w:p w14:paraId="63B68E3E" w14:textId="77777777" w:rsidR="00B41696" w:rsidRDefault="00B41696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6598A216" id="Rectangle 19" o:spid="_x0000_s1026" style="position:absolute;left:0;text-align:left;margin-left:0;margin-top:.6pt;width:252pt;height:26.25pt;z-index:251670528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" fillcolor="#a5a5a5 [2092]" strokecolor="#1f4d78 [1604]" strokeweight="1pt">
                <v:textbox>
                  <w:txbxContent>
                    <w:p w14:paraId="59F9EAEE" w14:textId="77777777" w:rsidR="00B41696" w:rsidRPr="00C90399" w:rsidRDefault="00B41696" w:rsidP="00C90399">
                      <w:pPr>
                        <w:rPr>
                          <w:color w:val="000000" w:themeColor="text1"/>
                        </w:rPr>
                      </w:pPr>
                      <w:r>
                        <w:rPr>
                          <w:b/>
                          <w:color w:val="000000" w:themeColor="text1"/>
                          <w:sz w:val="20"/>
                          <w:szCs w:val="20"/>
                        </w:rPr>
                        <w:t xml:space="preserve">1. </w:t>
                      </w:r>
                      <w:r w:rsidRPr="00C90399">
                        <w:rPr>
                          <w:b/>
                          <w:color w:val="000000" w:themeColor="text1"/>
                          <w:sz w:val="20"/>
                          <w:szCs w:val="20"/>
                        </w:rPr>
                        <w:t>Applicant’s Name (</w:t>
                      </w:r>
                      <w:r w:rsidRPr="0063522B">
                        <w:rPr>
                          <w:i/>
                          <w:color w:val="000000" w:themeColor="text1"/>
                          <w:sz w:val="20"/>
                          <w:szCs w:val="20"/>
                        </w:rPr>
                        <w:t>Surname first</w:t>
                      </w:r>
                      <w:r w:rsidRPr="00C90399">
                        <w:rPr>
                          <w:b/>
                          <w:color w:val="000000" w:themeColor="text1"/>
                          <w:sz w:val="20"/>
                          <w:szCs w:val="20"/>
                        </w:rPr>
                        <w:t>) or</w:t>
                      </w:r>
                      <w:r w:rsidRPr="00C90399">
                        <w:rPr>
                          <w:color w:val="000000" w:themeColor="text1"/>
                          <w:sz w:val="20"/>
                          <w:szCs w:val="20"/>
                        </w:rPr>
                        <w:t xml:space="preserve"> </w:t>
                      </w:r>
                      <w:r w:rsidRPr="00C90399">
                        <w:rPr>
                          <w:b/>
                          <w:color w:val="000000" w:themeColor="text1"/>
                          <w:sz w:val="20"/>
                          <w:szCs w:val="20"/>
                        </w:rPr>
                        <w:t>Name of Company</w:t>
                      </w:r>
                    </w:p>
                    <w:p w14:paraId="63B68E3E" w14:textId="77777777" w:rsidR="00B41696" w:rsidRDefault="00B41696"/>
                  </w:txbxContent>
                </v:textbox>
                <w10:wrap anchorx="margin"/>
              </v:rect>
            </w:pict>
          </mc:Fallback>
        </mc:AlternateContent>
      </w:r>
      <w:r w:rsidR="0063522B">
        <w:rPr>
          <w:sz w:val="18"/>
          <w:szCs w:val="18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..</w:t>
      </w:r>
    </w:p>
    <w:p w14:paraId="3F99EDC2" w14:textId="77777777" w:rsidR="00C90399" w:rsidRDefault="00C90399" w:rsidP="00FC28C6">
      <w:pPr>
        <w:jc w:val="center"/>
        <w:rPr>
          <w:sz w:val="18"/>
          <w:szCs w:val="18"/>
        </w:rPr>
      </w:pPr>
    </w:p>
    <w:p w14:paraId="0F42F6EF" w14:textId="77777777" w:rsidR="00641DFC" w:rsidRDefault="0063522B" w:rsidP="0063522B">
      <w:pPr>
        <w:tabs>
          <w:tab w:val="center" w:pos="5233"/>
          <w:tab w:val="right" w:pos="10466"/>
        </w:tabs>
        <w:rPr>
          <w:sz w:val="18"/>
          <w:szCs w:val="18"/>
        </w:rPr>
      </w:pPr>
      <w:r>
        <w:rPr>
          <w:sz w:val="18"/>
          <w:szCs w:val="18"/>
        </w:rPr>
        <w:tab/>
        <w:t>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r>
        <w:rPr>
          <w:sz w:val="18"/>
          <w:szCs w:val="18"/>
        </w:rPr>
        <w:tab/>
      </w:r>
      <w:r w:rsidR="00594496">
        <w:rPr>
          <w:noProof/>
          <w:sz w:val="18"/>
          <w:szCs w:val="18"/>
          <w:lang w:val="en-US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2971EF1C" wp14:editId="12EEDBCB">
                <wp:simplePos x="0" y="0"/>
                <wp:positionH relativeFrom="margin">
                  <wp:posOffset>0</wp:posOffset>
                </wp:positionH>
                <wp:positionV relativeFrom="paragraph">
                  <wp:posOffset>-635</wp:posOffset>
                </wp:positionV>
                <wp:extent cx="3219450" cy="342900"/>
                <wp:effectExtent l="0" t="0" r="19050" b="19050"/>
                <wp:wrapNone/>
                <wp:docPr id="18" name="Rectangle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19450" cy="34290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65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EE5B0BE" w14:textId="77777777" w:rsidR="00B41696" w:rsidRPr="00C90399" w:rsidRDefault="00B41696" w:rsidP="00594496">
                            <w:pPr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b/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2. </w:t>
                            </w:r>
                            <w:r w:rsidRPr="0067577E">
                              <w:rPr>
                                <w:b/>
                                <w:color w:val="000000" w:themeColor="text1"/>
                                <w:sz w:val="20"/>
                                <w:szCs w:val="20"/>
                              </w:rPr>
                              <w:t>Applicant’s Nigerian Taxpayer Identification Numb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2971EF1C" id="Rectangle 18" o:spid="_x0000_s1027" style="position:absolute;margin-left:0;margin-top:-.05pt;width:253.5pt;height:27pt;z-index:2516766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" fillcolor="#a5a5a5 [2092]" strokecolor="#1f4d78 [1604]" strokeweight="1pt">
                <v:textbox>
                  <w:txbxContent>
                    <w:p w14:paraId="3EE5B0BE" w14:textId="77777777" w:rsidR="00B41696" w:rsidRPr="00C90399" w:rsidRDefault="00B41696" w:rsidP="00594496">
                      <w:pPr>
                        <w:rPr>
                          <w:color w:val="000000" w:themeColor="text1"/>
                        </w:rPr>
                      </w:pPr>
                      <w:r>
                        <w:rPr>
                          <w:b/>
                          <w:color w:val="000000" w:themeColor="text1"/>
                          <w:sz w:val="18"/>
                          <w:szCs w:val="18"/>
                        </w:rPr>
                        <w:t xml:space="preserve">2. </w:t>
                      </w:r>
                      <w:r w:rsidRPr="0067577E">
                        <w:rPr>
                          <w:b/>
                          <w:color w:val="000000" w:themeColor="text1"/>
                          <w:sz w:val="20"/>
                          <w:szCs w:val="20"/>
                        </w:rPr>
                        <w:t>Applicant’s Nigerian Taxpayer Identification Number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bookmarkEnd w:id="2"/>
    <w:p w14:paraId="1707DEEE" w14:textId="77777777" w:rsidR="004328F1" w:rsidRDefault="004328F1" w:rsidP="00594496">
      <w:pPr>
        <w:pStyle w:val="NoSpacing"/>
        <w:rPr>
          <w:i/>
          <w:sz w:val="16"/>
          <w:szCs w:val="16"/>
        </w:rPr>
      </w:pPr>
    </w:p>
    <w:p w14:paraId="24001B77" w14:textId="77777777" w:rsidR="00AA7930" w:rsidRDefault="00AA7930" w:rsidP="00862684">
      <w:pPr>
        <w:pStyle w:val="NoSpacing"/>
        <w:ind w:left="720"/>
        <w:rPr>
          <w:sz w:val="20"/>
          <w:szCs w:val="20"/>
        </w:rPr>
      </w:pPr>
      <w:r>
        <w:rPr>
          <w:noProof/>
          <w:sz w:val="18"/>
          <w:szCs w:val="18"/>
          <w:lang w:val="en-US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7072AD52" wp14:editId="7A7013ED">
                <wp:simplePos x="0" y="0"/>
                <wp:positionH relativeFrom="margin">
                  <wp:align>left</wp:align>
                </wp:positionH>
                <wp:positionV relativeFrom="paragraph">
                  <wp:posOffset>48895</wp:posOffset>
                </wp:positionV>
                <wp:extent cx="3219450" cy="450850"/>
                <wp:effectExtent l="0" t="0" r="19050" b="2540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19450" cy="45085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65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F1CFB8B" w14:textId="77777777" w:rsidR="00B41696" w:rsidRPr="00C90399" w:rsidRDefault="00B41696" w:rsidP="00AA7930">
                            <w:pPr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b/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3. </w:t>
                            </w:r>
                            <w:r>
                              <w:rPr>
                                <w:b/>
                                <w:color w:val="000000" w:themeColor="text1"/>
                                <w:sz w:val="20"/>
                                <w:szCs w:val="20"/>
                              </w:rPr>
                              <w:t>Applicant’s</w:t>
                            </w:r>
                            <w:r w:rsidRPr="0067577E">
                              <w:rPr>
                                <w:b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Taxpayer Identification Number</w:t>
                            </w:r>
                            <w:r>
                              <w:rPr>
                                <w:b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in </w:t>
                            </w:r>
                            <w:r w:rsidR="009807DB">
                              <w:rPr>
                                <w:b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the </w:t>
                            </w:r>
                            <w:r>
                              <w:rPr>
                                <w:b/>
                                <w:color w:val="000000" w:themeColor="text1"/>
                                <w:sz w:val="20"/>
                                <w:szCs w:val="20"/>
                              </w:rPr>
                              <w:t>country of residence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7072AD52" id="Rectangle 5" o:spid="_x0000_s1028" style="position:absolute;left:0;text-align:left;margin-left:0;margin-top:3.85pt;width:253.5pt;height:35.5pt;z-index:25167872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" fillcolor="#a5a5a5 [2092]" strokecolor="#1f4d78 [1604]" strokeweight="1pt">
                <v:textbox>
                  <w:txbxContent>
                    <w:p w14:paraId="5F1CFB8B" w14:textId="77777777" w:rsidR="00B41696" w:rsidRPr="00C90399" w:rsidRDefault="00B41696" w:rsidP="00AA7930">
                      <w:pPr>
                        <w:rPr>
                          <w:color w:val="000000" w:themeColor="text1"/>
                        </w:rPr>
                      </w:pPr>
                      <w:r>
                        <w:rPr>
                          <w:b/>
                          <w:color w:val="000000" w:themeColor="text1"/>
                          <w:sz w:val="18"/>
                          <w:szCs w:val="18"/>
                        </w:rPr>
                        <w:t xml:space="preserve">3. </w:t>
                      </w:r>
                      <w:r>
                        <w:rPr>
                          <w:b/>
                          <w:color w:val="000000" w:themeColor="text1"/>
                          <w:sz w:val="20"/>
                          <w:szCs w:val="20"/>
                        </w:rPr>
                        <w:t>Applicant’s</w:t>
                      </w:r>
                      <w:r w:rsidRPr="0067577E">
                        <w:rPr>
                          <w:b/>
                          <w:color w:val="000000" w:themeColor="text1"/>
                          <w:sz w:val="20"/>
                          <w:szCs w:val="20"/>
                        </w:rPr>
                        <w:t xml:space="preserve"> Taxpayer Identification Number</w:t>
                      </w:r>
                      <w:r>
                        <w:rPr>
                          <w:b/>
                          <w:color w:val="000000" w:themeColor="text1"/>
                          <w:sz w:val="20"/>
                          <w:szCs w:val="20"/>
                        </w:rPr>
                        <w:t xml:space="preserve"> in </w:t>
                      </w:r>
                      <w:r w:rsidR="009807DB">
                        <w:rPr>
                          <w:b/>
                          <w:color w:val="000000" w:themeColor="text1"/>
                          <w:sz w:val="20"/>
                          <w:szCs w:val="20"/>
                        </w:rPr>
                        <w:t xml:space="preserve">the </w:t>
                      </w:r>
                      <w:r>
                        <w:rPr>
                          <w:b/>
                          <w:color w:val="000000" w:themeColor="text1"/>
                          <w:sz w:val="20"/>
                          <w:szCs w:val="20"/>
                        </w:rPr>
                        <w:t>country of residence.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</w:p>
    <w:p w14:paraId="332A7741" w14:textId="77777777" w:rsidR="00AA7930" w:rsidRDefault="0063522B" w:rsidP="0063522B">
      <w:pPr>
        <w:pStyle w:val="NoSpacing"/>
        <w:ind w:left="720"/>
        <w:jc w:val="center"/>
        <w:rPr>
          <w:sz w:val="20"/>
          <w:szCs w:val="20"/>
        </w:rPr>
      </w:pPr>
      <w:r>
        <w:rPr>
          <w:sz w:val="20"/>
          <w:szCs w:val="20"/>
        </w:rPr>
        <w:t>………………………………………………………………………………………………………………………………………………………………………………………….</w:t>
      </w:r>
    </w:p>
    <w:p w14:paraId="7F2DB5FA" w14:textId="77777777" w:rsidR="00AA7930" w:rsidRDefault="00AA7930" w:rsidP="00862684">
      <w:pPr>
        <w:pStyle w:val="NoSpacing"/>
        <w:ind w:left="720"/>
        <w:rPr>
          <w:sz w:val="20"/>
          <w:szCs w:val="20"/>
        </w:rPr>
      </w:pPr>
    </w:p>
    <w:p w14:paraId="17AB2EF6" w14:textId="77777777" w:rsidR="00AE235D" w:rsidRDefault="0012315B" w:rsidP="00862684">
      <w:pPr>
        <w:pStyle w:val="NoSpacing"/>
        <w:ind w:left="720"/>
        <w:rPr>
          <w:sz w:val="20"/>
          <w:szCs w:val="20"/>
        </w:rPr>
      </w:pPr>
      <w:r>
        <w:rPr>
          <w:noProof/>
          <w:sz w:val="20"/>
          <w:szCs w:val="20"/>
          <w:lang w:val="en-US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8B97617" wp14:editId="3DF42819">
                <wp:simplePos x="0" y="0"/>
                <wp:positionH relativeFrom="margin">
                  <wp:posOffset>-19050</wp:posOffset>
                </wp:positionH>
                <wp:positionV relativeFrom="paragraph">
                  <wp:posOffset>118110</wp:posOffset>
                </wp:positionV>
                <wp:extent cx="3257550" cy="342900"/>
                <wp:effectExtent l="0" t="0" r="19050" b="1905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57550" cy="34290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65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1A99657" w14:textId="77777777" w:rsidR="00B41696" w:rsidRPr="00F24306" w:rsidRDefault="00B41696" w:rsidP="00AE235D">
                            <w:pPr>
                              <w:rPr>
                                <w:b/>
                                <w:i/>
                                <w:color w:val="000000" w:themeColor="text1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b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4. </w:t>
                            </w:r>
                            <w:r w:rsidRPr="00AE235D">
                              <w:rPr>
                                <w:b/>
                                <w:color w:val="000000" w:themeColor="text1"/>
                                <w:sz w:val="20"/>
                                <w:szCs w:val="20"/>
                              </w:rPr>
                              <w:t>Particulars of Individual</w:t>
                            </w:r>
                            <w:r>
                              <w:rPr>
                                <w:b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(</w:t>
                            </w:r>
                            <w:r w:rsidRPr="0063522B">
                              <w:rPr>
                                <w:i/>
                                <w:color w:val="000000" w:themeColor="text1"/>
                                <w:sz w:val="16"/>
                                <w:szCs w:val="16"/>
                              </w:rPr>
                              <w:t>for individual only</w:t>
                            </w:r>
                            <w:r>
                              <w:rPr>
                                <w:b/>
                                <w:i/>
                                <w:color w:val="000000" w:themeColor="text1"/>
                                <w:sz w:val="16"/>
                                <w:szCs w:val="16"/>
                              </w:rPr>
                              <w:t>)</w:t>
                            </w:r>
                          </w:p>
                          <w:p w14:paraId="71F965F0" w14:textId="77777777" w:rsidR="00B41696" w:rsidRPr="00AE235D" w:rsidRDefault="00B41696" w:rsidP="00AE235D">
                            <w:pPr>
                              <w:rPr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38B97617" id="Rectangle 3" o:spid="_x0000_s1029" style="position:absolute;left:0;text-align:left;margin-left:-1.5pt;margin-top:9.3pt;width:256.5pt;height:27pt;z-index:251660288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" fillcolor="#a5a5a5 [2092]" strokecolor="#1f4d78 [1604]" strokeweight="1pt">
                <v:textbox>
                  <w:txbxContent>
                    <w:p w14:paraId="51A99657" w14:textId="77777777" w:rsidR="00B41696" w:rsidRPr="00F24306" w:rsidRDefault="00B41696" w:rsidP="00AE235D">
                      <w:pPr>
                        <w:rPr>
                          <w:b/>
                          <w:i/>
                          <w:color w:val="000000" w:themeColor="text1"/>
                          <w:sz w:val="16"/>
                          <w:szCs w:val="16"/>
                        </w:rPr>
                      </w:pPr>
                      <w:r>
                        <w:rPr>
                          <w:b/>
                          <w:color w:val="000000" w:themeColor="text1"/>
                          <w:sz w:val="20"/>
                          <w:szCs w:val="20"/>
                        </w:rPr>
                        <w:t xml:space="preserve">4. </w:t>
                      </w:r>
                      <w:r w:rsidRPr="00AE235D">
                        <w:rPr>
                          <w:b/>
                          <w:color w:val="000000" w:themeColor="text1"/>
                          <w:sz w:val="20"/>
                          <w:szCs w:val="20"/>
                        </w:rPr>
                        <w:t>Particulars of Individual</w:t>
                      </w:r>
                      <w:r>
                        <w:rPr>
                          <w:b/>
                          <w:color w:val="000000" w:themeColor="text1"/>
                          <w:sz w:val="20"/>
                          <w:szCs w:val="20"/>
                        </w:rPr>
                        <w:t xml:space="preserve"> (</w:t>
                      </w:r>
                      <w:r w:rsidRPr="0063522B">
                        <w:rPr>
                          <w:i/>
                          <w:color w:val="000000" w:themeColor="text1"/>
                          <w:sz w:val="16"/>
                          <w:szCs w:val="16"/>
                        </w:rPr>
                        <w:t>for individual only</w:t>
                      </w:r>
                      <w:r>
                        <w:rPr>
                          <w:b/>
                          <w:i/>
                          <w:color w:val="000000" w:themeColor="text1"/>
                          <w:sz w:val="16"/>
                          <w:szCs w:val="16"/>
                        </w:rPr>
                        <w:t>)</w:t>
                      </w:r>
                    </w:p>
                    <w:p w14:paraId="71F965F0" w14:textId="77777777" w:rsidR="00B41696" w:rsidRPr="00AE235D" w:rsidRDefault="00B41696" w:rsidP="00AE235D">
                      <w:pPr>
                        <w:rPr>
                          <w:color w:val="000000" w:themeColor="text1"/>
                        </w:rPr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1D353FA7" w14:textId="21572844" w:rsidR="00AE235D" w:rsidRDefault="00AE235D" w:rsidP="00862684">
      <w:pPr>
        <w:pStyle w:val="NoSpacing"/>
        <w:ind w:left="720"/>
        <w:rPr>
          <w:sz w:val="20"/>
          <w:szCs w:val="20"/>
        </w:rPr>
      </w:pPr>
    </w:p>
    <w:p w14:paraId="393F7A65" w14:textId="7B564A4F" w:rsidR="004B69F9" w:rsidRPr="004B69F9" w:rsidRDefault="004328F1" w:rsidP="004B69F9">
      <w:pPr>
        <w:pStyle w:val="NoSpacing"/>
        <w:ind w:left="720"/>
        <w:rPr>
          <w:i/>
          <w:sz w:val="16"/>
          <w:szCs w:val="16"/>
        </w:rPr>
      </w:pPr>
      <w:r>
        <w:rPr>
          <w:sz w:val="20"/>
          <w:szCs w:val="20"/>
        </w:rPr>
        <w:tab/>
      </w:r>
      <w:r w:rsidRPr="0067577E">
        <w:rPr>
          <w:i/>
          <w:sz w:val="16"/>
          <w:szCs w:val="16"/>
        </w:rPr>
        <w:t>(</w:t>
      </w:r>
      <w:r w:rsidR="00DD3884">
        <w:rPr>
          <w:i/>
          <w:sz w:val="16"/>
          <w:szCs w:val="16"/>
        </w:rPr>
        <w:t>for individual on</w:t>
      </w:r>
    </w:p>
    <w:p w14:paraId="52B6EEF7" w14:textId="386DAC04" w:rsidR="00EC2736" w:rsidRDefault="004B69F9" w:rsidP="00862684">
      <w:pPr>
        <w:pStyle w:val="NoSpacing"/>
        <w:ind w:left="720"/>
        <w:rPr>
          <w:sz w:val="20"/>
          <w:szCs w:val="20"/>
        </w:rPr>
      </w:pPr>
      <w:r>
        <w:rPr>
          <w:noProof/>
          <w:sz w:val="20"/>
          <w:szCs w:val="20"/>
          <w:lang w:val="en-US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5AB31575" wp14:editId="626CDDE8">
                <wp:simplePos x="0" y="0"/>
                <wp:positionH relativeFrom="margin">
                  <wp:align>right</wp:align>
                </wp:positionH>
                <wp:positionV relativeFrom="paragraph">
                  <wp:posOffset>127000</wp:posOffset>
                </wp:positionV>
                <wp:extent cx="6677025" cy="1981200"/>
                <wp:effectExtent l="0" t="0" r="28575" b="19050"/>
                <wp:wrapNone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77025" cy="19812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30BBEBC" w14:textId="77777777" w:rsidR="00B41696" w:rsidRDefault="00B41696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Country of Residence……………………………………………………………………………………………………………………………………………………………</w:t>
                            </w:r>
                            <w:proofErr w:type="gramStart"/>
                            <w:r>
                              <w:rPr>
                                <w:sz w:val="20"/>
                                <w:szCs w:val="20"/>
                              </w:rPr>
                              <w:t>…..</w:t>
                            </w:r>
                            <w:proofErr w:type="gramEnd"/>
                          </w:p>
                          <w:p w14:paraId="30D73256" w14:textId="3FA7E918" w:rsidR="00B41696" w:rsidRDefault="00B41696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Occupation……………………………………………………………………………………………………………………………………………………………………………</w:t>
                            </w:r>
                            <w:proofErr w:type="gramStart"/>
                            <w:r>
                              <w:rPr>
                                <w:sz w:val="20"/>
                                <w:szCs w:val="20"/>
                              </w:rPr>
                              <w:t>…..</w:t>
                            </w:r>
                            <w:proofErr w:type="gramEnd"/>
                            <w:r>
                              <w:rPr>
                                <w:sz w:val="20"/>
                                <w:szCs w:val="20"/>
                              </w:rPr>
                              <w:t>Means of Identification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sym w:font="Wingdings" w:char="F06F"/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 xml:space="preserve"> International Passport                                 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sym w:font="Wingdings" w:char="F06F"/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 xml:space="preserve"> Driver’s License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ab/>
                            </w:r>
                          </w:p>
                          <w:p w14:paraId="4AB2E462" w14:textId="77777777" w:rsidR="00B41696" w:rsidRDefault="00B41696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Name on Identification………………………………………………………………………………………………………………………………………………………………</w:t>
                            </w:r>
                          </w:p>
                          <w:p w14:paraId="4BF066F5" w14:textId="77777777" w:rsidR="00B41696" w:rsidRDefault="00B41696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ID’s Number and Country of Issuance……………………………………………………………………………………………………………………………………….</w:t>
                            </w:r>
                          </w:p>
                          <w:p w14:paraId="60AA994C" w14:textId="77777777" w:rsidR="00B41696" w:rsidRDefault="00B41696" w:rsidP="00EC2736">
                            <w:pPr>
                              <w:pStyle w:val="NoSpacing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Permanent Residential Address…………………………………………………………………………………………………………………………………………………</w:t>
                            </w:r>
                          </w:p>
                          <w:p w14:paraId="0BC7DFB7" w14:textId="77777777" w:rsidR="00B41696" w:rsidRDefault="00B41696" w:rsidP="00EC2736">
                            <w:pPr>
                              <w:pStyle w:val="NoSpacing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0DDE2090" w14:textId="77777777" w:rsidR="00B41696" w:rsidRPr="004A4B56" w:rsidRDefault="00B41696" w:rsidP="00EC2736">
                            <w:pPr>
                              <w:pStyle w:val="NoSpacing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 xml:space="preserve">State of Residence </w:t>
                            </w:r>
                            <w:r>
                              <w:rPr>
                                <w:i/>
                                <w:sz w:val="16"/>
                                <w:szCs w:val="16"/>
                              </w:rPr>
                              <w:t>(if also resident in Nigeria)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>………………………………………………………………………………………………………………………………….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type w14:anchorId="5AB31575" id="_x0000_t202" coordsize="21600,21600" o:spt="202" path="m,l,21600r21600,l21600,xe">
                <v:stroke joinstyle="miter"/>
                <v:path gradientshapeok="t" o:connecttype="rect"/>
              </v:shapetype>
              <v:shape id="Text Box 16" o:spid="_x0000_s1030" type="#_x0000_t202" style="position:absolute;left:0;text-align:left;margin-left:474.55pt;margin-top:10pt;width:525.75pt;height:156pt;z-index:25166848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" fillcolor="white [3201]" strokeweight=".5pt">
                <v:textbox>
                  <w:txbxContent>
                    <w:p w14:paraId="530BBEBC" w14:textId="77777777" w:rsidR="00B41696" w:rsidRDefault="00B41696">
                      <w:pPr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Country of Residence……………………………………………………………………………………………………………………………………………………………</w:t>
                      </w:r>
                      <w:proofErr w:type="gramStart"/>
                      <w:r>
                        <w:rPr>
                          <w:sz w:val="20"/>
                          <w:szCs w:val="20"/>
                        </w:rPr>
                        <w:t>…..</w:t>
                      </w:r>
                      <w:proofErr w:type="gramEnd"/>
                    </w:p>
                    <w:p w14:paraId="30D73256" w14:textId="3FA7E918" w:rsidR="00B41696" w:rsidRDefault="00B41696">
                      <w:pPr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Occupation……………………………………………………………………………………………………………………………………………………………………………</w:t>
                      </w:r>
                      <w:proofErr w:type="gramStart"/>
                      <w:r>
                        <w:rPr>
                          <w:sz w:val="20"/>
                          <w:szCs w:val="20"/>
                        </w:rPr>
                        <w:t>…..</w:t>
                      </w:r>
                      <w:proofErr w:type="gramEnd"/>
                      <w:r>
                        <w:rPr>
                          <w:sz w:val="20"/>
                          <w:szCs w:val="20"/>
                        </w:rPr>
                        <w:t>Means of Identification</w:t>
                      </w:r>
                      <w:r>
                        <w:rPr>
                          <w:sz w:val="20"/>
                          <w:szCs w:val="20"/>
                        </w:rPr>
                        <w:tab/>
                      </w:r>
                      <w:r>
                        <w:rPr>
                          <w:sz w:val="20"/>
                          <w:szCs w:val="20"/>
                        </w:rPr>
                        <w:tab/>
                      </w:r>
                      <w:r>
                        <w:rPr>
                          <w:sz w:val="20"/>
                          <w:szCs w:val="20"/>
                        </w:rPr>
                        <w:tab/>
                      </w:r>
                      <w:r>
                        <w:rPr>
                          <w:sz w:val="20"/>
                          <w:szCs w:val="20"/>
                        </w:rPr>
                        <w:sym w:font="Wingdings" w:char="F06F"/>
                      </w:r>
                      <w:r>
                        <w:rPr>
                          <w:sz w:val="20"/>
                          <w:szCs w:val="20"/>
                        </w:rPr>
                        <w:t xml:space="preserve"> International Passport                                 </w:t>
                      </w:r>
                      <w:r>
                        <w:rPr>
                          <w:sz w:val="20"/>
                          <w:szCs w:val="20"/>
                        </w:rPr>
                        <w:sym w:font="Wingdings" w:char="F06F"/>
                      </w:r>
                      <w:r>
                        <w:rPr>
                          <w:sz w:val="20"/>
                          <w:szCs w:val="20"/>
                        </w:rPr>
                        <w:t xml:space="preserve"> Driver’s License</w:t>
                      </w:r>
                      <w:r>
                        <w:rPr>
                          <w:sz w:val="20"/>
                          <w:szCs w:val="20"/>
                        </w:rPr>
                        <w:tab/>
                      </w:r>
                      <w:r>
                        <w:rPr>
                          <w:sz w:val="20"/>
                          <w:szCs w:val="20"/>
                        </w:rPr>
                        <w:tab/>
                      </w:r>
                    </w:p>
                    <w:p w14:paraId="4AB2E462" w14:textId="77777777" w:rsidR="00B41696" w:rsidRDefault="00B41696">
                      <w:pPr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Name on Identification………………………………………………………………………………………………………………………………………………………………</w:t>
                      </w:r>
                    </w:p>
                    <w:p w14:paraId="4BF066F5" w14:textId="77777777" w:rsidR="00B41696" w:rsidRDefault="00B41696">
                      <w:pPr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ID’s Number and Country of Issuance……………………………………………………………………………………………………………………………………….</w:t>
                      </w:r>
                    </w:p>
                    <w:p w14:paraId="60AA994C" w14:textId="77777777" w:rsidR="00B41696" w:rsidRDefault="00B41696" w:rsidP="00EC2736">
                      <w:pPr>
                        <w:pStyle w:val="NoSpacing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Permanent Residential Address…………………………………………………………………………………………………………………………………………………</w:t>
                      </w:r>
                    </w:p>
                    <w:p w14:paraId="0BC7DFB7" w14:textId="77777777" w:rsidR="00B41696" w:rsidRDefault="00B41696" w:rsidP="00EC2736">
                      <w:pPr>
                        <w:pStyle w:val="NoSpacing"/>
                        <w:rPr>
                          <w:sz w:val="20"/>
                          <w:szCs w:val="20"/>
                        </w:rPr>
                      </w:pPr>
                    </w:p>
                    <w:p w14:paraId="0DDE2090" w14:textId="77777777" w:rsidR="00B41696" w:rsidRPr="004A4B56" w:rsidRDefault="00B41696" w:rsidP="00EC2736">
                      <w:pPr>
                        <w:pStyle w:val="NoSpacing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 xml:space="preserve">State of Residence </w:t>
                      </w:r>
                      <w:r>
                        <w:rPr>
                          <w:i/>
                          <w:sz w:val="16"/>
                          <w:szCs w:val="16"/>
                        </w:rPr>
                        <w:t>(if also resident in Nigeria)</w:t>
                      </w:r>
                      <w:r>
                        <w:rPr>
                          <w:sz w:val="20"/>
                          <w:szCs w:val="20"/>
                        </w:rPr>
                        <w:t>………………………………………………………………………………………………………………………………….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EFA4A5A" w14:textId="77777777" w:rsidR="00EC2736" w:rsidRDefault="00EC2736" w:rsidP="00862684">
      <w:pPr>
        <w:pStyle w:val="NoSpacing"/>
        <w:ind w:left="720"/>
        <w:rPr>
          <w:sz w:val="20"/>
          <w:szCs w:val="20"/>
        </w:rPr>
      </w:pPr>
    </w:p>
    <w:p w14:paraId="7303499D" w14:textId="77777777" w:rsidR="00EC2736" w:rsidRDefault="00EC2736" w:rsidP="00862684">
      <w:pPr>
        <w:pStyle w:val="NoSpacing"/>
        <w:ind w:left="720"/>
        <w:rPr>
          <w:sz w:val="20"/>
          <w:szCs w:val="20"/>
        </w:rPr>
      </w:pPr>
    </w:p>
    <w:p w14:paraId="602C13F4" w14:textId="77777777" w:rsidR="00EC2736" w:rsidRDefault="00EC2736" w:rsidP="00862684">
      <w:pPr>
        <w:pStyle w:val="NoSpacing"/>
        <w:ind w:left="720"/>
        <w:rPr>
          <w:sz w:val="20"/>
          <w:szCs w:val="20"/>
        </w:rPr>
      </w:pPr>
    </w:p>
    <w:p w14:paraId="160664AA" w14:textId="77777777" w:rsidR="00EC2736" w:rsidRDefault="00EC2736" w:rsidP="00862684">
      <w:pPr>
        <w:pStyle w:val="NoSpacing"/>
        <w:ind w:left="720"/>
        <w:rPr>
          <w:sz w:val="20"/>
          <w:szCs w:val="20"/>
        </w:rPr>
      </w:pPr>
    </w:p>
    <w:p w14:paraId="0E508C40" w14:textId="77777777" w:rsidR="00EC2736" w:rsidRDefault="00EC2736" w:rsidP="00862684">
      <w:pPr>
        <w:pStyle w:val="NoSpacing"/>
        <w:ind w:left="720"/>
        <w:rPr>
          <w:sz w:val="20"/>
          <w:szCs w:val="20"/>
        </w:rPr>
      </w:pPr>
    </w:p>
    <w:p w14:paraId="43213975" w14:textId="77777777" w:rsidR="00EC2736" w:rsidRDefault="00EC2736" w:rsidP="00862684">
      <w:pPr>
        <w:pStyle w:val="NoSpacing"/>
        <w:ind w:left="720"/>
        <w:rPr>
          <w:sz w:val="20"/>
          <w:szCs w:val="20"/>
        </w:rPr>
      </w:pPr>
    </w:p>
    <w:p w14:paraId="6CA61EE9" w14:textId="77777777" w:rsidR="00EC2736" w:rsidRDefault="00EC2736" w:rsidP="00862684">
      <w:pPr>
        <w:pStyle w:val="NoSpacing"/>
        <w:ind w:left="720"/>
        <w:rPr>
          <w:sz w:val="20"/>
          <w:szCs w:val="20"/>
        </w:rPr>
      </w:pPr>
    </w:p>
    <w:p w14:paraId="3BFCAF94" w14:textId="77777777" w:rsidR="00EC2736" w:rsidRDefault="00EC2736" w:rsidP="00862684">
      <w:pPr>
        <w:pStyle w:val="NoSpacing"/>
        <w:ind w:left="720"/>
        <w:rPr>
          <w:sz w:val="20"/>
          <w:szCs w:val="20"/>
        </w:rPr>
      </w:pPr>
    </w:p>
    <w:p w14:paraId="67E89FFF" w14:textId="77777777" w:rsidR="00EC2736" w:rsidRDefault="00EC2736" w:rsidP="00862684">
      <w:pPr>
        <w:pStyle w:val="NoSpacing"/>
        <w:ind w:left="720"/>
        <w:rPr>
          <w:sz w:val="20"/>
          <w:szCs w:val="20"/>
        </w:rPr>
      </w:pPr>
    </w:p>
    <w:p w14:paraId="624EF4AB" w14:textId="77777777" w:rsidR="00EC2736" w:rsidRDefault="00EC2736" w:rsidP="00862684">
      <w:pPr>
        <w:pStyle w:val="NoSpacing"/>
        <w:ind w:left="720"/>
        <w:rPr>
          <w:sz w:val="20"/>
          <w:szCs w:val="20"/>
        </w:rPr>
      </w:pPr>
    </w:p>
    <w:p w14:paraId="0A0D27B4" w14:textId="77777777" w:rsidR="00877B8C" w:rsidRDefault="00877B8C" w:rsidP="00862684">
      <w:pPr>
        <w:pStyle w:val="NoSpacing"/>
        <w:ind w:left="720"/>
        <w:rPr>
          <w:sz w:val="20"/>
          <w:szCs w:val="20"/>
        </w:rPr>
      </w:pPr>
    </w:p>
    <w:p w14:paraId="35B8E73A" w14:textId="77777777" w:rsidR="004A4B56" w:rsidRDefault="004A4B56" w:rsidP="00862684">
      <w:pPr>
        <w:pStyle w:val="NoSpacing"/>
        <w:ind w:left="720"/>
        <w:rPr>
          <w:sz w:val="20"/>
          <w:szCs w:val="20"/>
        </w:rPr>
      </w:pPr>
    </w:p>
    <w:p w14:paraId="118B76D0" w14:textId="77777777" w:rsidR="004A4B56" w:rsidRDefault="004A4B56" w:rsidP="00AA7930">
      <w:pPr>
        <w:pStyle w:val="NoSpacing"/>
        <w:rPr>
          <w:sz w:val="20"/>
          <w:szCs w:val="20"/>
        </w:rPr>
      </w:pPr>
    </w:p>
    <w:p w14:paraId="2E59BBC4" w14:textId="77777777" w:rsidR="00AE235D" w:rsidRDefault="00A00FEB" w:rsidP="00862684">
      <w:pPr>
        <w:pStyle w:val="NoSpacing"/>
        <w:ind w:left="720"/>
        <w:rPr>
          <w:sz w:val="20"/>
          <w:szCs w:val="20"/>
        </w:rPr>
      </w:pPr>
      <w:r>
        <w:rPr>
          <w:noProof/>
          <w:sz w:val="20"/>
          <w:szCs w:val="20"/>
          <w:lang w:val="en-US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FC658E7" wp14:editId="474D5130">
                <wp:simplePos x="0" y="0"/>
                <wp:positionH relativeFrom="margin">
                  <wp:posOffset>-19050</wp:posOffset>
                </wp:positionH>
                <wp:positionV relativeFrom="paragraph">
                  <wp:posOffset>39370</wp:posOffset>
                </wp:positionV>
                <wp:extent cx="2647950" cy="409575"/>
                <wp:effectExtent l="0" t="0" r="19050" b="28575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47950" cy="40957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65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FC47FE9" w14:textId="77777777" w:rsidR="00B41696" w:rsidRPr="00F24306" w:rsidRDefault="00B41696" w:rsidP="00877B8C">
                            <w:pPr>
                              <w:pStyle w:val="NoSpacing"/>
                              <w:rPr>
                                <w:i/>
                                <w:color w:val="000000" w:themeColor="text1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b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5. </w:t>
                            </w:r>
                            <w:r w:rsidRPr="00E76926">
                              <w:rPr>
                                <w:b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Particulars of Establishment of Company </w:t>
                            </w:r>
                            <w:r>
                              <w:rPr>
                                <w:b/>
                                <w:color w:val="000000" w:themeColor="text1"/>
                                <w:sz w:val="20"/>
                                <w:szCs w:val="20"/>
                              </w:rPr>
                              <w:t>(</w:t>
                            </w:r>
                            <w:r w:rsidRPr="002C08B4">
                              <w:rPr>
                                <w:i/>
                                <w:color w:val="000000" w:themeColor="text1"/>
                                <w:sz w:val="16"/>
                                <w:szCs w:val="16"/>
                              </w:rPr>
                              <w:t>for companies only</w:t>
                            </w:r>
                            <w:r>
                              <w:rPr>
                                <w:b/>
                                <w:i/>
                                <w:color w:val="000000" w:themeColor="text1"/>
                                <w:sz w:val="16"/>
                                <w:szCs w:val="16"/>
                              </w:rPr>
                              <w:t>)</w:t>
                            </w:r>
                          </w:p>
                          <w:p w14:paraId="406BE0D1" w14:textId="77777777" w:rsidR="00B41696" w:rsidRPr="00E76926" w:rsidRDefault="00B41696" w:rsidP="00E76926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0FC658E7" id="Rectangle 6" o:spid="_x0000_s1031" style="position:absolute;left:0;text-align:left;margin-left:-1.5pt;margin-top:3.1pt;width:208.5pt;height:32.25pt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" fillcolor="#a5a5a5 [2092]" strokecolor="#1f4d78 [1604]" strokeweight="1pt">
                <v:textbox>
                  <w:txbxContent>
                    <w:p w14:paraId="4FC47FE9" w14:textId="77777777" w:rsidR="00B41696" w:rsidRPr="00F24306" w:rsidRDefault="00B41696" w:rsidP="00877B8C">
                      <w:pPr>
                        <w:pStyle w:val="NoSpacing"/>
                        <w:rPr>
                          <w:i/>
                          <w:color w:val="000000" w:themeColor="text1"/>
                          <w:sz w:val="16"/>
                          <w:szCs w:val="16"/>
                        </w:rPr>
                      </w:pPr>
                      <w:r>
                        <w:rPr>
                          <w:b/>
                          <w:color w:val="000000" w:themeColor="text1"/>
                          <w:sz w:val="20"/>
                          <w:szCs w:val="20"/>
                        </w:rPr>
                        <w:t xml:space="preserve">5. </w:t>
                      </w:r>
                      <w:r w:rsidRPr="00E76926">
                        <w:rPr>
                          <w:b/>
                          <w:color w:val="000000" w:themeColor="text1"/>
                          <w:sz w:val="20"/>
                          <w:szCs w:val="20"/>
                        </w:rPr>
                        <w:t xml:space="preserve">Particulars of Establishment of Company </w:t>
                      </w:r>
                      <w:r>
                        <w:rPr>
                          <w:b/>
                          <w:color w:val="000000" w:themeColor="text1"/>
                          <w:sz w:val="20"/>
                          <w:szCs w:val="20"/>
                        </w:rPr>
                        <w:t>(</w:t>
                      </w:r>
                      <w:r w:rsidRPr="002C08B4">
                        <w:rPr>
                          <w:i/>
                          <w:color w:val="000000" w:themeColor="text1"/>
                          <w:sz w:val="16"/>
                          <w:szCs w:val="16"/>
                        </w:rPr>
                        <w:t>for companies only</w:t>
                      </w:r>
                      <w:r>
                        <w:rPr>
                          <w:b/>
                          <w:i/>
                          <w:color w:val="000000" w:themeColor="text1"/>
                          <w:sz w:val="16"/>
                          <w:szCs w:val="16"/>
                        </w:rPr>
                        <w:t>)</w:t>
                      </w:r>
                    </w:p>
                    <w:p w14:paraId="406BE0D1" w14:textId="77777777" w:rsidR="00B41696" w:rsidRPr="00E76926" w:rsidRDefault="00B41696" w:rsidP="00E76926">
                      <w:pPr>
                        <w:jc w:val="center"/>
                        <w:rPr>
                          <w:color w:val="000000" w:themeColor="text1"/>
                        </w:rPr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43851C81" w14:textId="77777777" w:rsidR="00AE235D" w:rsidRDefault="00AE235D" w:rsidP="00862684">
      <w:pPr>
        <w:pStyle w:val="NoSpacing"/>
        <w:ind w:left="720"/>
        <w:rPr>
          <w:sz w:val="20"/>
          <w:szCs w:val="20"/>
        </w:rPr>
      </w:pPr>
    </w:p>
    <w:p w14:paraId="64A35395" w14:textId="77777777" w:rsidR="00AE235D" w:rsidRDefault="00AE235D" w:rsidP="00862684">
      <w:pPr>
        <w:pStyle w:val="NoSpacing"/>
        <w:ind w:left="720"/>
        <w:rPr>
          <w:sz w:val="20"/>
          <w:szCs w:val="20"/>
        </w:rPr>
      </w:pPr>
    </w:p>
    <w:p w14:paraId="68CA6959" w14:textId="77777777" w:rsidR="00A00FEB" w:rsidRDefault="00A00FEB" w:rsidP="00AA7930">
      <w:pPr>
        <w:pStyle w:val="NoSpacing"/>
        <w:rPr>
          <w:sz w:val="20"/>
          <w:szCs w:val="20"/>
        </w:rPr>
      </w:pPr>
    </w:p>
    <w:p w14:paraId="38385C97" w14:textId="77777777" w:rsidR="002A0785" w:rsidRDefault="00AA7930" w:rsidP="00AA7930">
      <w:pPr>
        <w:pStyle w:val="NoSpacing"/>
        <w:rPr>
          <w:sz w:val="20"/>
          <w:szCs w:val="20"/>
        </w:rPr>
      </w:pPr>
      <w:r>
        <w:rPr>
          <w:sz w:val="20"/>
          <w:szCs w:val="20"/>
        </w:rPr>
        <w:t>Country of incorporation</w:t>
      </w:r>
      <w:r w:rsidR="002A0785">
        <w:rPr>
          <w:sz w:val="20"/>
          <w:szCs w:val="20"/>
        </w:rPr>
        <w:t>…………………………………………………………………………………………………………………………………………………………………</w:t>
      </w:r>
      <w:r>
        <w:rPr>
          <w:sz w:val="20"/>
          <w:szCs w:val="20"/>
        </w:rPr>
        <w:t xml:space="preserve"> </w:t>
      </w:r>
      <w:r>
        <w:rPr>
          <w:sz w:val="20"/>
          <w:szCs w:val="20"/>
        </w:rPr>
        <w:tab/>
        <w:t xml:space="preserve">         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</w:p>
    <w:p w14:paraId="6544DDDA" w14:textId="77777777" w:rsidR="00AA7930" w:rsidRDefault="00AA7930" w:rsidP="002A0785">
      <w:pPr>
        <w:pStyle w:val="NoSpacing"/>
        <w:rPr>
          <w:sz w:val="20"/>
          <w:szCs w:val="20"/>
        </w:rPr>
      </w:pPr>
      <w:r>
        <w:rPr>
          <w:sz w:val="20"/>
          <w:szCs w:val="20"/>
        </w:rPr>
        <w:t xml:space="preserve">Date of incorporation </w:t>
      </w:r>
      <w:r w:rsidR="002A0785">
        <w:rPr>
          <w:sz w:val="20"/>
          <w:szCs w:val="20"/>
        </w:rPr>
        <w:t>……………………………………………………………………………………………………………………………………………………………………..</w:t>
      </w:r>
    </w:p>
    <w:p w14:paraId="1DFFDB99" w14:textId="77777777" w:rsidR="002A0785" w:rsidRDefault="002A0785" w:rsidP="002A0785">
      <w:pPr>
        <w:pStyle w:val="NoSpacing"/>
        <w:rPr>
          <w:sz w:val="20"/>
          <w:szCs w:val="20"/>
        </w:rPr>
      </w:pPr>
    </w:p>
    <w:p w14:paraId="7B984988" w14:textId="77777777" w:rsidR="00AA7930" w:rsidRDefault="00AA7930" w:rsidP="00AA7930">
      <w:pPr>
        <w:pStyle w:val="NoSpacing"/>
        <w:rPr>
          <w:sz w:val="20"/>
          <w:szCs w:val="20"/>
        </w:rPr>
      </w:pPr>
      <w:r>
        <w:rPr>
          <w:sz w:val="20"/>
          <w:szCs w:val="20"/>
        </w:rPr>
        <w:t>Registra</w:t>
      </w:r>
      <w:r w:rsidR="002A0785">
        <w:rPr>
          <w:sz w:val="20"/>
          <w:szCs w:val="20"/>
        </w:rPr>
        <w:t>tion / Incorporation Number………………………………………………………………………………………………………………………………………………</w:t>
      </w:r>
    </w:p>
    <w:p w14:paraId="1C49D527" w14:textId="77777777" w:rsidR="002A0785" w:rsidRDefault="002A0785" w:rsidP="00AA7930">
      <w:pPr>
        <w:pStyle w:val="NoSpacing"/>
        <w:rPr>
          <w:sz w:val="20"/>
          <w:szCs w:val="20"/>
        </w:rPr>
      </w:pPr>
    </w:p>
    <w:p w14:paraId="5782FEA0" w14:textId="77777777" w:rsidR="002A0785" w:rsidRDefault="00AA7930" w:rsidP="00AA7930">
      <w:pPr>
        <w:pStyle w:val="NoSpacing"/>
        <w:rPr>
          <w:sz w:val="16"/>
          <w:szCs w:val="16"/>
        </w:rPr>
      </w:pPr>
      <w:r>
        <w:rPr>
          <w:sz w:val="20"/>
          <w:szCs w:val="20"/>
        </w:rPr>
        <w:t xml:space="preserve">Contact address </w:t>
      </w:r>
      <w:r w:rsidR="002A0785">
        <w:rPr>
          <w:i/>
          <w:sz w:val="16"/>
          <w:szCs w:val="16"/>
        </w:rPr>
        <w:t>(in the country of residence)………………………………………………………………………………………………………………………………………………………………………………</w:t>
      </w:r>
    </w:p>
    <w:p w14:paraId="576F2893" w14:textId="77777777" w:rsidR="002A0785" w:rsidRPr="002A0785" w:rsidRDefault="002A0785" w:rsidP="00AA7930">
      <w:pPr>
        <w:pStyle w:val="NoSpacing"/>
        <w:rPr>
          <w:sz w:val="16"/>
          <w:szCs w:val="16"/>
        </w:rPr>
      </w:pPr>
    </w:p>
    <w:p w14:paraId="5E74712F" w14:textId="77777777" w:rsidR="00AA7930" w:rsidRDefault="00AA7930" w:rsidP="00AA7930">
      <w:pPr>
        <w:pStyle w:val="NoSpacing"/>
        <w:rPr>
          <w:sz w:val="16"/>
          <w:szCs w:val="16"/>
        </w:rPr>
      </w:pPr>
      <w:r>
        <w:rPr>
          <w:sz w:val="20"/>
          <w:szCs w:val="20"/>
        </w:rPr>
        <w:t xml:space="preserve">Address in Nigeria </w:t>
      </w:r>
      <w:r>
        <w:rPr>
          <w:i/>
          <w:sz w:val="16"/>
          <w:szCs w:val="16"/>
        </w:rPr>
        <w:t xml:space="preserve">( </w:t>
      </w:r>
      <w:r w:rsidR="002A0785">
        <w:rPr>
          <w:i/>
          <w:sz w:val="16"/>
          <w:szCs w:val="16"/>
        </w:rPr>
        <w:t xml:space="preserve">or name &amp; address of  Agent, if </w:t>
      </w:r>
      <w:r>
        <w:rPr>
          <w:i/>
          <w:sz w:val="16"/>
          <w:szCs w:val="16"/>
        </w:rPr>
        <w:t>any</w:t>
      </w:r>
      <w:r w:rsidR="002A0785">
        <w:rPr>
          <w:i/>
          <w:sz w:val="16"/>
          <w:szCs w:val="16"/>
        </w:rPr>
        <w:t>)</w:t>
      </w:r>
      <w:r w:rsidR="002A0785">
        <w:rPr>
          <w:sz w:val="16"/>
          <w:szCs w:val="16"/>
        </w:rPr>
        <w:t>……………………………………………………………………………………………………………………………………........................</w:t>
      </w:r>
    </w:p>
    <w:p w14:paraId="3426F37D" w14:textId="77777777" w:rsidR="002A0785" w:rsidRDefault="002A0785" w:rsidP="00AA7930">
      <w:pPr>
        <w:pStyle w:val="NoSpacing"/>
        <w:rPr>
          <w:sz w:val="16"/>
          <w:szCs w:val="16"/>
        </w:rPr>
      </w:pPr>
    </w:p>
    <w:p w14:paraId="5557CCF6" w14:textId="77777777" w:rsidR="002A0785" w:rsidRPr="002A0785" w:rsidRDefault="002A0785" w:rsidP="00AA7930">
      <w:pPr>
        <w:pStyle w:val="NoSpacing"/>
        <w:rPr>
          <w:sz w:val="20"/>
          <w:szCs w:val="20"/>
        </w:rPr>
      </w:pPr>
      <w:r>
        <w:rPr>
          <w:sz w:val="16"/>
          <w:szCs w:val="16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..</w:t>
      </w:r>
    </w:p>
    <w:p w14:paraId="245EEF4E" w14:textId="77777777" w:rsidR="00AA7930" w:rsidRDefault="00AA7930" w:rsidP="00AA7930">
      <w:pPr>
        <w:pStyle w:val="NoSpacing"/>
        <w:rPr>
          <w:sz w:val="20"/>
          <w:szCs w:val="20"/>
        </w:rPr>
      </w:pPr>
    </w:p>
    <w:p w14:paraId="690F596D" w14:textId="77777777" w:rsidR="00AA7930" w:rsidRDefault="00AA7930" w:rsidP="00AA7930">
      <w:pPr>
        <w:pStyle w:val="NoSpacing"/>
        <w:rPr>
          <w:sz w:val="20"/>
          <w:szCs w:val="20"/>
        </w:rPr>
      </w:pPr>
      <w:r>
        <w:rPr>
          <w:sz w:val="20"/>
          <w:szCs w:val="20"/>
        </w:rPr>
        <w:t xml:space="preserve">Email Address __________________________________________ </w:t>
      </w:r>
      <w:r>
        <w:rPr>
          <w:sz w:val="20"/>
          <w:szCs w:val="20"/>
        </w:rPr>
        <w:tab/>
        <w:t>Telephone Number</w:t>
      </w:r>
      <w:r w:rsidR="00B84E49">
        <w:rPr>
          <w:sz w:val="20"/>
          <w:szCs w:val="20"/>
        </w:rPr>
        <w:t>(s)</w:t>
      </w:r>
      <w:r>
        <w:rPr>
          <w:sz w:val="20"/>
          <w:szCs w:val="20"/>
        </w:rPr>
        <w:t>:  __________________________</w:t>
      </w:r>
    </w:p>
    <w:p w14:paraId="0CE69F7D" w14:textId="77777777" w:rsidR="00AA7930" w:rsidRDefault="00AA7930" w:rsidP="00AA7930">
      <w:pPr>
        <w:pStyle w:val="NoSpacing"/>
        <w:rPr>
          <w:sz w:val="20"/>
          <w:szCs w:val="20"/>
        </w:rPr>
      </w:pPr>
    </w:p>
    <w:p w14:paraId="06813FAD" w14:textId="77777777" w:rsidR="00AA7930" w:rsidRDefault="00AA7930" w:rsidP="00AA7930">
      <w:pPr>
        <w:pStyle w:val="NoSpacing"/>
        <w:rPr>
          <w:sz w:val="20"/>
          <w:szCs w:val="20"/>
        </w:rPr>
      </w:pPr>
      <w:r>
        <w:rPr>
          <w:sz w:val="20"/>
          <w:szCs w:val="20"/>
        </w:rPr>
        <w:t>Name</w:t>
      </w:r>
      <w:r w:rsidR="00B66D75">
        <w:rPr>
          <w:sz w:val="20"/>
          <w:szCs w:val="20"/>
        </w:rPr>
        <w:t>, Address</w:t>
      </w:r>
      <w:r>
        <w:rPr>
          <w:sz w:val="20"/>
          <w:szCs w:val="20"/>
        </w:rPr>
        <w:t xml:space="preserve"> and Telephone Number</w:t>
      </w:r>
      <w:r w:rsidR="00B84E49">
        <w:rPr>
          <w:sz w:val="20"/>
          <w:szCs w:val="20"/>
        </w:rPr>
        <w:t>(s)</w:t>
      </w:r>
      <w:r>
        <w:rPr>
          <w:sz w:val="20"/>
          <w:szCs w:val="20"/>
        </w:rPr>
        <w:t xml:space="preserve"> of Contact Person in Nigeria </w:t>
      </w:r>
      <w:r>
        <w:rPr>
          <w:i/>
          <w:sz w:val="16"/>
          <w:szCs w:val="16"/>
        </w:rPr>
        <w:t xml:space="preserve">(where no business </w:t>
      </w:r>
      <w:r w:rsidR="00B66D75">
        <w:rPr>
          <w:i/>
          <w:sz w:val="16"/>
          <w:szCs w:val="16"/>
        </w:rPr>
        <w:t>address)</w:t>
      </w:r>
      <w:r w:rsidR="00B66D75">
        <w:rPr>
          <w:sz w:val="20"/>
          <w:szCs w:val="20"/>
        </w:rPr>
        <w:t xml:space="preserve"> …………………………………………………</w:t>
      </w:r>
      <w:r w:rsidR="00B84E49">
        <w:rPr>
          <w:sz w:val="20"/>
          <w:szCs w:val="20"/>
        </w:rPr>
        <w:t>..</w:t>
      </w:r>
    </w:p>
    <w:p w14:paraId="27748B58" w14:textId="77777777" w:rsidR="00B66D75" w:rsidRDefault="00B66D75" w:rsidP="00AA7930">
      <w:pPr>
        <w:pStyle w:val="NoSpacing"/>
        <w:rPr>
          <w:sz w:val="20"/>
          <w:szCs w:val="20"/>
        </w:rPr>
      </w:pPr>
    </w:p>
    <w:p w14:paraId="3D126AFD" w14:textId="77777777" w:rsidR="0067577E" w:rsidRDefault="00B66D75" w:rsidP="00E76926">
      <w:pPr>
        <w:pStyle w:val="NoSpacing"/>
        <w:rPr>
          <w:sz w:val="20"/>
          <w:szCs w:val="20"/>
        </w:rPr>
      </w:pPr>
      <w:r>
        <w:rPr>
          <w:sz w:val="20"/>
          <w:szCs w:val="20"/>
        </w:rPr>
        <w:t>………………………………………………………………………………………………………………………………………………………………………………………………………..</w:t>
      </w:r>
    </w:p>
    <w:p w14:paraId="069F3259" w14:textId="735140E8" w:rsidR="00E76926" w:rsidRDefault="00AA7930" w:rsidP="00E76926">
      <w:pPr>
        <w:pStyle w:val="NoSpacing"/>
        <w:rPr>
          <w:sz w:val="20"/>
          <w:szCs w:val="20"/>
        </w:rPr>
      </w:pPr>
      <w:r>
        <w:rPr>
          <w:noProof/>
          <w:sz w:val="20"/>
          <w:szCs w:val="20"/>
          <w:lang w:val="en-US"/>
        </w:rPr>
        <w:lastRenderedPageBreak/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C306BE9" wp14:editId="68A8C2CD">
                <wp:simplePos x="0" y="0"/>
                <wp:positionH relativeFrom="column">
                  <wp:posOffset>-6350</wp:posOffset>
                </wp:positionH>
                <wp:positionV relativeFrom="paragraph">
                  <wp:posOffset>19050</wp:posOffset>
                </wp:positionV>
                <wp:extent cx="825500" cy="361950"/>
                <wp:effectExtent l="0" t="0" r="12700" b="19050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25500" cy="36195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65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F7D08F6" w14:textId="77777777" w:rsidR="00B41696" w:rsidRPr="00176585" w:rsidRDefault="00B41696" w:rsidP="0015010B">
                            <w:pPr>
                              <w:pStyle w:val="NoSpacing"/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b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6. </w:t>
                            </w:r>
                            <w:r w:rsidRPr="00176585">
                              <w:rPr>
                                <w:b/>
                                <w:color w:val="000000" w:themeColor="text1"/>
                                <w:sz w:val="20"/>
                                <w:szCs w:val="20"/>
                              </w:rPr>
                              <w:t>Claim</w:t>
                            </w:r>
                            <w:r>
                              <w:rPr>
                                <w:b/>
                                <w:color w:val="000000" w:themeColor="text1"/>
                                <w:sz w:val="20"/>
                                <w:szCs w:val="20"/>
                              </w:rPr>
                              <w:t>s</w:t>
                            </w:r>
                            <w:r w:rsidRPr="00176585">
                              <w:rPr>
                                <w:b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5ACDBEF9" w14:textId="77777777" w:rsidR="00B41696" w:rsidRDefault="00B41696" w:rsidP="00176585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7C306BE9" id="Rectangle 7" o:spid="_x0000_s1032" style="position:absolute;margin-left:-.5pt;margin-top:1.5pt;width:65pt;height:28.5pt;z-index:2516623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" fillcolor="#a5a5a5 [2092]" strokecolor="#1f4d78 [1604]" strokeweight="1pt">
                <v:textbox>
                  <w:txbxContent>
                    <w:p w14:paraId="5F7D08F6" w14:textId="77777777" w:rsidR="00B41696" w:rsidRPr="00176585" w:rsidRDefault="00B41696" w:rsidP="0015010B">
                      <w:pPr>
                        <w:pStyle w:val="NoSpacing"/>
                        <w:rPr>
                          <w:color w:val="000000" w:themeColor="text1"/>
                          <w:sz w:val="20"/>
                          <w:szCs w:val="20"/>
                        </w:rPr>
                      </w:pPr>
                      <w:r>
                        <w:rPr>
                          <w:b/>
                          <w:color w:val="000000" w:themeColor="text1"/>
                          <w:sz w:val="20"/>
                          <w:szCs w:val="20"/>
                        </w:rPr>
                        <w:t xml:space="preserve">6. </w:t>
                      </w:r>
                      <w:r w:rsidRPr="00176585">
                        <w:rPr>
                          <w:b/>
                          <w:color w:val="000000" w:themeColor="text1"/>
                          <w:sz w:val="20"/>
                          <w:szCs w:val="20"/>
                        </w:rPr>
                        <w:t>Claim</w:t>
                      </w:r>
                      <w:r>
                        <w:rPr>
                          <w:b/>
                          <w:color w:val="000000" w:themeColor="text1"/>
                          <w:sz w:val="20"/>
                          <w:szCs w:val="20"/>
                        </w:rPr>
                        <w:t>s</w:t>
                      </w:r>
                      <w:r w:rsidRPr="00176585">
                        <w:rPr>
                          <w:b/>
                          <w:color w:val="000000" w:themeColor="text1"/>
                          <w:sz w:val="20"/>
                          <w:szCs w:val="20"/>
                        </w:rPr>
                        <w:t xml:space="preserve"> </w:t>
                      </w:r>
                    </w:p>
                    <w:p w14:paraId="5ACDBEF9" w14:textId="77777777" w:rsidR="00B41696" w:rsidRDefault="00B41696" w:rsidP="00176585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 w:rsidR="00D34A49" w:rsidRPr="00E76926">
        <w:rPr>
          <w:sz w:val="20"/>
          <w:szCs w:val="20"/>
        </w:rPr>
        <w:tab/>
      </w:r>
    </w:p>
    <w:p w14:paraId="245B29EB" w14:textId="77777777" w:rsidR="00176585" w:rsidRDefault="007F777F" w:rsidP="00E76926">
      <w:pPr>
        <w:pStyle w:val="NoSpacing"/>
        <w:rPr>
          <w:sz w:val="20"/>
          <w:szCs w:val="20"/>
        </w:rPr>
      </w:pPr>
      <w:r>
        <w:rPr>
          <w:sz w:val="20"/>
          <w:szCs w:val="20"/>
        </w:rPr>
        <w:t xml:space="preserve"> </w:t>
      </w:r>
    </w:p>
    <w:p w14:paraId="5863EEF1" w14:textId="3C55F6B9" w:rsidR="00176585" w:rsidRDefault="004B69F9" w:rsidP="00E76926">
      <w:pPr>
        <w:pStyle w:val="NoSpacing"/>
        <w:rPr>
          <w:sz w:val="20"/>
          <w:szCs w:val="20"/>
        </w:rPr>
      </w:pPr>
      <w:r>
        <w:rPr>
          <w:noProof/>
          <w:sz w:val="20"/>
          <w:szCs w:val="20"/>
          <w:lang w:val="en-US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0146ABAC" wp14:editId="4118555F">
                <wp:simplePos x="0" y="0"/>
                <wp:positionH relativeFrom="margin">
                  <wp:align>right</wp:align>
                </wp:positionH>
                <wp:positionV relativeFrom="paragraph">
                  <wp:posOffset>77470</wp:posOffset>
                </wp:positionV>
                <wp:extent cx="6629400" cy="4486275"/>
                <wp:effectExtent l="0" t="0" r="19050" b="28575"/>
                <wp:wrapNone/>
                <wp:docPr id="24" name="Rectangle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629400" cy="448627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E3759CE" w14:textId="77777777" w:rsidR="00B41696" w:rsidRDefault="00B41696" w:rsidP="005C5691">
                            <w:pPr>
                              <w:pStyle w:val="NoSpacing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2C7D28A7" w14:textId="77777777" w:rsidR="001D1BA9" w:rsidRDefault="001D1BA9" w:rsidP="005C5691">
                            <w:pPr>
                              <w:pStyle w:val="NoSpacing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Year(s) of claim</w:t>
                            </w:r>
                            <w:r w:rsidR="00DE7F67">
                              <w:rPr>
                                <w:sz w:val="20"/>
                                <w:szCs w:val="20"/>
                              </w:rPr>
                              <w:t>(s)</w:t>
                            </w:r>
                            <w:r w:rsidR="00AA2147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>…………………………………………………………………………………………………………………………………………………………………..</w:t>
                            </w:r>
                          </w:p>
                          <w:p w14:paraId="588D4909" w14:textId="77777777" w:rsidR="001D1BA9" w:rsidRDefault="001D1BA9" w:rsidP="005C5691">
                            <w:pPr>
                              <w:pStyle w:val="NoSpacing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3F37CB37" w14:textId="77777777" w:rsidR="009D52FB" w:rsidRDefault="00B41696" w:rsidP="0025356A">
                            <w:pPr>
                              <w:pStyle w:val="NoSpacing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Type</w:t>
                            </w:r>
                            <w:r w:rsidRPr="00176585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7C68A0">
                              <w:rPr>
                                <w:sz w:val="20"/>
                                <w:szCs w:val="20"/>
                              </w:rPr>
                              <w:t xml:space="preserve">and brief description </w:t>
                            </w:r>
                            <w:r w:rsidRPr="00176585">
                              <w:rPr>
                                <w:sz w:val="20"/>
                                <w:szCs w:val="20"/>
                              </w:rPr>
                              <w:t>of trade, profession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 xml:space="preserve"> / employment</w:t>
                            </w:r>
                            <w:r w:rsidRPr="00176585">
                              <w:rPr>
                                <w:sz w:val="20"/>
                                <w:szCs w:val="20"/>
                              </w:rPr>
                              <w:t xml:space="preserve"> or business carried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 xml:space="preserve"> on in Nigeria       </w:t>
                            </w:r>
                            <w:r w:rsidR="001D1BA9">
                              <w:rPr>
                                <w:sz w:val="20"/>
                                <w:szCs w:val="20"/>
                              </w:rPr>
                              <w:t>………………………………………</w:t>
                            </w:r>
                          </w:p>
                          <w:p w14:paraId="5A7BDADD" w14:textId="77777777" w:rsidR="001D1BA9" w:rsidRDefault="001D1BA9" w:rsidP="0025356A">
                            <w:pPr>
                              <w:pStyle w:val="NoSpacing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5C8840FA" w14:textId="77777777" w:rsidR="001D1BA9" w:rsidRDefault="001D1BA9" w:rsidP="0025356A">
                            <w:pPr>
                              <w:pStyle w:val="NoSpacing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………………………………………………………………………………………………………………………………………………………………………………………………….</w:t>
                            </w:r>
                          </w:p>
                          <w:p w14:paraId="723197DA" w14:textId="77777777" w:rsidR="001D1BA9" w:rsidRDefault="001D1BA9" w:rsidP="0025356A">
                            <w:pPr>
                              <w:pStyle w:val="NoSpacing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739B68A6" w14:textId="77777777" w:rsidR="00B41696" w:rsidRDefault="00B41696" w:rsidP="0025356A">
                            <w:pPr>
                              <w:pStyle w:val="NoSpacing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Name of Employer/</w:t>
                            </w:r>
                            <w:r w:rsidR="00270100">
                              <w:rPr>
                                <w:sz w:val="20"/>
                                <w:szCs w:val="20"/>
                              </w:rPr>
                              <w:t>Payer</w:t>
                            </w:r>
                            <w:r w:rsidR="007C68A0">
                              <w:rPr>
                                <w:sz w:val="20"/>
                                <w:szCs w:val="20"/>
                              </w:rPr>
                              <w:t>…………………………………………………………………………………………………………………………</w:t>
                            </w:r>
                            <w:r w:rsidR="001D1BA9">
                              <w:rPr>
                                <w:sz w:val="20"/>
                                <w:szCs w:val="20"/>
                              </w:rPr>
                              <w:t>……………………………</w:t>
                            </w:r>
                            <w:r w:rsidR="00F6559A">
                              <w:rPr>
                                <w:sz w:val="20"/>
                                <w:szCs w:val="20"/>
                              </w:rPr>
                              <w:t>….</w:t>
                            </w:r>
                          </w:p>
                          <w:p w14:paraId="2C0A9C38" w14:textId="77777777" w:rsidR="00B41696" w:rsidRDefault="00B41696" w:rsidP="0025356A">
                            <w:pPr>
                              <w:pStyle w:val="NoSpacing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2E17EA2F" w14:textId="77777777" w:rsidR="00B41696" w:rsidRDefault="00B41696" w:rsidP="0025356A">
                            <w:pPr>
                              <w:pStyle w:val="NoSpacing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Nature of Employment</w:t>
                            </w:r>
                            <w:r w:rsidR="00270100">
                              <w:rPr>
                                <w:sz w:val="20"/>
                                <w:szCs w:val="20"/>
                              </w:rPr>
                              <w:t>/Business/T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>ransaction</w:t>
                            </w:r>
                            <w:r w:rsidR="007C68A0">
                              <w:rPr>
                                <w:sz w:val="20"/>
                                <w:szCs w:val="20"/>
                              </w:rPr>
                              <w:t>…………………………………………………………………………………………………………………………</w:t>
                            </w:r>
                          </w:p>
                          <w:p w14:paraId="667FDEBE" w14:textId="77777777" w:rsidR="00B41696" w:rsidRDefault="00B41696" w:rsidP="0025356A">
                            <w:pPr>
                              <w:pStyle w:val="NoSpacing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52911EC6" w14:textId="77777777" w:rsidR="00B41696" w:rsidRDefault="00B41696" w:rsidP="006B53B9">
                            <w:pPr>
                              <w:pStyle w:val="NoSpacing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Date of entry into Nigeria</w:t>
                            </w:r>
                            <w:r w:rsidR="001A58F8">
                              <w:rPr>
                                <w:sz w:val="20"/>
                                <w:szCs w:val="20"/>
                              </w:rPr>
                              <w:t>………………………………</w:t>
                            </w:r>
                            <w:r w:rsidR="00F6559A">
                              <w:rPr>
                                <w:sz w:val="20"/>
                                <w:szCs w:val="20"/>
                              </w:rPr>
                              <w:t>D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>ate of</w:t>
                            </w:r>
                            <w:r w:rsidR="00F6559A">
                              <w:rPr>
                                <w:sz w:val="20"/>
                                <w:szCs w:val="20"/>
                              </w:rPr>
                              <w:t xml:space="preserve"> commencement of Employmen</w:t>
                            </w:r>
                            <w:r w:rsidR="007A0472">
                              <w:rPr>
                                <w:sz w:val="20"/>
                                <w:szCs w:val="20"/>
                              </w:rPr>
                              <w:t>t/Business/Transaction....</w:t>
                            </w:r>
                            <w:r w:rsidR="00F6559A">
                              <w:rPr>
                                <w:sz w:val="20"/>
                                <w:szCs w:val="20"/>
                              </w:rPr>
                              <w:t xml:space="preserve">………………….    </w:t>
                            </w:r>
                          </w:p>
                          <w:p w14:paraId="24568685" w14:textId="77777777" w:rsidR="00B41696" w:rsidRDefault="00B41696" w:rsidP="006B53B9">
                            <w:pPr>
                              <w:pStyle w:val="NoSpacing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26736812" w14:textId="77777777" w:rsidR="00B41696" w:rsidRDefault="00B41696" w:rsidP="005E3C03">
                            <w:pPr>
                              <w:pStyle w:val="NoSpacing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 xml:space="preserve">End date of </w:t>
                            </w:r>
                            <w:r w:rsidR="007A0472">
                              <w:rPr>
                                <w:sz w:val="20"/>
                                <w:szCs w:val="20"/>
                              </w:rPr>
                              <w:t xml:space="preserve">Employment/Business/Transaction </w:t>
                            </w:r>
                            <w:r w:rsidR="00F6559A">
                              <w:rPr>
                                <w:sz w:val="20"/>
                                <w:szCs w:val="20"/>
                              </w:rPr>
                              <w:t>…………………………………………..E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>xpiry date of work permit</w:t>
                            </w:r>
                            <w:r w:rsidR="00F6559A">
                              <w:rPr>
                                <w:sz w:val="20"/>
                                <w:szCs w:val="20"/>
                              </w:rPr>
                              <w:t>………………………</w:t>
                            </w:r>
                            <w:r w:rsidR="007A0472">
                              <w:rPr>
                                <w:sz w:val="20"/>
                                <w:szCs w:val="20"/>
                              </w:rPr>
                              <w:t>..........</w:t>
                            </w:r>
                          </w:p>
                          <w:p w14:paraId="346C4684" w14:textId="77777777" w:rsidR="00B2671A" w:rsidRDefault="00B2671A" w:rsidP="005E3C03">
                            <w:pPr>
                              <w:pStyle w:val="NoSpacing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38DA16D6" w14:textId="77777777" w:rsidR="006E3D8D" w:rsidRDefault="00B2671A" w:rsidP="005E3C03">
                            <w:pPr>
                              <w:pStyle w:val="NoSpacing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Date of exit from Nigeria…………………………………………………………………………………………………………………………………………………………..</w:t>
                            </w:r>
                          </w:p>
                          <w:p w14:paraId="3403B3FC" w14:textId="77777777" w:rsidR="00B41696" w:rsidRDefault="00B41696" w:rsidP="005E3C03">
                            <w:pPr>
                              <w:pStyle w:val="NoSpacing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Income for which tax benefits under the Agreement are to be claimed in Nigeria (</w:t>
                            </w:r>
                            <w:r w:rsidRPr="002C5376">
                              <w:rPr>
                                <w:i/>
                                <w:sz w:val="16"/>
                                <w:szCs w:val="16"/>
                              </w:rPr>
                              <w:t>tick as applicable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  <w:p w14:paraId="0D1C95A1" w14:textId="77777777" w:rsidR="00B41696" w:rsidRDefault="00B41696" w:rsidP="00081E88">
                            <w:pPr>
                              <w:pStyle w:val="NoSpacing"/>
                              <w:numPr>
                                <w:ilvl w:val="2"/>
                                <w:numId w:val="28"/>
                              </w:numPr>
                              <w:ind w:left="284" w:firstLine="65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Business Profit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ab/>
                            </w:r>
                            <w:r w:rsidR="00F953CC">
                              <w:rPr>
                                <w:sz w:val="20"/>
                                <w:szCs w:val="20"/>
                              </w:rPr>
                              <w:tab/>
                            </w:r>
                            <w:r w:rsidR="00F953CC">
                              <w:rPr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sym w:font="Wingdings" w:char="F06F"/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 xml:space="preserve"> Employment Income    </w:t>
                            </w:r>
                            <w:r w:rsidR="00F953CC">
                              <w:rPr>
                                <w:sz w:val="20"/>
                                <w:szCs w:val="20"/>
                              </w:rPr>
                              <w:tab/>
                            </w:r>
                            <w:r w:rsidR="00F953CC">
                              <w:rPr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sym w:font="Wingdings" w:char="F06F"/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 xml:space="preserve"> Directors Fee</w:t>
                            </w:r>
                          </w:p>
                          <w:p w14:paraId="1CA4F51E" w14:textId="77777777" w:rsidR="00B41696" w:rsidRDefault="00B41696" w:rsidP="00081E88">
                            <w:pPr>
                              <w:pStyle w:val="NoSpacing"/>
                              <w:numPr>
                                <w:ilvl w:val="2"/>
                                <w:numId w:val="28"/>
                              </w:numPr>
                              <w:ind w:left="709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Dividend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ab/>
                            </w:r>
                            <w:r w:rsidR="00F953CC">
                              <w:rPr>
                                <w:sz w:val="20"/>
                                <w:szCs w:val="20"/>
                              </w:rPr>
                              <w:tab/>
                            </w:r>
                            <w:r w:rsidR="00F953CC">
                              <w:rPr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sym w:font="Wingdings" w:char="F06F"/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 xml:space="preserve"> Interest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ab/>
                            </w:r>
                            <w:r w:rsidR="00F953CC">
                              <w:rPr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sym w:font="Wingdings" w:char="F06F"/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 xml:space="preserve"> Pension/Annuity</w:t>
                            </w:r>
                          </w:p>
                          <w:p w14:paraId="7F5C3924" w14:textId="77777777" w:rsidR="00B41696" w:rsidRDefault="00B41696" w:rsidP="00081E88">
                            <w:pPr>
                              <w:pStyle w:val="NoSpacing"/>
                              <w:numPr>
                                <w:ilvl w:val="2"/>
                                <w:numId w:val="28"/>
                              </w:numPr>
                              <w:ind w:left="709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Royalties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ab/>
                            </w:r>
                            <w:r w:rsidR="00F953CC">
                              <w:rPr>
                                <w:sz w:val="20"/>
                                <w:szCs w:val="20"/>
                              </w:rPr>
                              <w:tab/>
                            </w:r>
                            <w:r w:rsidR="00F953CC">
                              <w:rPr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sym w:font="Wingdings" w:char="F06F"/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 xml:space="preserve">Technical service fee 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ab/>
                            </w:r>
                            <w:r w:rsidR="00F953CC">
                              <w:rPr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sym w:font="Wingdings" w:char="F06F"/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 xml:space="preserve"> profit from shipping/Air transport</w:t>
                            </w:r>
                          </w:p>
                          <w:p w14:paraId="10091198" w14:textId="77777777" w:rsidR="00B41696" w:rsidRPr="00081E88" w:rsidRDefault="00B41696" w:rsidP="00081E88">
                            <w:pPr>
                              <w:pStyle w:val="NoSpacing"/>
                              <w:numPr>
                                <w:ilvl w:val="2"/>
                                <w:numId w:val="28"/>
                              </w:numPr>
                              <w:ind w:left="709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Government service</w:t>
                            </w:r>
                          </w:p>
                          <w:p w14:paraId="46F49CE8" w14:textId="77777777" w:rsidR="00B41696" w:rsidRDefault="00B41696" w:rsidP="00C23D3B">
                            <w:pPr>
                              <w:pStyle w:val="NoSpacing"/>
                              <w:numPr>
                                <w:ilvl w:val="2"/>
                                <w:numId w:val="28"/>
                              </w:numPr>
                              <w:ind w:left="709"/>
                              <w:rPr>
                                <w:sz w:val="20"/>
                                <w:szCs w:val="20"/>
                              </w:rPr>
                            </w:pPr>
                            <w:r w:rsidRPr="00F953CC">
                              <w:rPr>
                                <w:sz w:val="20"/>
                                <w:szCs w:val="20"/>
                              </w:rPr>
                              <w:t>Other Income (Please specify)</w:t>
                            </w:r>
                            <w:r w:rsidR="007C28AD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F953CC">
                              <w:rPr>
                                <w:sz w:val="20"/>
                                <w:szCs w:val="20"/>
                              </w:rPr>
                              <w:t>…………………………………………………………………………………………………………………………………….</w:t>
                            </w:r>
                          </w:p>
                          <w:p w14:paraId="31343BF6" w14:textId="77777777" w:rsidR="00BC3961" w:rsidRPr="00F953CC" w:rsidRDefault="00BC3961" w:rsidP="00BC3961">
                            <w:pPr>
                              <w:pStyle w:val="NoSpacing"/>
                              <w:ind w:left="709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3BED1160" w14:textId="77777777" w:rsidR="00B41696" w:rsidRDefault="00D87CFB" w:rsidP="005C5691">
                            <w:pPr>
                              <w:pStyle w:val="NoSpacing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 xml:space="preserve">Nature and </w:t>
                            </w:r>
                            <w:r w:rsidR="00B41696">
                              <w:rPr>
                                <w:sz w:val="20"/>
                                <w:szCs w:val="20"/>
                              </w:rPr>
                              <w:t xml:space="preserve">Amount 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>of</w:t>
                            </w:r>
                            <w:r w:rsidR="00B41696">
                              <w:rPr>
                                <w:sz w:val="20"/>
                                <w:szCs w:val="20"/>
                              </w:rPr>
                              <w:t xml:space="preserve"> Income</w:t>
                            </w:r>
                            <w:r w:rsidR="003D09B3">
                              <w:rPr>
                                <w:sz w:val="20"/>
                                <w:szCs w:val="20"/>
                              </w:rPr>
                              <w:t>. (</w:t>
                            </w:r>
                            <w:r w:rsidR="00B41696" w:rsidRPr="003D09B3">
                              <w:rPr>
                                <w:i/>
                                <w:sz w:val="20"/>
                                <w:szCs w:val="20"/>
                              </w:rPr>
                              <w:t xml:space="preserve">for each </w:t>
                            </w:r>
                            <w:r w:rsidRPr="003D09B3">
                              <w:rPr>
                                <w:i/>
                                <w:sz w:val="20"/>
                                <w:szCs w:val="20"/>
                              </w:rPr>
                              <w:t>year of claim</w:t>
                            </w:r>
                            <w:r w:rsidR="003D09B3">
                              <w:rPr>
                                <w:sz w:val="20"/>
                                <w:szCs w:val="20"/>
                              </w:rPr>
                              <w:t>)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 xml:space="preserve"> …………………………………………………………………………………………………………</w:t>
                            </w:r>
                          </w:p>
                          <w:p w14:paraId="10C074E2" w14:textId="77777777" w:rsidR="00D87CFB" w:rsidRDefault="00D87CFB" w:rsidP="00F70588">
                            <w:pPr>
                              <w:pStyle w:val="NoSpacing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4250AFE2" w14:textId="77777777" w:rsidR="00B41696" w:rsidRDefault="00B41696" w:rsidP="005C5691">
                            <w:pPr>
                              <w:pStyle w:val="NoSpacing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Year Income was made</w:t>
                            </w:r>
                            <w:r w:rsidR="00D87CFB">
                              <w:rPr>
                                <w:sz w:val="20"/>
                                <w:szCs w:val="20"/>
                              </w:rPr>
                              <w:t>…………………………………………………………………………………………………………………………………………………………….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ab/>
                            </w:r>
                          </w:p>
                          <w:p w14:paraId="2C784A45" w14:textId="77777777" w:rsidR="00D87CFB" w:rsidRDefault="00D87CFB" w:rsidP="005C5691">
                            <w:pPr>
                              <w:pStyle w:val="NoSpacing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1DC5F264" w14:textId="77777777" w:rsidR="00B41696" w:rsidRDefault="00B41696" w:rsidP="00D87CFB">
                            <w:pPr>
                              <w:pStyle w:val="NoSpacing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Name, Address and country of residence of the Beneficial Owner of the Income</w:t>
                            </w:r>
                            <w:r w:rsidR="00D87CFB">
                              <w:rPr>
                                <w:sz w:val="20"/>
                                <w:szCs w:val="20"/>
                              </w:rPr>
                              <w:t>……………………………………………………………………..</w:t>
                            </w:r>
                          </w:p>
                          <w:p w14:paraId="4DF09814" w14:textId="77777777" w:rsidR="00B42C5D" w:rsidRDefault="00B42C5D" w:rsidP="00D87CFB">
                            <w:pPr>
                              <w:pStyle w:val="NoSpacing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2207287C" w14:textId="77777777" w:rsidR="00B42C5D" w:rsidRDefault="00B42C5D" w:rsidP="00D87CFB">
                            <w:pPr>
                              <w:pStyle w:val="NoSpacing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………………………………………………………………………………………………………………………………………………………………………………………………….</w:t>
                            </w:r>
                          </w:p>
                          <w:p w14:paraId="07A8E222" w14:textId="77777777" w:rsidR="00B41696" w:rsidRDefault="00B41696" w:rsidP="005C5691">
                            <w:pPr>
                              <w:pStyle w:val="NoSpacing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74F7F7F5" w14:textId="77777777" w:rsidR="00B41696" w:rsidRDefault="00B41696" w:rsidP="005C5691">
                            <w:pPr>
                              <w:pStyle w:val="NoSpacing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Type</w:t>
                            </w:r>
                            <w:r w:rsidR="003F3377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>of Tax suffered</w:t>
                            </w:r>
                            <w:r w:rsidR="003F3377">
                              <w:rPr>
                                <w:sz w:val="20"/>
                                <w:szCs w:val="20"/>
                              </w:rPr>
                              <w:t xml:space="preserve"> and </w:t>
                            </w:r>
                            <w:proofErr w:type="gramStart"/>
                            <w:r w:rsidR="003F3377">
                              <w:rPr>
                                <w:sz w:val="20"/>
                                <w:szCs w:val="20"/>
                              </w:rPr>
                              <w:t>Amount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 xml:space="preserve"> :</w:t>
                            </w:r>
                            <w:r w:rsidR="0033486A">
                              <w:rPr>
                                <w:sz w:val="20"/>
                                <w:szCs w:val="20"/>
                              </w:rPr>
                              <w:t>.</w:t>
                            </w:r>
                            <w:r w:rsidR="003F3377">
                              <w:rPr>
                                <w:sz w:val="20"/>
                                <w:szCs w:val="20"/>
                              </w:rPr>
                              <w:t>…</w:t>
                            </w:r>
                            <w:proofErr w:type="gramEnd"/>
                            <w:r w:rsidR="003F3377">
                              <w:rPr>
                                <w:sz w:val="20"/>
                                <w:szCs w:val="20"/>
                              </w:rPr>
                              <w:t>……………………………………………………………………………………………………………………………………….</w:t>
                            </w:r>
                          </w:p>
                          <w:p w14:paraId="67F06863" w14:textId="77777777" w:rsidR="00B41696" w:rsidRDefault="00B41696" w:rsidP="005C5691">
                            <w:pPr>
                              <w:pStyle w:val="NoSpacing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0CE19DDF" w14:textId="77777777" w:rsidR="00B41696" w:rsidRDefault="00B41696" w:rsidP="005C5691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0146ABAC" id="Rectangle 24" o:spid="_x0000_s1033" style="position:absolute;margin-left:470.8pt;margin-top:6.1pt;width:522pt;height:353.25pt;z-index:25167462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" fillcolor="white [3201]" strokecolor="black [3200]" strokeweight="1pt">
                <v:textbox>
                  <w:txbxContent>
                    <w:p w14:paraId="7E3759CE" w14:textId="77777777" w:rsidR="00B41696" w:rsidRDefault="00B41696" w:rsidP="005C5691">
                      <w:pPr>
                        <w:pStyle w:val="NoSpacing"/>
                        <w:rPr>
                          <w:sz w:val="20"/>
                          <w:szCs w:val="20"/>
                        </w:rPr>
                      </w:pPr>
                    </w:p>
                    <w:p w14:paraId="2C7D28A7" w14:textId="77777777" w:rsidR="001D1BA9" w:rsidRDefault="001D1BA9" w:rsidP="005C5691">
                      <w:pPr>
                        <w:pStyle w:val="NoSpacing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Year(s) of claim</w:t>
                      </w:r>
                      <w:r w:rsidR="00DE7F67">
                        <w:rPr>
                          <w:sz w:val="20"/>
                          <w:szCs w:val="20"/>
                        </w:rPr>
                        <w:t>(s)</w:t>
                      </w:r>
                      <w:r w:rsidR="00AA2147">
                        <w:rPr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sz w:val="20"/>
                          <w:szCs w:val="20"/>
                        </w:rPr>
                        <w:t>…………………………………………………………………………………………………………………………………………………………………..</w:t>
                      </w:r>
                    </w:p>
                    <w:p w14:paraId="588D4909" w14:textId="77777777" w:rsidR="001D1BA9" w:rsidRDefault="001D1BA9" w:rsidP="005C5691">
                      <w:pPr>
                        <w:pStyle w:val="NoSpacing"/>
                        <w:rPr>
                          <w:sz w:val="20"/>
                          <w:szCs w:val="20"/>
                        </w:rPr>
                      </w:pPr>
                    </w:p>
                    <w:p w14:paraId="3F37CB37" w14:textId="77777777" w:rsidR="009D52FB" w:rsidRDefault="00B41696" w:rsidP="0025356A">
                      <w:pPr>
                        <w:pStyle w:val="NoSpacing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Type</w:t>
                      </w:r>
                      <w:r w:rsidRPr="00176585">
                        <w:rPr>
                          <w:sz w:val="20"/>
                          <w:szCs w:val="20"/>
                        </w:rPr>
                        <w:t xml:space="preserve"> </w:t>
                      </w:r>
                      <w:r w:rsidR="007C68A0">
                        <w:rPr>
                          <w:sz w:val="20"/>
                          <w:szCs w:val="20"/>
                        </w:rPr>
                        <w:t xml:space="preserve">and brief description </w:t>
                      </w:r>
                      <w:r w:rsidRPr="00176585">
                        <w:rPr>
                          <w:sz w:val="20"/>
                          <w:szCs w:val="20"/>
                        </w:rPr>
                        <w:t>of trade, profession</w:t>
                      </w:r>
                      <w:r>
                        <w:rPr>
                          <w:sz w:val="20"/>
                          <w:szCs w:val="20"/>
                        </w:rPr>
                        <w:t xml:space="preserve"> / employment</w:t>
                      </w:r>
                      <w:r w:rsidRPr="00176585">
                        <w:rPr>
                          <w:sz w:val="20"/>
                          <w:szCs w:val="20"/>
                        </w:rPr>
                        <w:t xml:space="preserve"> or business carried</w:t>
                      </w:r>
                      <w:r>
                        <w:rPr>
                          <w:sz w:val="20"/>
                          <w:szCs w:val="20"/>
                        </w:rPr>
                        <w:t xml:space="preserve"> on in Nigeria       </w:t>
                      </w:r>
                      <w:r w:rsidR="001D1BA9">
                        <w:rPr>
                          <w:sz w:val="20"/>
                          <w:szCs w:val="20"/>
                        </w:rPr>
                        <w:t>………………………………………</w:t>
                      </w:r>
                    </w:p>
                    <w:p w14:paraId="5A7BDADD" w14:textId="77777777" w:rsidR="001D1BA9" w:rsidRDefault="001D1BA9" w:rsidP="0025356A">
                      <w:pPr>
                        <w:pStyle w:val="NoSpacing"/>
                        <w:rPr>
                          <w:sz w:val="20"/>
                          <w:szCs w:val="20"/>
                        </w:rPr>
                      </w:pPr>
                    </w:p>
                    <w:p w14:paraId="5C8840FA" w14:textId="77777777" w:rsidR="001D1BA9" w:rsidRDefault="001D1BA9" w:rsidP="0025356A">
                      <w:pPr>
                        <w:pStyle w:val="NoSpacing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………………………………………………………………………………………………………………………………………………………………………………………………….</w:t>
                      </w:r>
                    </w:p>
                    <w:p w14:paraId="723197DA" w14:textId="77777777" w:rsidR="001D1BA9" w:rsidRDefault="001D1BA9" w:rsidP="0025356A">
                      <w:pPr>
                        <w:pStyle w:val="NoSpacing"/>
                        <w:rPr>
                          <w:sz w:val="20"/>
                          <w:szCs w:val="20"/>
                        </w:rPr>
                      </w:pPr>
                    </w:p>
                    <w:p w14:paraId="739B68A6" w14:textId="77777777" w:rsidR="00B41696" w:rsidRDefault="00B41696" w:rsidP="0025356A">
                      <w:pPr>
                        <w:pStyle w:val="NoSpacing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Name of Employer/</w:t>
                      </w:r>
                      <w:r w:rsidR="00270100">
                        <w:rPr>
                          <w:sz w:val="20"/>
                          <w:szCs w:val="20"/>
                        </w:rPr>
                        <w:t>Payer</w:t>
                      </w:r>
                      <w:r w:rsidR="007C68A0">
                        <w:rPr>
                          <w:sz w:val="20"/>
                          <w:szCs w:val="20"/>
                        </w:rPr>
                        <w:t>…………………………………………………………………………………………………………………………</w:t>
                      </w:r>
                      <w:r w:rsidR="001D1BA9">
                        <w:rPr>
                          <w:sz w:val="20"/>
                          <w:szCs w:val="20"/>
                        </w:rPr>
                        <w:t>……………………………</w:t>
                      </w:r>
                      <w:r w:rsidR="00F6559A">
                        <w:rPr>
                          <w:sz w:val="20"/>
                          <w:szCs w:val="20"/>
                        </w:rPr>
                        <w:t>….</w:t>
                      </w:r>
                    </w:p>
                    <w:p w14:paraId="2C0A9C38" w14:textId="77777777" w:rsidR="00B41696" w:rsidRDefault="00B41696" w:rsidP="0025356A">
                      <w:pPr>
                        <w:pStyle w:val="NoSpacing"/>
                        <w:rPr>
                          <w:sz w:val="20"/>
                          <w:szCs w:val="20"/>
                        </w:rPr>
                      </w:pPr>
                    </w:p>
                    <w:p w14:paraId="2E17EA2F" w14:textId="77777777" w:rsidR="00B41696" w:rsidRDefault="00B41696" w:rsidP="0025356A">
                      <w:pPr>
                        <w:pStyle w:val="NoSpacing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Nature of Employment</w:t>
                      </w:r>
                      <w:r w:rsidR="00270100">
                        <w:rPr>
                          <w:sz w:val="20"/>
                          <w:szCs w:val="20"/>
                        </w:rPr>
                        <w:t>/Business/T</w:t>
                      </w:r>
                      <w:r>
                        <w:rPr>
                          <w:sz w:val="20"/>
                          <w:szCs w:val="20"/>
                        </w:rPr>
                        <w:t>ransaction</w:t>
                      </w:r>
                      <w:r w:rsidR="007C68A0">
                        <w:rPr>
                          <w:sz w:val="20"/>
                          <w:szCs w:val="20"/>
                        </w:rPr>
                        <w:t>…………………………………………………………………………………………………………………………</w:t>
                      </w:r>
                    </w:p>
                    <w:p w14:paraId="667FDEBE" w14:textId="77777777" w:rsidR="00B41696" w:rsidRDefault="00B41696" w:rsidP="0025356A">
                      <w:pPr>
                        <w:pStyle w:val="NoSpacing"/>
                        <w:rPr>
                          <w:sz w:val="20"/>
                          <w:szCs w:val="20"/>
                        </w:rPr>
                      </w:pPr>
                    </w:p>
                    <w:p w14:paraId="52911EC6" w14:textId="77777777" w:rsidR="00B41696" w:rsidRDefault="00B41696" w:rsidP="006B53B9">
                      <w:pPr>
                        <w:pStyle w:val="NoSpacing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Date of entry into Nigeria</w:t>
                      </w:r>
                      <w:r w:rsidR="001A58F8">
                        <w:rPr>
                          <w:sz w:val="20"/>
                          <w:szCs w:val="20"/>
                        </w:rPr>
                        <w:t>………………………………</w:t>
                      </w:r>
                      <w:r w:rsidR="00F6559A">
                        <w:rPr>
                          <w:sz w:val="20"/>
                          <w:szCs w:val="20"/>
                        </w:rPr>
                        <w:t>D</w:t>
                      </w:r>
                      <w:r>
                        <w:rPr>
                          <w:sz w:val="20"/>
                          <w:szCs w:val="20"/>
                        </w:rPr>
                        <w:t>ate of</w:t>
                      </w:r>
                      <w:r w:rsidR="00F6559A">
                        <w:rPr>
                          <w:sz w:val="20"/>
                          <w:szCs w:val="20"/>
                        </w:rPr>
                        <w:t xml:space="preserve"> commencement of Employmen</w:t>
                      </w:r>
                      <w:r w:rsidR="007A0472">
                        <w:rPr>
                          <w:sz w:val="20"/>
                          <w:szCs w:val="20"/>
                        </w:rPr>
                        <w:t>t/Business/Transaction....</w:t>
                      </w:r>
                      <w:r w:rsidR="00F6559A">
                        <w:rPr>
                          <w:sz w:val="20"/>
                          <w:szCs w:val="20"/>
                        </w:rPr>
                        <w:t xml:space="preserve">………………….    </w:t>
                      </w:r>
                    </w:p>
                    <w:p w14:paraId="24568685" w14:textId="77777777" w:rsidR="00B41696" w:rsidRDefault="00B41696" w:rsidP="006B53B9">
                      <w:pPr>
                        <w:pStyle w:val="NoSpacing"/>
                        <w:rPr>
                          <w:sz w:val="20"/>
                          <w:szCs w:val="20"/>
                        </w:rPr>
                      </w:pPr>
                    </w:p>
                    <w:p w14:paraId="26736812" w14:textId="77777777" w:rsidR="00B41696" w:rsidRDefault="00B41696" w:rsidP="005E3C03">
                      <w:pPr>
                        <w:pStyle w:val="NoSpacing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 xml:space="preserve">End date of </w:t>
                      </w:r>
                      <w:r w:rsidR="007A0472">
                        <w:rPr>
                          <w:sz w:val="20"/>
                          <w:szCs w:val="20"/>
                        </w:rPr>
                        <w:t xml:space="preserve">Employment/Business/Transaction </w:t>
                      </w:r>
                      <w:r w:rsidR="00F6559A">
                        <w:rPr>
                          <w:sz w:val="20"/>
                          <w:szCs w:val="20"/>
                        </w:rPr>
                        <w:t>…………………………………………..E</w:t>
                      </w:r>
                      <w:r>
                        <w:rPr>
                          <w:sz w:val="20"/>
                          <w:szCs w:val="20"/>
                        </w:rPr>
                        <w:t>xpiry date of work permit</w:t>
                      </w:r>
                      <w:r w:rsidR="00F6559A">
                        <w:rPr>
                          <w:sz w:val="20"/>
                          <w:szCs w:val="20"/>
                        </w:rPr>
                        <w:t>………………………</w:t>
                      </w:r>
                      <w:r w:rsidR="007A0472">
                        <w:rPr>
                          <w:sz w:val="20"/>
                          <w:szCs w:val="20"/>
                        </w:rPr>
                        <w:t>..........</w:t>
                      </w:r>
                    </w:p>
                    <w:p w14:paraId="346C4684" w14:textId="77777777" w:rsidR="00B2671A" w:rsidRDefault="00B2671A" w:rsidP="005E3C03">
                      <w:pPr>
                        <w:pStyle w:val="NoSpacing"/>
                        <w:rPr>
                          <w:sz w:val="20"/>
                          <w:szCs w:val="20"/>
                        </w:rPr>
                      </w:pPr>
                    </w:p>
                    <w:p w14:paraId="38DA16D6" w14:textId="77777777" w:rsidR="006E3D8D" w:rsidRDefault="00B2671A" w:rsidP="005E3C03">
                      <w:pPr>
                        <w:pStyle w:val="NoSpacing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Date of exit from Nigeria…………………………………………………………………………………………………………………………………………………………..</w:t>
                      </w:r>
                    </w:p>
                    <w:p w14:paraId="3403B3FC" w14:textId="77777777" w:rsidR="00B41696" w:rsidRDefault="00B41696" w:rsidP="005E3C03">
                      <w:pPr>
                        <w:pStyle w:val="NoSpacing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Income for which tax benefits under the Agreement are to be claimed in Nigeria (</w:t>
                      </w:r>
                      <w:r w:rsidRPr="002C5376">
                        <w:rPr>
                          <w:i/>
                          <w:sz w:val="16"/>
                          <w:szCs w:val="16"/>
                        </w:rPr>
                        <w:t>tick as applicable</w:t>
                      </w:r>
                      <w:r>
                        <w:rPr>
                          <w:sz w:val="20"/>
                          <w:szCs w:val="20"/>
                        </w:rPr>
                        <w:t>)</w:t>
                      </w:r>
                    </w:p>
                    <w:p w14:paraId="0D1C95A1" w14:textId="77777777" w:rsidR="00B41696" w:rsidRDefault="00B41696" w:rsidP="00081E88">
                      <w:pPr>
                        <w:pStyle w:val="NoSpacing"/>
                        <w:numPr>
                          <w:ilvl w:val="2"/>
                          <w:numId w:val="28"/>
                        </w:numPr>
                        <w:ind w:left="284" w:firstLine="65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Business Profit</w:t>
                      </w:r>
                      <w:r>
                        <w:rPr>
                          <w:sz w:val="20"/>
                          <w:szCs w:val="20"/>
                        </w:rPr>
                        <w:tab/>
                      </w:r>
                      <w:r w:rsidR="00F953CC">
                        <w:rPr>
                          <w:sz w:val="20"/>
                          <w:szCs w:val="20"/>
                        </w:rPr>
                        <w:tab/>
                      </w:r>
                      <w:r w:rsidR="00F953CC">
                        <w:rPr>
                          <w:sz w:val="20"/>
                          <w:szCs w:val="20"/>
                        </w:rPr>
                        <w:tab/>
                      </w:r>
                      <w:r>
                        <w:rPr>
                          <w:sz w:val="20"/>
                          <w:szCs w:val="20"/>
                        </w:rPr>
                        <w:sym w:font="Wingdings" w:char="F06F"/>
                      </w:r>
                      <w:r>
                        <w:rPr>
                          <w:sz w:val="20"/>
                          <w:szCs w:val="20"/>
                        </w:rPr>
                        <w:t xml:space="preserve"> Employment Income    </w:t>
                      </w:r>
                      <w:r w:rsidR="00F953CC">
                        <w:rPr>
                          <w:sz w:val="20"/>
                          <w:szCs w:val="20"/>
                        </w:rPr>
                        <w:tab/>
                      </w:r>
                      <w:r w:rsidR="00F953CC">
                        <w:rPr>
                          <w:sz w:val="20"/>
                          <w:szCs w:val="20"/>
                        </w:rPr>
                        <w:tab/>
                      </w:r>
                      <w:r>
                        <w:rPr>
                          <w:sz w:val="20"/>
                          <w:szCs w:val="20"/>
                        </w:rPr>
                        <w:sym w:font="Wingdings" w:char="F06F"/>
                      </w:r>
                      <w:r>
                        <w:rPr>
                          <w:sz w:val="20"/>
                          <w:szCs w:val="20"/>
                        </w:rPr>
                        <w:t xml:space="preserve"> Directors Fee</w:t>
                      </w:r>
                    </w:p>
                    <w:p w14:paraId="1CA4F51E" w14:textId="77777777" w:rsidR="00B41696" w:rsidRDefault="00B41696" w:rsidP="00081E88">
                      <w:pPr>
                        <w:pStyle w:val="NoSpacing"/>
                        <w:numPr>
                          <w:ilvl w:val="2"/>
                          <w:numId w:val="28"/>
                        </w:numPr>
                        <w:ind w:left="709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Dividend</w:t>
                      </w:r>
                      <w:r>
                        <w:rPr>
                          <w:sz w:val="20"/>
                          <w:szCs w:val="20"/>
                        </w:rPr>
                        <w:tab/>
                      </w:r>
                      <w:r>
                        <w:rPr>
                          <w:sz w:val="20"/>
                          <w:szCs w:val="20"/>
                        </w:rPr>
                        <w:tab/>
                      </w:r>
                      <w:r w:rsidR="00F953CC">
                        <w:rPr>
                          <w:sz w:val="20"/>
                          <w:szCs w:val="20"/>
                        </w:rPr>
                        <w:tab/>
                      </w:r>
                      <w:r w:rsidR="00F953CC">
                        <w:rPr>
                          <w:sz w:val="20"/>
                          <w:szCs w:val="20"/>
                        </w:rPr>
                        <w:tab/>
                      </w:r>
                      <w:r>
                        <w:rPr>
                          <w:sz w:val="20"/>
                          <w:szCs w:val="20"/>
                        </w:rPr>
                        <w:sym w:font="Wingdings" w:char="F06F"/>
                      </w:r>
                      <w:r>
                        <w:rPr>
                          <w:sz w:val="20"/>
                          <w:szCs w:val="20"/>
                        </w:rPr>
                        <w:t xml:space="preserve"> Interest</w:t>
                      </w:r>
                      <w:r>
                        <w:rPr>
                          <w:sz w:val="20"/>
                          <w:szCs w:val="20"/>
                        </w:rPr>
                        <w:tab/>
                      </w:r>
                      <w:r>
                        <w:rPr>
                          <w:sz w:val="20"/>
                          <w:szCs w:val="20"/>
                        </w:rPr>
                        <w:tab/>
                      </w:r>
                      <w:r w:rsidR="00F953CC">
                        <w:rPr>
                          <w:sz w:val="20"/>
                          <w:szCs w:val="20"/>
                        </w:rPr>
                        <w:tab/>
                      </w:r>
                      <w:r>
                        <w:rPr>
                          <w:sz w:val="20"/>
                          <w:szCs w:val="20"/>
                        </w:rPr>
                        <w:sym w:font="Wingdings" w:char="F06F"/>
                      </w:r>
                      <w:r>
                        <w:rPr>
                          <w:sz w:val="20"/>
                          <w:szCs w:val="20"/>
                        </w:rPr>
                        <w:t xml:space="preserve"> Pension/Annuity</w:t>
                      </w:r>
                    </w:p>
                    <w:p w14:paraId="7F5C3924" w14:textId="77777777" w:rsidR="00B41696" w:rsidRDefault="00B41696" w:rsidP="00081E88">
                      <w:pPr>
                        <w:pStyle w:val="NoSpacing"/>
                        <w:numPr>
                          <w:ilvl w:val="2"/>
                          <w:numId w:val="28"/>
                        </w:numPr>
                        <w:ind w:left="709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Royalties</w:t>
                      </w:r>
                      <w:r>
                        <w:rPr>
                          <w:sz w:val="20"/>
                          <w:szCs w:val="20"/>
                        </w:rPr>
                        <w:tab/>
                      </w:r>
                      <w:r w:rsidR="00F953CC">
                        <w:rPr>
                          <w:sz w:val="20"/>
                          <w:szCs w:val="20"/>
                        </w:rPr>
                        <w:tab/>
                      </w:r>
                      <w:r w:rsidR="00F953CC">
                        <w:rPr>
                          <w:sz w:val="20"/>
                          <w:szCs w:val="20"/>
                        </w:rPr>
                        <w:tab/>
                      </w:r>
                      <w:r>
                        <w:rPr>
                          <w:sz w:val="20"/>
                          <w:szCs w:val="20"/>
                        </w:rPr>
                        <w:sym w:font="Wingdings" w:char="F06F"/>
                      </w:r>
                      <w:r>
                        <w:rPr>
                          <w:sz w:val="20"/>
                          <w:szCs w:val="20"/>
                        </w:rPr>
                        <w:t xml:space="preserve">Technical service fee </w:t>
                      </w:r>
                      <w:r>
                        <w:rPr>
                          <w:sz w:val="20"/>
                          <w:szCs w:val="20"/>
                        </w:rPr>
                        <w:tab/>
                      </w:r>
                      <w:r w:rsidR="00F953CC">
                        <w:rPr>
                          <w:sz w:val="20"/>
                          <w:szCs w:val="20"/>
                        </w:rPr>
                        <w:tab/>
                      </w:r>
                      <w:r>
                        <w:rPr>
                          <w:sz w:val="20"/>
                          <w:szCs w:val="20"/>
                        </w:rPr>
                        <w:sym w:font="Wingdings" w:char="F06F"/>
                      </w:r>
                      <w:r>
                        <w:rPr>
                          <w:sz w:val="20"/>
                          <w:szCs w:val="20"/>
                        </w:rPr>
                        <w:t xml:space="preserve"> profit from shipping/Air transport</w:t>
                      </w:r>
                    </w:p>
                    <w:p w14:paraId="10091198" w14:textId="77777777" w:rsidR="00B41696" w:rsidRPr="00081E88" w:rsidRDefault="00B41696" w:rsidP="00081E88">
                      <w:pPr>
                        <w:pStyle w:val="NoSpacing"/>
                        <w:numPr>
                          <w:ilvl w:val="2"/>
                          <w:numId w:val="28"/>
                        </w:numPr>
                        <w:ind w:left="709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Government service</w:t>
                      </w:r>
                    </w:p>
                    <w:p w14:paraId="46F49CE8" w14:textId="77777777" w:rsidR="00B41696" w:rsidRDefault="00B41696" w:rsidP="00C23D3B">
                      <w:pPr>
                        <w:pStyle w:val="NoSpacing"/>
                        <w:numPr>
                          <w:ilvl w:val="2"/>
                          <w:numId w:val="28"/>
                        </w:numPr>
                        <w:ind w:left="709"/>
                        <w:rPr>
                          <w:sz w:val="20"/>
                          <w:szCs w:val="20"/>
                        </w:rPr>
                      </w:pPr>
                      <w:r w:rsidRPr="00F953CC">
                        <w:rPr>
                          <w:sz w:val="20"/>
                          <w:szCs w:val="20"/>
                        </w:rPr>
                        <w:t>Other Income (Please specify)</w:t>
                      </w:r>
                      <w:r w:rsidR="007C28AD">
                        <w:rPr>
                          <w:sz w:val="20"/>
                          <w:szCs w:val="20"/>
                        </w:rPr>
                        <w:t xml:space="preserve"> </w:t>
                      </w:r>
                      <w:r w:rsidR="00F953CC">
                        <w:rPr>
                          <w:sz w:val="20"/>
                          <w:szCs w:val="20"/>
                        </w:rPr>
                        <w:t>…………………………………………………………………………………………………………………………………….</w:t>
                      </w:r>
                    </w:p>
                    <w:p w14:paraId="31343BF6" w14:textId="77777777" w:rsidR="00BC3961" w:rsidRPr="00F953CC" w:rsidRDefault="00BC3961" w:rsidP="00BC3961">
                      <w:pPr>
                        <w:pStyle w:val="NoSpacing"/>
                        <w:ind w:left="709"/>
                        <w:rPr>
                          <w:sz w:val="20"/>
                          <w:szCs w:val="20"/>
                        </w:rPr>
                      </w:pPr>
                    </w:p>
                    <w:p w14:paraId="3BED1160" w14:textId="77777777" w:rsidR="00B41696" w:rsidRDefault="00D87CFB" w:rsidP="005C5691">
                      <w:pPr>
                        <w:pStyle w:val="NoSpacing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 xml:space="preserve">Nature and </w:t>
                      </w:r>
                      <w:r w:rsidR="00B41696">
                        <w:rPr>
                          <w:sz w:val="20"/>
                          <w:szCs w:val="20"/>
                        </w:rPr>
                        <w:t xml:space="preserve">Amount </w:t>
                      </w:r>
                      <w:r>
                        <w:rPr>
                          <w:sz w:val="20"/>
                          <w:szCs w:val="20"/>
                        </w:rPr>
                        <w:t>of</w:t>
                      </w:r>
                      <w:r w:rsidR="00B41696">
                        <w:rPr>
                          <w:sz w:val="20"/>
                          <w:szCs w:val="20"/>
                        </w:rPr>
                        <w:t xml:space="preserve"> Income</w:t>
                      </w:r>
                      <w:r w:rsidR="003D09B3">
                        <w:rPr>
                          <w:sz w:val="20"/>
                          <w:szCs w:val="20"/>
                        </w:rPr>
                        <w:t>. (</w:t>
                      </w:r>
                      <w:r w:rsidR="00B41696" w:rsidRPr="003D09B3">
                        <w:rPr>
                          <w:i/>
                          <w:sz w:val="20"/>
                          <w:szCs w:val="20"/>
                        </w:rPr>
                        <w:t xml:space="preserve">for each </w:t>
                      </w:r>
                      <w:r w:rsidRPr="003D09B3">
                        <w:rPr>
                          <w:i/>
                          <w:sz w:val="20"/>
                          <w:szCs w:val="20"/>
                        </w:rPr>
                        <w:t>year of claim</w:t>
                      </w:r>
                      <w:r w:rsidR="003D09B3">
                        <w:rPr>
                          <w:sz w:val="20"/>
                          <w:szCs w:val="20"/>
                        </w:rPr>
                        <w:t>)</w:t>
                      </w:r>
                      <w:r>
                        <w:rPr>
                          <w:sz w:val="20"/>
                          <w:szCs w:val="20"/>
                        </w:rPr>
                        <w:t xml:space="preserve"> …………………………………………………………………………………………………………</w:t>
                      </w:r>
                    </w:p>
                    <w:p w14:paraId="10C074E2" w14:textId="77777777" w:rsidR="00D87CFB" w:rsidRDefault="00D87CFB" w:rsidP="00F70588">
                      <w:pPr>
                        <w:pStyle w:val="NoSpacing"/>
                        <w:rPr>
                          <w:sz w:val="20"/>
                          <w:szCs w:val="20"/>
                        </w:rPr>
                      </w:pPr>
                    </w:p>
                    <w:p w14:paraId="4250AFE2" w14:textId="77777777" w:rsidR="00B41696" w:rsidRDefault="00B41696" w:rsidP="005C5691">
                      <w:pPr>
                        <w:pStyle w:val="NoSpacing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Year Income was made</w:t>
                      </w:r>
                      <w:r w:rsidR="00D87CFB">
                        <w:rPr>
                          <w:sz w:val="20"/>
                          <w:szCs w:val="20"/>
                        </w:rPr>
                        <w:t>…………………………………………………………………………………………………………………………………………………………….</w:t>
                      </w:r>
                      <w:r>
                        <w:rPr>
                          <w:sz w:val="20"/>
                          <w:szCs w:val="20"/>
                        </w:rPr>
                        <w:tab/>
                      </w:r>
                    </w:p>
                    <w:p w14:paraId="2C784A45" w14:textId="77777777" w:rsidR="00D87CFB" w:rsidRDefault="00D87CFB" w:rsidP="005C5691">
                      <w:pPr>
                        <w:pStyle w:val="NoSpacing"/>
                        <w:rPr>
                          <w:sz w:val="20"/>
                          <w:szCs w:val="20"/>
                        </w:rPr>
                      </w:pPr>
                    </w:p>
                    <w:p w14:paraId="1DC5F264" w14:textId="77777777" w:rsidR="00B41696" w:rsidRDefault="00B41696" w:rsidP="00D87CFB">
                      <w:pPr>
                        <w:pStyle w:val="NoSpacing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Name, Address and country of residence of the Beneficial Owner of the Income</w:t>
                      </w:r>
                      <w:r w:rsidR="00D87CFB">
                        <w:rPr>
                          <w:sz w:val="20"/>
                          <w:szCs w:val="20"/>
                        </w:rPr>
                        <w:t>……………………………………………………………………..</w:t>
                      </w:r>
                    </w:p>
                    <w:p w14:paraId="4DF09814" w14:textId="77777777" w:rsidR="00B42C5D" w:rsidRDefault="00B42C5D" w:rsidP="00D87CFB">
                      <w:pPr>
                        <w:pStyle w:val="NoSpacing"/>
                        <w:rPr>
                          <w:sz w:val="20"/>
                          <w:szCs w:val="20"/>
                        </w:rPr>
                      </w:pPr>
                    </w:p>
                    <w:p w14:paraId="2207287C" w14:textId="77777777" w:rsidR="00B42C5D" w:rsidRDefault="00B42C5D" w:rsidP="00D87CFB">
                      <w:pPr>
                        <w:pStyle w:val="NoSpacing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………………………………………………………………………………………………………………………………………………………………………………………………….</w:t>
                      </w:r>
                    </w:p>
                    <w:p w14:paraId="07A8E222" w14:textId="77777777" w:rsidR="00B41696" w:rsidRDefault="00B41696" w:rsidP="005C5691">
                      <w:pPr>
                        <w:pStyle w:val="NoSpacing"/>
                        <w:rPr>
                          <w:sz w:val="20"/>
                          <w:szCs w:val="20"/>
                        </w:rPr>
                      </w:pPr>
                    </w:p>
                    <w:p w14:paraId="74F7F7F5" w14:textId="77777777" w:rsidR="00B41696" w:rsidRDefault="00B41696" w:rsidP="005C5691">
                      <w:pPr>
                        <w:pStyle w:val="NoSpacing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Type</w:t>
                      </w:r>
                      <w:r w:rsidR="003F3377">
                        <w:rPr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sz w:val="20"/>
                          <w:szCs w:val="20"/>
                        </w:rPr>
                        <w:t>of Tax suffered</w:t>
                      </w:r>
                      <w:r w:rsidR="003F3377">
                        <w:rPr>
                          <w:sz w:val="20"/>
                          <w:szCs w:val="20"/>
                        </w:rPr>
                        <w:t xml:space="preserve"> and </w:t>
                      </w:r>
                      <w:proofErr w:type="gramStart"/>
                      <w:r w:rsidR="003F3377">
                        <w:rPr>
                          <w:sz w:val="20"/>
                          <w:szCs w:val="20"/>
                        </w:rPr>
                        <w:t>Amount</w:t>
                      </w:r>
                      <w:r>
                        <w:rPr>
                          <w:sz w:val="20"/>
                          <w:szCs w:val="20"/>
                        </w:rPr>
                        <w:t xml:space="preserve"> :</w:t>
                      </w:r>
                      <w:r w:rsidR="0033486A">
                        <w:rPr>
                          <w:sz w:val="20"/>
                          <w:szCs w:val="20"/>
                        </w:rPr>
                        <w:t>.</w:t>
                      </w:r>
                      <w:r w:rsidR="003F3377">
                        <w:rPr>
                          <w:sz w:val="20"/>
                          <w:szCs w:val="20"/>
                        </w:rPr>
                        <w:t>…</w:t>
                      </w:r>
                      <w:proofErr w:type="gramEnd"/>
                      <w:r w:rsidR="003F3377">
                        <w:rPr>
                          <w:sz w:val="20"/>
                          <w:szCs w:val="20"/>
                        </w:rPr>
                        <w:t>……………………………………………………………………………………………………………………………………….</w:t>
                      </w:r>
                    </w:p>
                    <w:p w14:paraId="67F06863" w14:textId="77777777" w:rsidR="00B41696" w:rsidRDefault="00B41696" w:rsidP="005C5691">
                      <w:pPr>
                        <w:pStyle w:val="NoSpacing"/>
                        <w:rPr>
                          <w:sz w:val="20"/>
                          <w:szCs w:val="20"/>
                        </w:rPr>
                      </w:pPr>
                    </w:p>
                    <w:p w14:paraId="0CE19DDF" w14:textId="77777777" w:rsidR="00B41696" w:rsidRDefault="00B41696" w:rsidP="005C5691">
                      <w:pPr>
                        <w:jc w:val="center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0CD273D6" w14:textId="7074650F" w:rsidR="00BC099F" w:rsidRDefault="004B69F9" w:rsidP="00E76926">
      <w:pPr>
        <w:pStyle w:val="NoSpacing"/>
        <w:ind w:left="360"/>
        <w:rPr>
          <w:sz w:val="20"/>
          <w:szCs w:val="20"/>
        </w:rPr>
      </w:pPr>
      <w:r>
        <w:rPr>
          <w:noProof/>
          <w:sz w:val="20"/>
          <w:szCs w:val="20"/>
          <w:lang w:val="en-US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2D4627BD" wp14:editId="5701F8CC">
                <wp:simplePos x="0" y="0"/>
                <wp:positionH relativeFrom="margin">
                  <wp:align>left</wp:align>
                </wp:positionH>
                <wp:positionV relativeFrom="paragraph">
                  <wp:posOffset>13335</wp:posOffset>
                </wp:positionV>
                <wp:extent cx="6610350" cy="234950"/>
                <wp:effectExtent l="0" t="0" r="19050" b="12700"/>
                <wp:wrapNone/>
                <wp:docPr id="23" name="Text Box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flipV="1">
                          <a:off x="0" y="0"/>
                          <a:ext cx="6610350" cy="2349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5FB1020" w14:textId="77777777" w:rsidR="00B41696" w:rsidRDefault="00B41696" w:rsidP="005C5691">
                            <w:pPr>
                              <w:pStyle w:val="NoSpacing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6BA6959B" w14:textId="77777777" w:rsidR="00B41696" w:rsidRDefault="00B41696" w:rsidP="00AC7491">
                            <w:pPr>
                              <w:pStyle w:val="NoSpacing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Country/</w:t>
                            </w:r>
                            <w:proofErr w:type="gramStart"/>
                            <w:r>
                              <w:rPr>
                                <w:sz w:val="20"/>
                                <w:szCs w:val="20"/>
                              </w:rPr>
                              <w:t>date  of</w:t>
                            </w:r>
                            <w:proofErr w:type="gramEnd"/>
                            <w:r>
                              <w:rPr>
                                <w:sz w:val="20"/>
                                <w:szCs w:val="20"/>
                              </w:rPr>
                              <w:t xml:space="preserve"> incorporation</w:t>
                            </w:r>
                            <w:r w:rsidRPr="00E76926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ab/>
                              <w:t xml:space="preserve">         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ab/>
                              <w:t>__________________________________________________________</w:t>
                            </w:r>
                          </w:p>
                          <w:p w14:paraId="70C6506B" w14:textId="77777777" w:rsidR="00B41696" w:rsidRDefault="00B41696" w:rsidP="005C5691">
                            <w:pPr>
                              <w:pStyle w:val="NoSpacing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0308157B" w14:textId="77777777" w:rsidR="00B41696" w:rsidRDefault="00B41696" w:rsidP="005C5691">
                            <w:pPr>
                              <w:pStyle w:val="NoSpacing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Registration / Incorporation Number      ______________________________________________________</w:t>
                            </w:r>
                          </w:p>
                          <w:p w14:paraId="682CC5DB" w14:textId="77777777" w:rsidR="00B41696" w:rsidRDefault="00B41696" w:rsidP="005C5691">
                            <w:pPr>
                              <w:pStyle w:val="NoSpacing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18AF48EA" w14:textId="77777777" w:rsidR="00B41696" w:rsidRDefault="00B41696" w:rsidP="005C5691">
                            <w:pPr>
                              <w:pStyle w:val="NoSpacing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 xml:space="preserve">Contact address </w:t>
                            </w:r>
                            <w:r>
                              <w:rPr>
                                <w:i/>
                                <w:sz w:val="16"/>
                                <w:szCs w:val="16"/>
                              </w:rPr>
                              <w:t>(in the country of residence) ____________________________________________________________________________</w:t>
                            </w:r>
                          </w:p>
                          <w:p w14:paraId="178D0823" w14:textId="77777777" w:rsidR="00B41696" w:rsidRPr="00C362BC" w:rsidRDefault="00B41696" w:rsidP="005C5691">
                            <w:pPr>
                              <w:pStyle w:val="NoSpacing"/>
                              <w:rPr>
                                <w:sz w:val="20"/>
                                <w:szCs w:val="20"/>
                              </w:rPr>
                            </w:pPr>
                            <w:r w:rsidRPr="00D17222">
                              <w:rPr>
                                <w:sz w:val="20"/>
                                <w:szCs w:val="20"/>
                              </w:rPr>
                              <w:t>Address in Nigeria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sz w:val="16"/>
                                <w:szCs w:val="16"/>
                              </w:rPr>
                              <w:t>( or name &amp; address of  Agent, if any) ____________________________________________________________________________</w:t>
                            </w:r>
                          </w:p>
                          <w:p w14:paraId="187DD300" w14:textId="77777777" w:rsidR="00B41696" w:rsidRDefault="00B41696" w:rsidP="005C5691">
                            <w:pPr>
                              <w:pStyle w:val="NoSpacing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2E1467E4" w14:textId="77777777" w:rsidR="00B41696" w:rsidRDefault="00B41696" w:rsidP="005C5691">
                            <w:pPr>
                              <w:pStyle w:val="NoSpacing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 xml:space="preserve">Email Address __________________________________________ 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ab/>
                              <w:t>Telephone Number:  __________________________</w:t>
                            </w:r>
                          </w:p>
                          <w:p w14:paraId="5FE254D7" w14:textId="77777777" w:rsidR="00B41696" w:rsidRDefault="00B41696" w:rsidP="005C5691">
                            <w:pPr>
                              <w:pStyle w:val="NoSpacing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08DDB318" w14:textId="77777777" w:rsidR="00B41696" w:rsidRDefault="00B41696" w:rsidP="005C5691">
                            <w:pPr>
                              <w:pStyle w:val="NoSpacing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 xml:space="preserve">Name and Telephone Number of Contact Person in Nigeria </w:t>
                            </w:r>
                            <w:r>
                              <w:rPr>
                                <w:i/>
                                <w:sz w:val="16"/>
                                <w:szCs w:val="16"/>
                              </w:rPr>
                              <w:t>(where no business address)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 xml:space="preserve">      ________________________________</w:t>
                            </w:r>
                          </w:p>
                          <w:p w14:paraId="3C2C6447" w14:textId="77777777" w:rsidR="00B41696" w:rsidRDefault="00B41696" w:rsidP="005C5691">
                            <w:pPr>
                              <w:pStyle w:val="NoSpacing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0E0FD95A" w14:textId="77777777" w:rsidR="00B41696" w:rsidRDefault="00B41696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2D4627BD" id="Text Box 23" o:spid="_x0000_s1034" type="#_x0000_t202" style="position:absolute;left:0;text-align:left;margin-left:0;margin-top:1.05pt;width:520.5pt;height:18.5pt;flip:y;z-index:25167360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" fillcolor="white [3201]" strokeweight=".5pt">
                <v:textbox>
                  <w:txbxContent>
                    <w:p w14:paraId="65FB1020" w14:textId="77777777" w:rsidR="00B41696" w:rsidRDefault="00B41696" w:rsidP="005C5691">
                      <w:pPr>
                        <w:pStyle w:val="NoSpacing"/>
                        <w:rPr>
                          <w:sz w:val="20"/>
                          <w:szCs w:val="20"/>
                        </w:rPr>
                      </w:pPr>
                    </w:p>
                    <w:p w14:paraId="6BA6959B" w14:textId="77777777" w:rsidR="00B41696" w:rsidRDefault="00B41696" w:rsidP="00AC7491">
                      <w:pPr>
                        <w:pStyle w:val="NoSpacing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Country/</w:t>
                      </w:r>
                      <w:proofErr w:type="gramStart"/>
                      <w:r>
                        <w:rPr>
                          <w:sz w:val="20"/>
                          <w:szCs w:val="20"/>
                        </w:rPr>
                        <w:t>date  of</w:t>
                      </w:r>
                      <w:proofErr w:type="gramEnd"/>
                      <w:r>
                        <w:rPr>
                          <w:sz w:val="20"/>
                          <w:szCs w:val="20"/>
                        </w:rPr>
                        <w:t xml:space="preserve"> incorporation</w:t>
                      </w:r>
                      <w:r w:rsidRPr="00E76926">
                        <w:rPr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sz w:val="20"/>
                          <w:szCs w:val="20"/>
                        </w:rPr>
                        <w:tab/>
                        <w:t xml:space="preserve">         </w:t>
                      </w:r>
                      <w:r>
                        <w:rPr>
                          <w:sz w:val="20"/>
                          <w:szCs w:val="20"/>
                        </w:rPr>
                        <w:tab/>
                      </w:r>
                      <w:r>
                        <w:rPr>
                          <w:sz w:val="20"/>
                          <w:szCs w:val="20"/>
                        </w:rPr>
                        <w:tab/>
                        <w:t>__________________________________________________________</w:t>
                      </w:r>
                    </w:p>
                    <w:p w14:paraId="70C6506B" w14:textId="77777777" w:rsidR="00B41696" w:rsidRDefault="00B41696" w:rsidP="005C5691">
                      <w:pPr>
                        <w:pStyle w:val="NoSpacing"/>
                        <w:rPr>
                          <w:sz w:val="20"/>
                          <w:szCs w:val="20"/>
                        </w:rPr>
                      </w:pPr>
                    </w:p>
                    <w:p w14:paraId="0308157B" w14:textId="77777777" w:rsidR="00B41696" w:rsidRDefault="00B41696" w:rsidP="005C5691">
                      <w:pPr>
                        <w:pStyle w:val="NoSpacing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Registration / Incorporation Number      ______________________________________________________</w:t>
                      </w:r>
                    </w:p>
                    <w:p w14:paraId="682CC5DB" w14:textId="77777777" w:rsidR="00B41696" w:rsidRDefault="00B41696" w:rsidP="005C5691">
                      <w:pPr>
                        <w:pStyle w:val="NoSpacing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 xml:space="preserve"> </w:t>
                      </w:r>
                    </w:p>
                    <w:p w14:paraId="18AF48EA" w14:textId="77777777" w:rsidR="00B41696" w:rsidRDefault="00B41696" w:rsidP="005C5691">
                      <w:pPr>
                        <w:pStyle w:val="NoSpacing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 xml:space="preserve">Contact address </w:t>
                      </w:r>
                      <w:r>
                        <w:rPr>
                          <w:i/>
                          <w:sz w:val="16"/>
                          <w:szCs w:val="16"/>
                        </w:rPr>
                        <w:t>(in the country of residence) ____________________________________________________________________________</w:t>
                      </w:r>
                    </w:p>
                    <w:p w14:paraId="178D0823" w14:textId="77777777" w:rsidR="00B41696" w:rsidRPr="00C362BC" w:rsidRDefault="00B41696" w:rsidP="005C5691">
                      <w:pPr>
                        <w:pStyle w:val="NoSpacing"/>
                        <w:rPr>
                          <w:sz w:val="20"/>
                          <w:szCs w:val="20"/>
                        </w:rPr>
                      </w:pPr>
                      <w:r w:rsidRPr="00D17222">
                        <w:rPr>
                          <w:sz w:val="20"/>
                          <w:szCs w:val="20"/>
                        </w:rPr>
                        <w:t>Address in Nigeria</w:t>
                      </w:r>
                      <w:r>
                        <w:rPr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i/>
                          <w:sz w:val="16"/>
                          <w:szCs w:val="16"/>
                        </w:rPr>
                        <w:t>( or name &amp; address of  Agent, if any) ____________________________________________________________________________</w:t>
                      </w:r>
                    </w:p>
                    <w:p w14:paraId="187DD300" w14:textId="77777777" w:rsidR="00B41696" w:rsidRDefault="00B41696" w:rsidP="005C5691">
                      <w:pPr>
                        <w:pStyle w:val="NoSpacing"/>
                        <w:rPr>
                          <w:sz w:val="20"/>
                          <w:szCs w:val="20"/>
                        </w:rPr>
                      </w:pPr>
                    </w:p>
                    <w:p w14:paraId="2E1467E4" w14:textId="77777777" w:rsidR="00B41696" w:rsidRDefault="00B41696" w:rsidP="005C5691">
                      <w:pPr>
                        <w:pStyle w:val="NoSpacing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 xml:space="preserve">Email Address __________________________________________ </w:t>
                      </w:r>
                      <w:r>
                        <w:rPr>
                          <w:sz w:val="20"/>
                          <w:szCs w:val="20"/>
                        </w:rPr>
                        <w:tab/>
                        <w:t>Telephone Number:  __________________________</w:t>
                      </w:r>
                    </w:p>
                    <w:p w14:paraId="5FE254D7" w14:textId="77777777" w:rsidR="00B41696" w:rsidRDefault="00B41696" w:rsidP="005C5691">
                      <w:pPr>
                        <w:pStyle w:val="NoSpacing"/>
                        <w:rPr>
                          <w:sz w:val="20"/>
                          <w:szCs w:val="20"/>
                        </w:rPr>
                      </w:pPr>
                    </w:p>
                    <w:p w14:paraId="08DDB318" w14:textId="77777777" w:rsidR="00B41696" w:rsidRDefault="00B41696" w:rsidP="005C5691">
                      <w:pPr>
                        <w:pStyle w:val="NoSpacing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 xml:space="preserve">Name and Telephone Number of Contact Person in Nigeria </w:t>
                      </w:r>
                      <w:r>
                        <w:rPr>
                          <w:i/>
                          <w:sz w:val="16"/>
                          <w:szCs w:val="16"/>
                        </w:rPr>
                        <w:t>(where no business address)</w:t>
                      </w:r>
                      <w:r>
                        <w:rPr>
                          <w:sz w:val="20"/>
                          <w:szCs w:val="20"/>
                        </w:rPr>
                        <w:t xml:space="preserve">      ________________________________</w:t>
                      </w:r>
                    </w:p>
                    <w:p w14:paraId="3C2C6447" w14:textId="77777777" w:rsidR="00B41696" w:rsidRDefault="00B41696" w:rsidP="005C5691">
                      <w:pPr>
                        <w:pStyle w:val="NoSpacing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 xml:space="preserve"> </w:t>
                      </w:r>
                    </w:p>
                    <w:p w14:paraId="0E0FD95A" w14:textId="77777777" w:rsidR="00B41696" w:rsidRDefault="00B41696"/>
                  </w:txbxContent>
                </v:textbox>
                <w10:wrap anchorx="margin"/>
              </v:shape>
            </w:pict>
          </mc:Fallback>
        </mc:AlternateContent>
      </w:r>
      <w:r w:rsidR="00D34A49">
        <w:rPr>
          <w:sz w:val="20"/>
          <w:szCs w:val="20"/>
        </w:rPr>
        <w:tab/>
      </w:r>
    </w:p>
    <w:p w14:paraId="00B29BE2" w14:textId="77777777" w:rsidR="002B3718" w:rsidRDefault="002B3718" w:rsidP="00176585">
      <w:pPr>
        <w:pStyle w:val="NoSpacing"/>
        <w:rPr>
          <w:sz w:val="20"/>
          <w:szCs w:val="20"/>
        </w:rPr>
      </w:pPr>
    </w:p>
    <w:p w14:paraId="5F12D6FC" w14:textId="77777777" w:rsidR="002B3718" w:rsidRDefault="002B3718" w:rsidP="00176585">
      <w:pPr>
        <w:pStyle w:val="NoSpacing"/>
        <w:rPr>
          <w:sz w:val="20"/>
          <w:szCs w:val="20"/>
        </w:rPr>
      </w:pPr>
    </w:p>
    <w:p w14:paraId="70CE6FFD" w14:textId="77777777" w:rsidR="002B3718" w:rsidRDefault="002B3718" w:rsidP="00176585">
      <w:pPr>
        <w:pStyle w:val="NoSpacing"/>
        <w:rPr>
          <w:sz w:val="20"/>
          <w:szCs w:val="20"/>
        </w:rPr>
      </w:pPr>
    </w:p>
    <w:p w14:paraId="3AAB3E89" w14:textId="77777777" w:rsidR="002B3718" w:rsidRDefault="002B3718" w:rsidP="00176585">
      <w:pPr>
        <w:pStyle w:val="NoSpacing"/>
        <w:rPr>
          <w:sz w:val="20"/>
          <w:szCs w:val="20"/>
        </w:rPr>
      </w:pPr>
    </w:p>
    <w:p w14:paraId="568AF0E6" w14:textId="77777777" w:rsidR="002B3718" w:rsidRDefault="002B3718" w:rsidP="00176585">
      <w:pPr>
        <w:pStyle w:val="NoSpacing"/>
        <w:rPr>
          <w:sz w:val="20"/>
          <w:szCs w:val="20"/>
        </w:rPr>
      </w:pPr>
    </w:p>
    <w:p w14:paraId="2B488D4F" w14:textId="77777777" w:rsidR="002B3718" w:rsidRDefault="002B3718" w:rsidP="00176585">
      <w:pPr>
        <w:pStyle w:val="NoSpacing"/>
        <w:rPr>
          <w:sz w:val="20"/>
          <w:szCs w:val="20"/>
        </w:rPr>
      </w:pPr>
    </w:p>
    <w:p w14:paraId="1961DCCE" w14:textId="77777777" w:rsidR="005C5691" w:rsidRDefault="005C5691" w:rsidP="00176585">
      <w:pPr>
        <w:pStyle w:val="NoSpacing"/>
        <w:rPr>
          <w:sz w:val="20"/>
          <w:szCs w:val="20"/>
        </w:rPr>
      </w:pPr>
    </w:p>
    <w:p w14:paraId="5A607ACA" w14:textId="77777777" w:rsidR="005C5691" w:rsidRDefault="005C5691" w:rsidP="00176585">
      <w:pPr>
        <w:pStyle w:val="NoSpacing"/>
        <w:rPr>
          <w:sz w:val="20"/>
          <w:szCs w:val="20"/>
        </w:rPr>
      </w:pPr>
    </w:p>
    <w:p w14:paraId="42537AD0" w14:textId="77777777" w:rsidR="005C5691" w:rsidRDefault="005C5691" w:rsidP="00176585">
      <w:pPr>
        <w:pStyle w:val="NoSpacing"/>
        <w:rPr>
          <w:sz w:val="20"/>
          <w:szCs w:val="20"/>
        </w:rPr>
      </w:pPr>
    </w:p>
    <w:p w14:paraId="179B58D4" w14:textId="77777777" w:rsidR="005C5691" w:rsidRDefault="005C5691" w:rsidP="00176585">
      <w:pPr>
        <w:pStyle w:val="NoSpacing"/>
        <w:rPr>
          <w:sz w:val="20"/>
          <w:szCs w:val="20"/>
        </w:rPr>
      </w:pPr>
    </w:p>
    <w:p w14:paraId="3DAB79A2" w14:textId="77777777" w:rsidR="005C5691" w:rsidRDefault="005C5691" w:rsidP="00176585">
      <w:pPr>
        <w:pStyle w:val="NoSpacing"/>
        <w:rPr>
          <w:sz w:val="20"/>
          <w:szCs w:val="20"/>
        </w:rPr>
      </w:pPr>
    </w:p>
    <w:p w14:paraId="766613AA" w14:textId="77777777" w:rsidR="005C5691" w:rsidRDefault="005C5691" w:rsidP="00176585">
      <w:pPr>
        <w:pStyle w:val="NoSpacing"/>
        <w:rPr>
          <w:sz w:val="20"/>
          <w:szCs w:val="20"/>
        </w:rPr>
      </w:pPr>
    </w:p>
    <w:p w14:paraId="450D5C77" w14:textId="77777777" w:rsidR="005C5691" w:rsidRDefault="005C5691" w:rsidP="00176585">
      <w:pPr>
        <w:pStyle w:val="NoSpacing"/>
        <w:rPr>
          <w:sz w:val="20"/>
          <w:szCs w:val="20"/>
        </w:rPr>
      </w:pPr>
    </w:p>
    <w:p w14:paraId="2CA116E0" w14:textId="77777777" w:rsidR="005C5691" w:rsidRDefault="005C5691" w:rsidP="00176585">
      <w:pPr>
        <w:pStyle w:val="NoSpacing"/>
        <w:rPr>
          <w:sz w:val="20"/>
          <w:szCs w:val="20"/>
        </w:rPr>
      </w:pPr>
    </w:p>
    <w:p w14:paraId="3AF75A74" w14:textId="77777777" w:rsidR="005C5691" w:rsidRDefault="005C5691" w:rsidP="00176585">
      <w:pPr>
        <w:pStyle w:val="NoSpacing"/>
        <w:rPr>
          <w:sz w:val="20"/>
          <w:szCs w:val="20"/>
        </w:rPr>
      </w:pPr>
    </w:p>
    <w:p w14:paraId="3E55EE21" w14:textId="77777777" w:rsidR="005C5691" w:rsidRDefault="005C5691" w:rsidP="00176585">
      <w:pPr>
        <w:pStyle w:val="NoSpacing"/>
        <w:rPr>
          <w:sz w:val="20"/>
          <w:szCs w:val="20"/>
        </w:rPr>
      </w:pPr>
    </w:p>
    <w:p w14:paraId="019D479A" w14:textId="77777777" w:rsidR="005C5691" w:rsidRDefault="005C5691" w:rsidP="00176585">
      <w:pPr>
        <w:pStyle w:val="NoSpacing"/>
        <w:rPr>
          <w:sz w:val="20"/>
          <w:szCs w:val="20"/>
        </w:rPr>
      </w:pPr>
    </w:p>
    <w:p w14:paraId="09D089BC" w14:textId="77777777" w:rsidR="005C5691" w:rsidRDefault="005C5691" w:rsidP="00176585">
      <w:pPr>
        <w:pStyle w:val="NoSpacing"/>
        <w:rPr>
          <w:sz w:val="20"/>
          <w:szCs w:val="20"/>
        </w:rPr>
      </w:pPr>
    </w:p>
    <w:p w14:paraId="204099E9" w14:textId="77777777" w:rsidR="005C5691" w:rsidRDefault="005C5691" w:rsidP="00176585">
      <w:pPr>
        <w:pStyle w:val="NoSpacing"/>
        <w:rPr>
          <w:sz w:val="20"/>
          <w:szCs w:val="20"/>
        </w:rPr>
      </w:pPr>
    </w:p>
    <w:p w14:paraId="695D4FDA" w14:textId="77777777" w:rsidR="005C5691" w:rsidRDefault="005C5691" w:rsidP="00176585">
      <w:pPr>
        <w:pStyle w:val="NoSpacing"/>
        <w:rPr>
          <w:sz w:val="20"/>
          <w:szCs w:val="20"/>
        </w:rPr>
      </w:pPr>
    </w:p>
    <w:p w14:paraId="3BCD5C56" w14:textId="77777777" w:rsidR="002B3718" w:rsidRDefault="002B3718" w:rsidP="00213BD1">
      <w:pPr>
        <w:pStyle w:val="NoSpacing"/>
        <w:rPr>
          <w:sz w:val="20"/>
          <w:szCs w:val="20"/>
        </w:rPr>
      </w:pPr>
    </w:p>
    <w:p w14:paraId="505C343F" w14:textId="77777777" w:rsidR="005E3C03" w:rsidRDefault="005E3C03" w:rsidP="00213BD1">
      <w:pPr>
        <w:pStyle w:val="NoSpacing"/>
        <w:rPr>
          <w:sz w:val="20"/>
          <w:szCs w:val="20"/>
        </w:rPr>
      </w:pPr>
    </w:p>
    <w:p w14:paraId="7C4D2907" w14:textId="77777777" w:rsidR="005E3C03" w:rsidRDefault="005E3C03" w:rsidP="00213BD1">
      <w:pPr>
        <w:pStyle w:val="NoSpacing"/>
        <w:rPr>
          <w:sz w:val="20"/>
          <w:szCs w:val="20"/>
        </w:rPr>
      </w:pPr>
    </w:p>
    <w:p w14:paraId="372BF112" w14:textId="77777777" w:rsidR="005E3C03" w:rsidRDefault="005E3C03" w:rsidP="00213BD1">
      <w:pPr>
        <w:pStyle w:val="NoSpacing"/>
        <w:rPr>
          <w:sz w:val="20"/>
          <w:szCs w:val="20"/>
        </w:rPr>
      </w:pPr>
    </w:p>
    <w:p w14:paraId="2BCC1F60" w14:textId="77777777" w:rsidR="005E3C03" w:rsidRDefault="005E3C03" w:rsidP="00213BD1">
      <w:pPr>
        <w:pStyle w:val="NoSpacing"/>
        <w:rPr>
          <w:sz w:val="20"/>
          <w:szCs w:val="20"/>
        </w:rPr>
      </w:pPr>
    </w:p>
    <w:p w14:paraId="50DC6590" w14:textId="77777777" w:rsidR="005E3C03" w:rsidRDefault="005E3C03" w:rsidP="00213BD1">
      <w:pPr>
        <w:pStyle w:val="NoSpacing"/>
        <w:rPr>
          <w:sz w:val="20"/>
          <w:szCs w:val="20"/>
        </w:rPr>
      </w:pPr>
    </w:p>
    <w:p w14:paraId="32312E4A" w14:textId="77777777" w:rsidR="00213BD1" w:rsidRDefault="00213BD1" w:rsidP="00213BD1">
      <w:pPr>
        <w:pStyle w:val="NoSpacing"/>
        <w:rPr>
          <w:sz w:val="20"/>
          <w:szCs w:val="20"/>
        </w:rPr>
      </w:pPr>
    </w:p>
    <w:p w14:paraId="23C992B8" w14:textId="77777777" w:rsidR="005E3C03" w:rsidRDefault="005E3C03" w:rsidP="00213BD1">
      <w:pPr>
        <w:pStyle w:val="NoSpacing"/>
        <w:rPr>
          <w:b/>
          <w:sz w:val="20"/>
          <w:szCs w:val="20"/>
        </w:rPr>
      </w:pPr>
    </w:p>
    <w:p w14:paraId="070E5B6A" w14:textId="77777777" w:rsidR="00213BD1" w:rsidRDefault="00C9650E" w:rsidP="00213BD1">
      <w:pPr>
        <w:pStyle w:val="NoSpacing"/>
        <w:rPr>
          <w:b/>
          <w:sz w:val="20"/>
          <w:szCs w:val="20"/>
        </w:rPr>
      </w:pPr>
      <w:r>
        <w:rPr>
          <w:noProof/>
          <w:sz w:val="20"/>
          <w:szCs w:val="20"/>
          <w:lang w:val="en-US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716F54EF" wp14:editId="4D67D127">
                <wp:simplePos x="0" y="0"/>
                <wp:positionH relativeFrom="margin">
                  <wp:align>left</wp:align>
                </wp:positionH>
                <wp:positionV relativeFrom="paragraph">
                  <wp:posOffset>10795</wp:posOffset>
                </wp:positionV>
                <wp:extent cx="2657475" cy="247650"/>
                <wp:effectExtent l="0" t="0" r="28575" b="19050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57475" cy="24765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65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4BAD413" w14:textId="77777777" w:rsidR="00B41696" w:rsidRPr="00213BD1" w:rsidRDefault="00B41696" w:rsidP="0067577E">
                            <w:pPr>
                              <w:pStyle w:val="NoSpacing"/>
                              <w:rPr>
                                <w:b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b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6. </w:t>
                            </w:r>
                            <w:r w:rsidRPr="00213BD1">
                              <w:rPr>
                                <w:b/>
                                <w:color w:val="000000" w:themeColor="text1"/>
                                <w:sz w:val="20"/>
                                <w:szCs w:val="20"/>
                              </w:rPr>
                              <w:t>Beneficiary’s Declaration</w:t>
                            </w:r>
                          </w:p>
                          <w:p w14:paraId="2E66A9A1" w14:textId="77777777" w:rsidR="00B41696" w:rsidRDefault="00B41696" w:rsidP="00213BD1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716F54EF" id="Rectangle 12" o:spid="_x0000_s1035" style="position:absolute;margin-left:0;margin-top:.85pt;width:209.25pt;height:19.5pt;z-index:25166438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" fillcolor="#a5a5a5 [2092]" strokecolor="#1f4d78 [1604]" strokeweight="1pt">
                <v:textbox>
                  <w:txbxContent>
                    <w:p w14:paraId="24BAD413" w14:textId="77777777" w:rsidR="00B41696" w:rsidRPr="00213BD1" w:rsidRDefault="00B41696" w:rsidP="0067577E">
                      <w:pPr>
                        <w:pStyle w:val="NoSpacing"/>
                        <w:rPr>
                          <w:b/>
                          <w:color w:val="000000" w:themeColor="text1"/>
                          <w:sz w:val="20"/>
                          <w:szCs w:val="20"/>
                        </w:rPr>
                      </w:pPr>
                      <w:r>
                        <w:rPr>
                          <w:b/>
                          <w:color w:val="000000" w:themeColor="text1"/>
                          <w:sz w:val="20"/>
                          <w:szCs w:val="20"/>
                        </w:rPr>
                        <w:t xml:space="preserve">6. </w:t>
                      </w:r>
                      <w:r w:rsidRPr="00213BD1">
                        <w:rPr>
                          <w:b/>
                          <w:color w:val="000000" w:themeColor="text1"/>
                          <w:sz w:val="20"/>
                          <w:szCs w:val="20"/>
                        </w:rPr>
                        <w:t>Beneficiary’s Declaration</w:t>
                      </w:r>
                    </w:p>
                    <w:p w14:paraId="2E66A9A1" w14:textId="77777777" w:rsidR="00B41696" w:rsidRDefault="00B41696" w:rsidP="00213BD1">
                      <w:pPr>
                        <w:jc w:val="center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4CD59852" w14:textId="77777777" w:rsidR="00213BD1" w:rsidRDefault="007A2325" w:rsidP="006E6873">
      <w:pPr>
        <w:pStyle w:val="NoSpacing"/>
        <w:ind w:left="720"/>
        <w:rPr>
          <w:sz w:val="20"/>
          <w:szCs w:val="20"/>
        </w:rPr>
      </w:pPr>
      <w:r>
        <w:rPr>
          <w:b/>
          <w:noProof/>
          <w:sz w:val="20"/>
          <w:szCs w:val="20"/>
          <w:lang w:val="en-US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23EB810E" wp14:editId="1CC2BF38">
                <wp:simplePos x="0" y="0"/>
                <wp:positionH relativeFrom="column">
                  <wp:posOffset>-6350</wp:posOffset>
                </wp:positionH>
                <wp:positionV relativeFrom="paragraph">
                  <wp:posOffset>147955</wp:posOffset>
                </wp:positionV>
                <wp:extent cx="6657975" cy="2127250"/>
                <wp:effectExtent l="0" t="0" r="28575" b="2540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57975" cy="21272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503EB30" w14:textId="77777777" w:rsidR="00B41696" w:rsidRDefault="00B41696" w:rsidP="009A426A">
                            <w:pPr>
                              <w:pStyle w:val="NoSpacing"/>
                              <w:ind w:right="-300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I hereby declare that:</w:t>
                            </w:r>
                          </w:p>
                          <w:p w14:paraId="426269D4" w14:textId="77777777" w:rsidR="00B41696" w:rsidRDefault="00B41696" w:rsidP="009A426A">
                            <w:pPr>
                              <w:pStyle w:val="NoSpacing"/>
                              <w:numPr>
                                <w:ilvl w:val="0"/>
                                <w:numId w:val="20"/>
                              </w:numPr>
                              <w:ind w:right="-300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I am beneficially entitled to the income for which the treaty benefits are being claimed;</w:t>
                            </w:r>
                          </w:p>
                          <w:p w14:paraId="5482B83D" w14:textId="77777777" w:rsidR="00B41696" w:rsidRDefault="00B41696" w:rsidP="009A426A">
                            <w:pPr>
                              <w:pStyle w:val="NoSpacing"/>
                              <w:numPr>
                                <w:ilvl w:val="0"/>
                                <w:numId w:val="20"/>
                              </w:numPr>
                              <w:ind w:right="-300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For the purposes of the abovementioned tax treaty, I am a resident of (</w:t>
                            </w:r>
                            <w:r>
                              <w:rPr>
                                <w:i/>
                                <w:sz w:val="20"/>
                                <w:szCs w:val="20"/>
                              </w:rPr>
                              <w:t>Country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 xml:space="preserve">)………………………………………………; </w:t>
                            </w:r>
                          </w:p>
                          <w:p w14:paraId="35E2EE47" w14:textId="77777777" w:rsidR="00B41696" w:rsidRDefault="00B41696" w:rsidP="009A426A">
                            <w:pPr>
                              <w:pStyle w:val="NoSpacing"/>
                              <w:numPr>
                                <w:ilvl w:val="0"/>
                                <w:numId w:val="20"/>
                              </w:numPr>
                              <w:ind w:right="-300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 xml:space="preserve">I do not have </w:t>
                            </w:r>
                            <w:r w:rsidR="003D09B3">
                              <w:rPr>
                                <w:sz w:val="20"/>
                                <w:szCs w:val="20"/>
                              </w:rPr>
                              <w:t>a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FE7C03">
                              <w:rPr>
                                <w:sz w:val="20"/>
                                <w:szCs w:val="20"/>
                              </w:rPr>
                              <w:t xml:space="preserve">permanent 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 xml:space="preserve">establishment or </w:t>
                            </w:r>
                            <w:r w:rsidR="00FE7C03">
                              <w:rPr>
                                <w:sz w:val="20"/>
                                <w:szCs w:val="20"/>
                              </w:rPr>
                              <w:t>fixed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 xml:space="preserve"> base that this income is attached to in Nigeria;</w:t>
                            </w:r>
                          </w:p>
                          <w:p w14:paraId="5DDBE5C5" w14:textId="77777777" w:rsidR="00B41696" w:rsidRDefault="00B41696" w:rsidP="009A426A">
                            <w:pPr>
                              <w:pStyle w:val="NoSpacing"/>
                              <w:numPr>
                                <w:ilvl w:val="0"/>
                                <w:numId w:val="20"/>
                              </w:numPr>
                              <w:ind w:right="-300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This income has been or will be reported to the tax authorities in my country of residence.</w:t>
                            </w:r>
                          </w:p>
                          <w:p w14:paraId="580A9773" w14:textId="77777777" w:rsidR="007079F1" w:rsidRPr="0067577E" w:rsidRDefault="007079F1" w:rsidP="007079F1">
                            <w:pPr>
                              <w:pStyle w:val="NoSpacing"/>
                              <w:ind w:left="1080" w:right="-300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2960EB4C" w14:textId="77777777" w:rsidR="00B41696" w:rsidRDefault="00B41696" w:rsidP="009A426A">
                            <w:pPr>
                              <w:pStyle w:val="NoSpacing"/>
                              <w:ind w:left="720" w:right="-300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062F9842" w14:textId="77777777" w:rsidR="00D70A30" w:rsidRDefault="00D70A30" w:rsidP="00D70A30">
                            <w:pPr>
                              <w:pStyle w:val="NoSpacing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………………………………………………………………………….                              ………………………………………………………………………………………….</w:t>
                            </w:r>
                          </w:p>
                          <w:p w14:paraId="6AF0C0B0" w14:textId="77777777" w:rsidR="00D70A30" w:rsidRPr="007A2325" w:rsidRDefault="00D70A30" w:rsidP="00C9650E">
                            <w:pPr>
                              <w:pStyle w:val="NoSpacing"/>
                              <w:rPr>
                                <w:i/>
                                <w:sz w:val="20"/>
                                <w:szCs w:val="20"/>
                              </w:rPr>
                            </w:pPr>
                            <w:r w:rsidRPr="00477BE0">
                              <w:rPr>
                                <w:b/>
                                <w:sz w:val="20"/>
                                <w:szCs w:val="20"/>
                              </w:rPr>
                              <w:t>Name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C9650E">
                              <w:rPr>
                                <w:sz w:val="20"/>
                                <w:szCs w:val="20"/>
                              </w:rPr>
                              <w:t>(</w:t>
                            </w:r>
                            <w:r w:rsidR="00C9650E">
                              <w:rPr>
                                <w:i/>
                                <w:sz w:val="20"/>
                                <w:szCs w:val="20"/>
                              </w:rPr>
                              <w:t>of the person signing the form)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ab/>
                            </w:r>
                            <w:r w:rsidRPr="00477BE0">
                              <w:rPr>
                                <w:b/>
                                <w:sz w:val="20"/>
                                <w:szCs w:val="20"/>
                              </w:rPr>
                              <w:t>Designation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7A2325">
                              <w:rPr>
                                <w:sz w:val="20"/>
                                <w:szCs w:val="20"/>
                              </w:rPr>
                              <w:t>(</w:t>
                            </w:r>
                            <w:r w:rsidR="007A2325">
                              <w:rPr>
                                <w:i/>
                                <w:sz w:val="20"/>
                                <w:szCs w:val="20"/>
                              </w:rPr>
                              <w:t>where applicable)</w:t>
                            </w:r>
                          </w:p>
                          <w:p w14:paraId="311D204A" w14:textId="77777777" w:rsidR="00D70A30" w:rsidRDefault="00D70A30" w:rsidP="00D70A30">
                            <w:pPr>
                              <w:pStyle w:val="NoSpacing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456C9691" w14:textId="77777777" w:rsidR="00D70A30" w:rsidRDefault="00D70A30" w:rsidP="00D70A30">
                            <w:pPr>
                              <w:pStyle w:val="NoSpacing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………………………………………………………………………….                              ………………………………………………………………………………………..</w:t>
                            </w:r>
                          </w:p>
                          <w:p w14:paraId="71D910CA" w14:textId="77777777" w:rsidR="00D70A30" w:rsidRPr="007A2325" w:rsidRDefault="00D70A30" w:rsidP="007A2325">
                            <w:pPr>
                              <w:pStyle w:val="NoSpacing"/>
                              <w:ind w:left="720"/>
                              <w:rPr>
                                <w:b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b/>
                                <w:sz w:val="20"/>
                                <w:szCs w:val="20"/>
                              </w:rPr>
                              <w:t>Signature &amp; Seal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b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EB7741">
                              <w:rPr>
                                <w:b/>
                                <w:sz w:val="20"/>
                                <w:szCs w:val="20"/>
                              </w:rPr>
                              <w:t xml:space="preserve">       </w:t>
                            </w:r>
                            <w:r>
                              <w:rPr>
                                <w:b/>
                                <w:sz w:val="20"/>
                                <w:szCs w:val="20"/>
                              </w:rPr>
                              <w:t>Date &amp; Plac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23EB810E" id="Text Box 13" o:spid="_x0000_s1036" type="#_x0000_t202" style="position:absolute;left:0;text-align:left;margin-left:-.5pt;margin-top:11.65pt;width:524.25pt;height:167.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" fillcolor="white [3201]" strokeweight=".5pt">
                <v:textbox>
                  <w:txbxContent>
                    <w:p w14:paraId="4503EB30" w14:textId="77777777" w:rsidR="00B41696" w:rsidRDefault="00B41696" w:rsidP="009A426A">
                      <w:pPr>
                        <w:pStyle w:val="NoSpacing"/>
                        <w:ind w:right="-300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I hereby declare that:</w:t>
                      </w:r>
                    </w:p>
                    <w:p w14:paraId="426269D4" w14:textId="77777777" w:rsidR="00B41696" w:rsidRDefault="00B41696" w:rsidP="009A426A">
                      <w:pPr>
                        <w:pStyle w:val="NoSpacing"/>
                        <w:numPr>
                          <w:ilvl w:val="0"/>
                          <w:numId w:val="20"/>
                        </w:numPr>
                        <w:ind w:right="-300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I am beneficially entitled to the income for which the treaty benefits are being claimed;</w:t>
                      </w:r>
                    </w:p>
                    <w:p w14:paraId="5482B83D" w14:textId="77777777" w:rsidR="00B41696" w:rsidRDefault="00B41696" w:rsidP="009A426A">
                      <w:pPr>
                        <w:pStyle w:val="NoSpacing"/>
                        <w:numPr>
                          <w:ilvl w:val="0"/>
                          <w:numId w:val="20"/>
                        </w:numPr>
                        <w:ind w:right="-300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For the purposes of the abovementioned tax treaty, I am a resident of (</w:t>
                      </w:r>
                      <w:r>
                        <w:rPr>
                          <w:i/>
                          <w:sz w:val="20"/>
                          <w:szCs w:val="20"/>
                        </w:rPr>
                        <w:t>Country</w:t>
                      </w:r>
                      <w:r>
                        <w:rPr>
                          <w:sz w:val="20"/>
                          <w:szCs w:val="20"/>
                        </w:rPr>
                        <w:t xml:space="preserve">)………………………………………………; </w:t>
                      </w:r>
                    </w:p>
                    <w:p w14:paraId="35E2EE47" w14:textId="77777777" w:rsidR="00B41696" w:rsidRDefault="00B41696" w:rsidP="009A426A">
                      <w:pPr>
                        <w:pStyle w:val="NoSpacing"/>
                        <w:numPr>
                          <w:ilvl w:val="0"/>
                          <w:numId w:val="20"/>
                        </w:numPr>
                        <w:ind w:right="-300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 xml:space="preserve">I do not have </w:t>
                      </w:r>
                      <w:r w:rsidR="003D09B3">
                        <w:rPr>
                          <w:sz w:val="20"/>
                          <w:szCs w:val="20"/>
                        </w:rPr>
                        <w:t>a</w:t>
                      </w:r>
                      <w:r>
                        <w:rPr>
                          <w:sz w:val="20"/>
                          <w:szCs w:val="20"/>
                        </w:rPr>
                        <w:t xml:space="preserve"> </w:t>
                      </w:r>
                      <w:r w:rsidR="00FE7C03">
                        <w:rPr>
                          <w:sz w:val="20"/>
                          <w:szCs w:val="20"/>
                        </w:rPr>
                        <w:t xml:space="preserve">permanent </w:t>
                      </w:r>
                      <w:r>
                        <w:rPr>
                          <w:sz w:val="20"/>
                          <w:szCs w:val="20"/>
                        </w:rPr>
                        <w:t xml:space="preserve">establishment or </w:t>
                      </w:r>
                      <w:r w:rsidR="00FE7C03">
                        <w:rPr>
                          <w:sz w:val="20"/>
                          <w:szCs w:val="20"/>
                        </w:rPr>
                        <w:t>fixed</w:t>
                      </w:r>
                      <w:r>
                        <w:rPr>
                          <w:sz w:val="20"/>
                          <w:szCs w:val="20"/>
                        </w:rPr>
                        <w:t xml:space="preserve"> base that this income is attached to in Nigeria;</w:t>
                      </w:r>
                    </w:p>
                    <w:p w14:paraId="5DDBE5C5" w14:textId="77777777" w:rsidR="00B41696" w:rsidRDefault="00B41696" w:rsidP="009A426A">
                      <w:pPr>
                        <w:pStyle w:val="NoSpacing"/>
                        <w:numPr>
                          <w:ilvl w:val="0"/>
                          <w:numId w:val="20"/>
                        </w:numPr>
                        <w:ind w:right="-300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This income has been or will be reported to the tax authorities in my country of residence.</w:t>
                      </w:r>
                    </w:p>
                    <w:p w14:paraId="580A9773" w14:textId="77777777" w:rsidR="007079F1" w:rsidRPr="0067577E" w:rsidRDefault="007079F1" w:rsidP="007079F1">
                      <w:pPr>
                        <w:pStyle w:val="NoSpacing"/>
                        <w:ind w:left="1080" w:right="-300"/>
                        <w:rPr>
                          <w:sz w:val="20"/>
                          <w:szCs w:val="20"/>
                        </w:rPr>
                      </w:pPr>
                    </w:p>
                    <w:p w14:paraId="2960EB4C" w14:textId="77777777" w:rsidR="00B41696" w:rsidRDefault="00B41696" w:rsidP="009A426A">
                      <w:pPr>
                        <w:pStyle w:val="NoSpacing"/>
                        <w:ind w:left="720" w:right="-300"/>
                        <w:rPr>
                          <w:sz w:val="20"/>
                          <w:szCs w:val="20"/>
                        </w:rPr>
                      </w:pPr>
                    </w:p>
                    <w:p w14:paraId="062F9842" w14:textId="77777777" w:rsidR="00D70A30" w:rsidRDefault="00D70A30" w:rsidP="00D70A30">
                      <w:pPr>
                        <w:pStyle w:val="NoSpacing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………………………………………………………………………….                              ………………………………………………………………………………………….</w:t>
                      </w:r>
                    </w:p>
                    <w:p w14:paraId="6AF0C0B0" w14:textId="77777777" w:rsidR="00D70A30" w:rsidRPr="007A2325" w:rsidRDefault="00D70A30" w:rsidP="00C9650E">
                      <w:pPr>
                        <w:pStyle w:val="NoSpacing"/>
                        <w:rPr>
                          <w:i/>
                          <w:sz w:val="20"/>
                          <w:szCs w:val="20"/>
                        </w:rPr>
                      </w:pPr>
                      <w:r w:rsidRPr="00477BE0">
                        <w:rPr>
                          <w:b/>
                          <w:sz w:val="20"/>
                          <w:szCs w:val="20"/>
                        </w:rPr>
                        <w:t>Name</w:t>
                      </w:r>
                      <w:r>
                        <w:rPr>
                          <w:sz w:val="20"/>
                          <w:szCs w:val="20"/>
                        </w:rPr>
                        <w:t xml:space="preserve"> </w:t>
                      </w:r>
                      <w:r w:rsidR="00C9650E">
                        <w:rPr>
                          <w:sz w:val="20"/>
                          <w:szCs w:val="20"/>
                        </w:rPr>
                        <w:t>(</w:t>
                      </w:r>
                      <w:r w:rsidR="00C9650E">
                        <w:rPr>
                          <w:i/>
                          <w:sz w:val="20"/>
                          <w:szCs w:val="20"/>
                        </w:rPr>
                        <w:t>of the person signing the form)</w:t>
                      </w:r>
                      <w:r>
                        <w:rPr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sz w:val="20"/>
                          <w:szCs w:val="20"/>
                        </w:rPr>
                        <w:tab/>
                      </w:r>
                      <w:r>
                        <w:rPr>
                          <w:sz w:val="20"/>
                          <w:szCs w:val="20"/>
                        </w:rPr>
                        <w:tab/>
                      </w:r>
                      <w:r>
                        <w:rPr>
                          <w:sz w:val="20"/>
                          <w:szCs w:val="20"/>
                        </w:rPr>
                        <w:tab/>
                      </w:r>
                      <w:r>
                        <w:rPr>
                          <w:sz w:val="20"/>
                          <w:szCs w:val="20"/>
                        </w:rPr>
                        <w:tab/>
                      </w:r>
                      <w:r w:rsidRPr="00477BE0">
                        <w:rPr>
                          <w:b/>
                          <w:sz w:val="20"/>
                          <w:szCs w:val="20"/>
                        </w:rPr>
                        <w:t>Designation</w:t>
                      </w:r>
                      <w:r>
                        <w:rPr>
                          <w:sz w:val="20"/>
                          <w:szCs w:val="20"/>
                        </w:rPr>
                        <w:t xml:space="preserve"> </w:t>
                      </w:r>
                      <w:r w:rsidR="007A2325">
                        <w:rPr>
                          <w:sz w:val="20"/>
                          <w:szCs w:val="20"/>
                        </w:rPr>
                        <w:t>(</w:t>
                      </w:r>
                      <w:r w:rsidR="007A2325">
                        <w:rPr>
                          <w:i/>
                          <w:sz w:val="20"/>
                          <w:szCs w:val="20"/>
                        </w:rPr>
                        <w:t>where applicable)</w:t>
                      </w:r>
                    </w:p>
                    <w:p w14:paraId="311D204A" w14:textId="77777777" w:rsidR="00D70A30" w:rsidRDefault="00D70A30" w:rsidP="00D70A30">
                      <w:pPr>
                        <w:pStyle w:val="NoSpacing"/>
                        <w:rPr>
                          <w:sz w:val="20"/>
                          <w:szCs w:val="20"/>
                        </w:rPr>
                      </w:pPr>
                    </w:p>
                    <w:p w14:paraId="456C9691" w14:textId="77777777" w:rsidR="00D70A30" w:rsidRDefault="00D70A30" w:rsidP="00D70A30">
                      <w:pPr>
                        <w:pStyle w:val="NoSpacing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………………………………………………………………………….                              ………………………………………………………………………………………..</w:t>
                      </w:r>
                    </w:p>
                    <w:p w14:paraId="71D910CA" w14:textId="77777777" w:rsidR="00D70A30" w:rsidRPr="007A2325" w:rsidRDefault="00D70A30" w:rsidP="007A2325">
                      <w:pPr>
                        <w:pStyle w:val="NoSpacing"/>
                        <w:ind w:left="720"/>
                        <w:rPr>
                          <w:b/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ab/>
                      </w:r>
                      <w:r>
                        <w:rPr>
                          <w:b/>
                          <w:sz w:val="20"/>
                          <w:szCs w:val="20"/>
                        </w:rPr>
                        <w:t>Signature &amp; Seal</w:t>
                      </w:r>
                      <w:r>
                        <w:rPr>
                          <w:sz w:val="20"/>
                          <w:szCs w:val="20"/>
                        </w:rPr>
                        <w:tab/>
                      </w:r>
                      <w:r>
                        <w:rPr>
                          <w:sz w:val="20"/>
                          <w:szCs w:val="20"/>
                        </w:rPr>
                        <w:tab/>
                      </w:r>
                      <w:r>
                        <w:rPr>
                          <w:sz w:val="20"/>
                          <w:szCs w:val="20"/>
                        </w:rPr>
                        <w:tab/>
                      </w:r>
                      <w:r>
                        <w:rPr>
                          <w:sz w:val="20"/>
                          <w:szCs w:val="20"/>
                        </w:rPr>
                        <w:tab/>
                      </w:r>
                      <w:r>
                        <w:rPr>
                          <w:sz w:val="20"/>
                          <w:szCs w:val="20"/>
                        </w:rPr>
                        <w:tab/>
                      </w:r>
                      <w:r>
                        <w:rPr>
                          <w:b/>
                          <w:sz w:val="20"/>
                          <w:szCs w:val="20"/>
                        </w:rPr>
                        <w:t xml:space="preserve"> </w:t>
                      </w:r>
                      <w:r w:rsidR="00EB7741">
                        <w:rPr>
                          <w:b/>
                          <w:sz w:val="20"/>
                          <w:szCs w:val="20"/>
                        </w:rPr>
                        <w:t xml:space="preserve">       </w:t>
                      </w:r>
                      <w:r>
                        <w:rPr>
                          <w:b/>
                          <w:sz w:val="20"/>
                          <w:szCs w:val="20"/>
                        </w:rPr>
                        <w:t>Date &amp; Place</w:t>
                      </w:r>
                    </w:p>
                  </w:txbxContent>
                </v:textbox>
              </v:shape>
            </w:pict>
          </mc:Fallback>
        </mc:AlternateContent>
      </w:r>
    </w:p>
    <w:p w14:paraId="39415F13" w14:textId="77777777" w:rsidR="00213BD1" w:rsidRDefault="00213BD1" w:rsidP="006E6873">
      <w:pPr>
        <w:pStyle w:val="NoSpacing"/>
        <w:ind w:left="720"/>
        <w:rPr>
          <w:sz w:val="20"/>
          <w:szCs w:val="20"/>
        </w:rPr>
      </w:pPr>
    </w:p>
    <w:p w14:paraId="1BE93B37" w14:textId="77777777" w:rsidR="00213BD1" w:rsidRDefault="00213BD1" w:rsidP="006E6873">
      <w:pPr>
        <w:pStyle w:val="NoSpacing"/>
        <w:ind w:left="720"/>
        <w:rPr>
          <w:sz w:val="20"/>
          <w:szCs w:val="20"/>
        </w:rPr>
      </w:pPr>
    </w:p>
    <w:p w14:paraId="5D916241" w14:textId="77777777" w:rsidR="00213BD1" w:rsidRDefault="00213BD1" w:rsidP="006E6873">
      <w:pPr>
        <w:pStyle w:val="NoSpacing"/>
        <w:ind w:left="720"/>
        <w:rPr>
          <w:sz w:val="20"/>
          <w:szCs w:val="20"/>
        </w:rPr>
      </w:pPr>
    </w:p>
    <w:p w14:paraId="2D733713" w14:textId="77777777" w:rsidR="00213BD1" w:rsidRDefault="00213BD1" w:rsidP="006E6873">
      <w:pPr>
        <w:pStyle w:val="NoSpacing"/>
        <w:ind w:left="720"/>
        <w:rPr>
          <w:sz w:val="20"/>
          <w:szCs w:val="20"/>
        </w:rPr>
      </w:pPr>
    </w:p>
    <w:p w14:paraId="3814971D" w14:textId="77777777" w:rsidR="00213BD1" w:rsidRDefault="00213BD1" w:rsidP="006E6873">
      <w:pPr>
        <w:pStyle w:val="NoSpacing"/>
        <w:ind w:left="720"/>
        <w:rPr>
          <w:sz w:val="20"/>
          <w:szCs w:val="20"/>
        </w:rPr>
      </w:pPr>
    </w:p>
    <w:p w14:paraId="08F60AC1" w14:textId="77777777" w:rsidR="00213BD1" w:rsidRDefault="00213BD1" w:rsidP="006E6873">
      <w:pPr>
        <w:pStyle w:val="NoSpacing"/>
        <w:ind w:left="720"/>
        <w:rPr>
          <w:sz w:val="20"/>
          <w:szCs w:val="20"/>
        </w:rPr>
      </w:pPr>
    </w:p>
    <w:p w14:paraId="62075212" w14:textId="77777777" w:rsidR="00213BD1" w:rsidRDefault="00213BD1" w:rsidP="006E6873">
      <w:pPr>
        <w:pStyle w:val="NoSpacing"/>
        <w:ind w:left="720"/>
        <w:rPr>
          <w:sz w:val="20"/>
          <w:szCs w:val="20"/>
        </w:rPr>
      </w:pPr>
    </w:p>
    <w:p w14:paraId="4DE47313" w14:textId="77777777" w:rsidR="00213BD1" w:rsidRDefault="00213BD1" w:rsidP="006E6873">
      <w:pPr>
        <w:pStyle w:val="NoSpacing"/>
        <w:ind w:left="720"/>
        <w:rPr>
          <w:sz w:val="20"/>
          <w:szCs w:val="20"/>
        </w:rPr>
      </w:pPr>
    </w:p>
    <w:p w14:paraId="501F8761" w14:textId="77777777" w:rsidR="00213BD1" w:rsidRDefault="00213BD1" w:rsidP="006E6873">
      <w:pPr>
        <w:pStyle w:val="NoSpacing"/>
        <w:ind w:left="720"/>
        <w:rPr>
          <w:sz w:val="20"/>
          <w:szCs w:val="20"/>
        </w:rPr>
      </w:pPr>
    </w:p>
    <w:p w14:paraId="64996828" w14:textId="77777777" w:rsidR="00213BD1" w:rsidRDefault="00213BD1" w:rsidP="006E6873">
      <w:pPr>
        <w:pStyle w:val="NoSpacing"/>
        <w:ind w:left="720"/>
        <w:rPr>
          <w:sz w:val="20"/>
          <w:szCs w:val="20"/>
        </w:rPr>
      </w:pPr>
    </w:p>
    <w:p w14:paraId="6C3DB127" w14:textId="77777777" w:rsidR="00213BD1" w:rsidRDefault="00213BD1" w:rsidP="006E6873">
      <w:pPr>
        <w:pStyle w:val="NoSpacing"/>
        <w:ind w:left="720"/>
        <w:rPr>
          <w:sz w:val="20"/>
          <w:szCs w:val="20"/>
        </w:rPr>
      </w:pPr>
    </w:p>
    <w:p w14:paraId="15C21138" w14:textId="77777777" w:rsidR="00213BD1" w:rsidRDefault="00213BD1" w:rsidP="006E6873">
      <w:pPr>
        <w:pStyle w:val="NoSpacing"/>
        <w:ind w:left="720"/>
        <w:rPr>
          <w:sz w:val="20"/>
          <w:szCs w:val="20"/>
        </w:rPr>
      </w:pPr>
    </w:p>
    <w:p w14:paraId="511B421F" w14:textId="77777777" w:rsidR="00EC2736" w:rsidRDefault="00EC2736" w:rsidP="006E6873">
      <w:pPr>
        <w:pStyle w:val="NoSpacing"/>
        <w:ind w:left="720"/>
        <w:rPr>
          <w:sz w:val="20"/>
          <w:szCs w:val="20"/>
        </w:rPr>
      </w:pPr>
    </w:p>
    <w:p w14:paraId="1DC4829E" w14:textId="77777777" w:rsidR="00EC2736" w:rsidRDefault="00EC2736" w:rsidP="00FE7C03">
      <w:pPr>
        <w:pStyle w:val="NoSpacing"/>
        <w:tabs>
          <w:tab w:val="left" w:pos="2210"/>
        </w:tabs>
        <w:rPr>
          <w:sz w:val="20"/>
          <w:szCs w:val="20"/>
        </w:rPr>
      </w:pPr>
    </w:p>
    <w:p w14:paraId="16D3BBB2" w14:textId="77777777" w:rsidR="00510A13" w:rsidRDefault="00D70A30" w:rsidP="006E6873">
      <w:pPr>
        <w:pStyle w:val="NoSpacing"/>
        <w:ind w:left="720"/>
        <w:rPr>
          <w:sz w:val="20"/>
          <w:szCs w:val="20"/>
        </w:rPr>
      </w:pPr>
      <w:r>
        <w:rPr>
          <w:noProof/>
          <w:sz w:val="20"/>
          <w:szCs w:val="20"/>
          <w:lang w:val="en-US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762E859B" wp14:editId="71C88956">
                <wp:simplePos x="0" y="0"/>
                <wp:positionH relativeFrom="margin">
                  <wp:posOffset>38100</wp:posOffset>
                </wp:positionH>
                <wp:positionV relativeFrom="paragraph">
                  <wp:posOffset>55245</wp:posOffset>
                </wp:positionV>
                <wp:extent cx="2781300" cy="361950"/>
                <wp:effectExtent l="0" t="0" r="19050" b="19050"/>
                <wp:wrapNone/>
                <wp:docPr id="14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81300" cy="36195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65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818071A" w14:textId="77777777" w:rsidR="00B41696" w:rsidRPr="00EC2736" w:rsidRDefault="00B41696" w:rsidP="0067577E">
                            <w:pPr>
                              <w:pStyle w:val="NoSpacing"/>
                              <w:rPr>
                                <w:b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b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7. </w:t>
                            </w:r>
                            <w:r w:rsidRPr="00EC2736">
                              <w:rPr>
                                <w:b/>
                                <w:color w:val="000000" w:themeColor="text1"/>
                                <w:sz w:val="20"/>
                                <w:szCs w:val="20"/>
                              </w:rPr>
                              <w:t>Declaration of the foreign tax authority</w:t>
                            </w:r>
                          </w:p>
                          <w:p w14:paraId="4CD56363" w14:textId="77777777" w:rsidR="00B41696" w:rsidRDefault="00B41696" w:rsidP="00EC2736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762E859B" id="Rectangle 14" o:spid="_x0000_s1037" style="position:absolute;left:0;text-align:left;margin-left:3pt;margin-top:4.35pt;width:219pt;height:28.5pt;z-index:251666432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" fillcolor="#a5a5a5 [2092]" strokecolor="#1f4d78 [1604]" strokeweight="1pt">
                <v:textbox>
                  <w:txbxContent>
                    <w:p w14:paraId="7818071A" w14:textId="77777777" w:rsidR="00B41696" w:rsidRPr="00EC2736" w:rsidRDefault="00B41696" w:rsidP="0067577E">
                      <w:pPr>
                        <w:pStyle w:val="NoSpacing"/>
                        <w:rPr>
                          <w:b/>
                          <w:color w:val="000000" w:themeColor="text1"/>
                          <w:sz w:val="20"/>
                          <w:szCs w:val="20"/>
                        </w:rPr>
                      </w:pPr>
                      <w:r>
                        <w:rPr>
                          <w:b/>
                          <w:color w:val="000000" w:themeColor="text1"/>
                          <w:sz w:val="20"/>
                          <w:szCs w:val="20"/>
                        </w:rPr>
                        <w:t xml:space="preserve">7. </w:t>
                      </w:r>
                      <w:r w:rsidRPr="00EC2736">
                        <w:rPr>
                          <w:b/>
                          <w:color w:val="000000" w:themeColor="text1"/>
                          <w:sz w:val="20"/>
                          <w:szCs w:val="20"/>
                        </w:rPr>
                        <w:t>Declaration of the foreign tax authority</w:t>
                      </w:r>
                    </w:p>
                    <w:p w14:paraId="4CD56363" w14:textId="77777777" w:rsidR="00B41696" w:rsidRDefault="00B41696" w:rsidP="00EC2736">
                      <w:pPr>
                        <w:jc w:val="center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53D45C67" w14:textId="77777777" w:rsidR="00510A13" w:rsidRDefault="00510A13" w:rsidP="006E6873">
      <w:pPr>
        <w:pStyle w:val="NoSpacing"/>
        <w:ind w:left="720"/>
        <w:rPr>
          <w:sz w:val="20"/>
          <w:szCs w:val="20"/>
        </w:rPr>
      </w:pPr>
    </w:p>
    <w:p w14:paraId="14E9B2DD" w14:textId="77777777" w:rsidR="00D70A30" w:rsidRDefault="00D70A30" w:rsidP="006E6873">
      <w:pPr>
        <w:pStyle w:val="NoSpacing"/>
        <w:ind w:left="720"/>
        <w:rPr>
          <w:sz w:val="20"/>
          <w:szCs w:val="20"/>
        </w:rPr>
      </w:pPr>
    </w:p>
    <w:p w14:paraId="647F7AC9" w14:textId="77777777" w:rsidR="00EC2736" w:rsidRDefault="00CB4398" w:rsidP="00CB4398">
      <w:pPr>
        <w:pStyle w:val="NoSpacing"/>
        <w:rPr>
          <w:sz w:val="20"/>
          <w:szCs w:val="20"/>
        </w:rPr>
      </w:pPr>
      <w:r>
        <w:rPr>
          <w:noProof/>
          <w:sz w:val="20"/>
          <w:szCs w:val="20"/>
          <w:lang w:val="en-US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3549962A" wp14:editId="63128EB7">
                <wp:simplePos x="0" y="0"/>
                <wp:positionH relativeFrom="margin">
                  <wp:posOffset>69850</wp:posOffset>
                </wp:positionH>
                <wp:positionV relativeFrom="paragraph">
                  <wp:posOffset>5715</wp:posOffset>
                </wp:positionV>
                <wp:extent cx="6667500" cy="1974850"/>
                <wp:effectExtent l="0" t="0" r="19050" b="25400"/>
                <wp:wrapNone/>
                <wp:docPr id="15" name="Text 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67500" cy="19748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8C5164E" w14:textId="77777777" w:rsidR="00B41696" w:rsidRDefault="00B41696" w:rsidP="00EC2736">
                            <w:pPr>
                              <w:pStyle w:val="NoSpacing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The tax authority of ………………………………………………………………………………. hereby certifies that:</w:t>
                            </w:r>
                          </w:p>
                          <w:p w14:paraId="4BF57EBC" w14:textId="77777777" w:rsidR="00B41696" w:rsidRDefault="00B41696" w:rsidP="00EC2736">
                            <w:pPr>
                              <w:pStyle w:val="NoSpacing"/>
                              <w:numPr>
                                <w:ilvl w:val="0"/>
                                <w:numId w:val="20"/>
                              </w:numPr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The information provided by the applicant is correct;</w:t>
                            </w:r>
                          </w:p>
                          <w:p w14:paraId="240BC851" w14:textId="29B1A48A" w:rsidR="00B41696" w:rsidRDefault="00B41696" w:rsidP="00EC2736">
                            <w:pPr>
                              <w:pStyle w:val="NoSpacing"/>
                              <w:numPr>
                                <w:ilvl w:val="0"/>
                                <w:numId w:val="20"/>
                              </w:numPr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For the purposes of the abovementioned tax treaty, t</w:t>
                            </w:r>
                            <w:r w:rsidR="00FE7C03">
                              <w:rPr>
                                <w:sz w:val="20"/>
                                <w:szCs w:val="20"/>
                              </w:rPr>
                              <w:t>he beneficiary is a</w:t>
                            </w:r>
                            <w:r w:rsidR="0022763D">
                              <w:rPr>
                                <w:sz w:val="20"/>
                                <w:szCs w:val="20"/>
                              </w:rPr>
                              <w:t xml:space="preserve"> tax</w:t>
                            </w:r>
                            <w:r w:rsidR="00FE7C03">
                              <w:rPr>
                                <w:sz w:val="20"/>
                                <w:szCs w:val="20"/>
                              </w:rPr>
                              <w:t xml:space="preserve"> resident of</w:t>
                            </w:r>
                            <w:r w:rsidR="0022763D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>………………………………</w:t>
                            </w:r>
                            <w:r w:rsidR="00562E83">
                              <w:rPr>
                                <w:sz w:val="20"/>
                                <w:szCs w:val="20"/>
                              </w:rPr>
                              <w:t>……</w:t>
                            </w:r>
                            <w:proofErr w:type="gramStart"/>
                            <w:r w:rsidR="00562E83">
                              <w:rPr>
                                <w:sz w:val="20"/>
                                <w:szCs w:val="20"/>
                              </w:rPr>
                              <w:t>…..</w:t>
                            </w:r>
                            <w:proofErr w:type="gramEnd"/>
                            <w:r w:rsidR="00562E83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B01EF7">
                              <w:rPr>
                                <w:sz w:val="20"/>
                                <w:szCs w:val="20"/>
                              </w:rPr>
                              <w:t xml:space="preserve">for 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>……………</w:t>
                            </w:r>
                            <w:r w:rsidR="00D34BAE">
                              <w:rPr>
                                <w:sz w:val="20"/>
                                <w:szCs w:val="20"/>
                              </w:rPr>
                              <w:t>……………………………………</w:t>
                            </w:r>
                            <w:r w:rsidR="00B01EF7">
                              <w:rPr>
                                <w:sz w:val="20"/>
                                <w:szCs w:val="20"/>
                              </w:rPr>
                              <w:t xml:space="preserve"> year of assessment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 xml:space="preserve">; </w:t>
                            </w:r>
                          </w:p>
                          <w:p w14:paraId="731092FB" w14:textId="2ABF3752" w:rsidR="00B41696" w:rsidRDefault="00B41696" w:rsidP="00EC2736">
                            <w:pPr>
                              <w:pStyle w:val="NoSpacing"/>
                              <w:numPr>
                                <w:ilvl w:val="0"/>
                                <w:numId w:val="20"/>
                              </w:numPr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 xml:space="preserve">The beneficial owner of the income and the income which is the subject of this application </w:t>
                            </w:r>
                            <w:r w:rsidR="0022763D">
                              <w:rPr>
                                <w:sz w:val="20"/>
                                <w:szCs w:val="20"/>
                              </w:rPr>
                              <w:t>are</w:t>
                            </w:r>
                            <w:r w:rsidR="00EB7741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>subject to taxation by the authority under the tax identification number ………………………</w:t>
                            </w:r>
                            <w:r w:rsidR="00AE6DCC">
                              <w:rPr>
                                <w:sz w:val="20"/>
                                <w:szCs w:val="20"/>
                              </w:rPr>
                              <w:t>…………………………………..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>. (where applicable).</w:t>
                            </w:r>
                          </w:p>
                          <w:p w14:paraId="5DE392EE" w14:textId="5BA5F097" w:rsidR="007079F1" w:rsidRDefault="007079F1" w:rsidP="00EC2736">
                            <w:pPr>
                              <w:pStyle w:val="NoSpacing"/>
                              <w:numPr>
                                <w:ilvl w:val="0"/>
                                <w:numId w:val="20"/>
                              </w:numPr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The company is not just a pass</w:t>
                            </w:r>
                            <w:r w:rsidR="0022763D">
                              <w:rPr>
                                <w:sz w:val="20"/>
                                <w:szCs w:val="20"/>
                              </w:rPr>
                              <w:t>-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>through entity but is into active business</w:t>
                            </w:r>
                            <w:r w:rsidR="0022763D">
                              <w:rPr>
                                <w:sz w:val="20"/>
                                <w:szCs w:val="20"/>
                              </w:rPr>
                              <w:t xml:space="preserve"> (YES/</w:t>
                            </w:r>
                            <w:proofErr w:type="gramStart"/>
                            <w:r w:rsidR="0022763D">
                              <w:rPr>
                                <w:sz w:val="20"/>
                                <w:szCs w:val="20"/>
                              </w:rPr>
                              <w:t>NO)…</w:t>
                            </w:r>
                            <w:proofErr w:type="gramEnd"/>
                            <w:r w:rsidR="0022763D">
                              <w:rPr>
                                <w:sz w:val="20"/>
                                <w:szCs w:val="20"/>
                              </w:rPr>
                              <w:t>…………………</w:t>
                            </w:r>
                          </w:p>
                          <w:p w14:paraId="7E889617" w14:textId="77777777" w:rsidR="00B41696" w:rsidRDefault="00B41696" w:rsidP="00CB4398">
                            <w:pPr>
                              <w:pStyle w:val="NoSpacing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58F2E432" w14:textId="77777777" w:rsidR="00B41696" w:rsidRDefault="00B41696" w:rsidP="00E15A3A">
                            <w:pPr>
                              <w:pStyle w:val="NoSpacing"/>
                              <w:ind w:left="720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………………………………………………………………………….                              …………………………………………………………………………</w:t>
                            </w:r>
                          </w:p>
                          <w:p w14:paraId="7929251B" w14:textId="77777777" w:rsidR="00EB06FD" w:rsidRDefault="00EB06FD" w:rsidP="00EB06FD">
                            <w:pPr>
                              <w:pStyle w:val="NoSpacing"/>
                              <w:ind w:left="72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 xml:space="preserve">Name                                                                                                              </w:t>
                            </w:r>
                            <w:r w:rsidR="00C965E3">
                              <w:rPr>
                                <w:sz w:val="20"/>
                                <w:szCs w:val="20"/>
                              </w:rPr>
                              <w:t xml:space="preserve"> D</w:t>
                            </w:r>
                            <w:r w:rsidR="00B41696">
                              <w:rPr>
                                <w:sz w:val="20"/>
                                <w:szCs w:val="20"/>
                              </w:rPr>
                              <w:t>esignation</w:t>
                            </w:r>
                            <w:r w:rsidR="00B41696">
                              <w:rPr>
                                <w:sz w:val="20"/>
                                <w:szCs w:val="20"/>
                              </w:rPr>
                              <w:tab/>
                            </w:r>
                            <w:r w:rsidR="00B41696">
                              <w:rPr>
                                <w:sz w:val="20"/>
                                <w:szCs w:val="20"/>
                              </w:rPr>
                              <w:tab/>
                            </w:r>
                          </w:p>
                          <w:p w14:paraId="3A817FEF" w14:textId="77777777" w:rsidR="00EB06FD" w:rsidRDefault="00EB06FD" w:rsidP="00EB06FD">
                            <w:pPr>
                              <w:pStyle w:val="NoSpacing"/>
                              <w:ind w:left="72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1515C8DF" w14:textId="77777777" w:rsidR="00EB06FD" w:rsidRDefault="00EB06FD" w:rsidP="00D055F2">
                            <w:pPr>
                              <w:pStyle w:val="NoSpacing"/>
                              <w:ind w:left="720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…………………………………………………………………………</w:t>
                            </w:r>
                            <w:r w:rsidR="00D055F2">
                              <w:rPr>
                                <w:sz w:val="20"/>
                                <w:szCs w:val="20"/>
                              </w:rPr>
                              <w:t xml:space="preserve">                               …………………………………………………………………………..</w:t>
                            </w:r>
                          </w:p>
                          <w:p w14:paraId="7FC7CCB4" w14:textId="77777777" w:rsidR="00B41696" w:rsidRDefault="00EB06FD" w:rsidP="00EB06FD">
                            <w:pPr>
                              <w:pStyle w:val="NoSpacing"/>
                              <w:ind w:left="720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 xml:space="preserve">                 </w:t>
                            </w:r>
                            <w:r w:rsidR="000245F9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C965E3">
                              <w:rPr>
                                <w:sz w:val="20"/>
                                <w:szCs w:val="20"/>
                              </w:rPr>
                              <w:t>Signature</w:t>
                            </w:r>
                            <w:r w:rsidR="00D055F2">
                              <w:rPr>
                                <w:sz w:val="20"/>
                                <w:szCs w:val="20"/>
                              </w:rPr>
                              <w:t xml:space="preserve"> &amp; </w:t>
                            </w:r>
                            <w:r w:rsidR="00C965E3">
                              <w:rPr>
                                <w:sz w:val="20"/>
                                <w:szCs w:val="20"/>
                              </w:rPr>
                              <w:t xml:space="preserve">Seal  </w:t>
                            </w:r>
                            <w:r w:rsidR="00D055F2">
                              <w:rPr>
                                <w:sz w:val="20"/>
                                <w:szCs w:val="20"/>
                              </w:rPr>
                              <w:tab/>
                            </w:r>
                            <w:r w:rsidR="00D055F2">
                              <w:rPr>
                                <w:sz w:val="20"/>
                                <w:szCs w:val="20"/>
                              </w:rPr>
                              <w:tab/>
                            </w:r>
                            <w:r w:rsidR="00D055F2">
                              <w:rPr>
                                <w:sz w:val="20"/>
                                <w:szCs w:val="20"/>
                              </w:rPr>
                              <w:tab/>
                            </w:r>
                            <w:r w:rsidR="00D055F2">
                              <w:rPr>
                                <w:sz w:val="20"/>
                                <w:szCs w:val="20"/>
                              </w:rPr>
                              <w:tab/>
                            </w:r>
                            <w:r w:rsidR="00D055F2">
                              <w:rPr>
                                <w:sz w:val="20"/>
                                <w:szCs w:val="20"/>
                              </w:rPr>
                              <w:tab/>
                            </w:r>
                            <w:r w:rsidR="00D055F2">
                              <w:rPr>
                                <w:sz w:val="20"/>
                                <w:szCs w:val="20"/>
                              </w:rPr>
                              <w:tab/>
                            </w:r>
                            <w:r w:rsidR="00C965E3">
                              <w:rPr>
                                <w:sz w:val="20"/>
                                <w:szCs w:val="20"/>
                              </w:rPr>
                              <w:t>D</w:t>
                            </w:r>
                            <w:r w:rsidR="00B41696">
                              <w:rPr>
                                <w:sz w:val="20"/>
                                <w:szCs w:val="20"/>
                              </w:rPr>
                              <w:t>ate</w:t>
                            </w:r>
                            <w:r w:rsidR="00D055F2">
                              <w:rPr>
                                <w:sz w:val="20"/>
                                <w:szCs w:val="20"/>
                              </w:rPr>
                              <w:t xml:space="preserve"> &amp; Place</w:t>
                            </w:r>
                          </w:p>
                          <w:p w14:paraId="2F051059" w14:textId="77777777" w:rsidR="00B41696" w:rsidRDefault="00B41696" w:rsidP="00E15A3A">
                            <w:pPr>
                              <w:pStyle w:val="NoSpacing"/>
                              <w:ind w:left="720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70510304" w14:textId="77777777" w:rsidR="00B41696" w:rsidRDefault="00B41696" w:rsidP="00EC2736">
                            <w:pPr>
                              <w:pStyle w:val="NoSpacing"/>
                              <w:ind w:left="720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6EEDA4BD" w14:textId="77777777" w:rsidR="00B41696" w:rsidRDefault="00B41696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3549962A" id="Text Box 15" o:spid="_x0000_s1038" type="#_x0000_t202" style="position:absolute;margin-left:5.5pt;margin-top:.45pt;width:525pt;height:155.5pt;z-index:251667456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" fillcolor="white [3201]" strokeweight=".5pt">
                <v:textbox>
                  <w:txbxContent>
                    <w:p w14:paraId="48C5164E" w14:textId="77777777" w:rsidR="00B41696" w:rsidRDefault="00B41696" w:rsidP="00EC2736">
                      <w:pPr>
                        <w:pStyle w:val="NoSpacing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The tax authority of ………………………………………………………………………………. hereby certifies that:</w:t>
                      </w:r>
                    </w:p>
                    <w:p w14:paraId="4BF57EBC" w14:textId="77777777" w:rsidR="00B41696" w:rsidRDefault="00B41696" w:rsidP="00EC2736">
                      <w:pPr>
                        <w:pStyle w:val="NoSpacing"/>
                        <w:numPr>
                          <w:ilvl w:val="0"/>
                          <w:numId w:val="20"/>
                        </w:numPr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The information provided by the applicant is correct;</w:t>
                      </w:r>
                    </w:p>
                    <w:p w14:paraId="240BC851" w14:textId="29B1A48A" w:rsidR="00B41696" w:rsidRDefault="00B41696" w:rsidP="00EC2736">
                      <w:pPr>
                        <w:pStyle w:val="NoSpacing"/>
                        <w:numPr>
                          <w:ilvl w:val="0"/>
                          <w:numId w:val="20"/>
                        </w:numPr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For the purposes of the abovementioned tax treaty, t</w:t>
                      </w:r>
                      <w:r w:rsidR="00FE7C03">
                        <w:rPr>
                          <w:sz w:val="20"/>
                          <w:szCs w:val="20"/>
                        </w:rPr>
                        <w:t>he beneficiary is a</w:t>
                      </w:r>
                      <w:r w:rsidR="0022763D">
                        <w:rPr>
                          <w:sz w:val="20"/>
                          <w:szCs w:val="20"/>
                        </w:rPr>
                        <w:t xml:space="preserve"> tax</w:t>
                      </w:r>
                      <w:r w:rsidR="00FE7C03">
                        <w:rPr>
                          <w:sz w:val="20"/>
                          <w:szCs w:val="20"/>
                        </w:rPr>
                        <w:t xml:space="preserve"> resident of</w:t>
                      </w:r>
                      <w:r w:rsidR="0022763D">
                        <w:rPr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sz w:val="20"/>
                          <w:szCs w:val="20"/>
                        </w:rPr>
                        <w:t>………………………………</w:t>
                      </w:r>
                      <w:r w:rsidR="00562E83">
                        <w:rPr>
                          <w:sz w:val="20"/>
                          <w:szCs w:val="20"/>
                        </w:rPr>
                        <w:t>……</w:t>
                      </w:r>
                      <w:proofErr w:type="gramStart"/>
                      <w:r w:rsidR="00562E83">
                        <w:rPr>
                          <w:sz w:val="20"/>
                          <w:szCs w:val="20"/>
                        </w:rPr>
                        <w:t>…..</w:t>
                      </w:r>
                      <w:proofErr w:type="gramEnd"/>
                      <w:r w:rsidR="00562E83">
                        <w:rPr>
                          <w:sz w:val="20"/>
                          <w:szCs w:val="20"/>
                        </w:rPr>
                        <w:t xml:space="preserve"> </w:t>
                      </w:r>
                      <w:r w:rsidR="00B01EF7">
                        <w:rPr>
                          <w:sz w:val="20"/>
                          <w:szCs w:val="20"/>
                        </w:rPr>
                        <w:t xml:space="preserve">for </w:t>
                      </w:r>
                      <w:r>
                        <w:rPr>
                          <w:sz w:val="20"/>
                          <w:szCs w:val="20"/>
                        </w:rPr>
                        <w:t>……………</w:t>
                      </w:r>
                      <w:r w:rsidR="00D34BAE">
                        <w:rPr>
                          <w:sz w:val="20"/>
                          <w:szCs w:val="20"/>
                        </w:rPr>
                        <w:t>……………………………………</w:t>
                      </w:r>
                      <w:r w:rsidR="00B01EF7">
                        <w:rPr>
                          <w:sz w:val="20"/>
                          <w:szCs w:val="20"/>
                        </w:rPr>
                        <w:t xml:space="preserve"> year of assessment</w:t>
                      </w:r>
                      <w:r>
                        <w:rPr>
                          <w:sz w:val="20"/>
                          <w:szCs w:val="20"/>
                        </w:rPr>
                        <w:t xml:space="preserve">; </w:t>
                      </w:r>
                    </w:p>
                    <w:p w14:paraId="731092FB" w14:textId="2ABF3752" w:rsidR="00B41696" w:rsidRDefault="00B41696" w:rsidP="00EC2736">
                      <w:pPr>
                        <w:pStyle w:val="NoSpacing"/>
                        <w:numPr>
                          <w:ilvl w:val="0"/>
                          <w:numId w:val="20"/>
                        </w:numPr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 xml:space="preserve">The beneficial owner of the income and the income which is the subject of this application </w:t>
                      </w:r>
                      <w:r w:rsidR="0022763D">
                        <w:rPr>
                          <w:sz w:val="20"/>
                          <w:szCs w:val="20"/>
                        </w:rPr>
                        <w:t>are</w:t>
                      </w:r>
                      <w:r w:rsidR="00EB7741">
                        <w:rPr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sz w:val="20"/>
                          <w:szCs w:val="20"/>
                        </w:rPr>
                        <w:t>subject to taxation by the authority under the tax identification number ………………………</w:t>
                      </w:r>
                      <w:r w:rsidR="00AE6DCC">
                        <w:rPr>
                          <w:sz w:val="20"/>
                          <w:szCs w:val="20"/>
                        </w:rPr>
                        <w:t>…………………………………..</w:t>
                      </w:r>
                      <w:r>
                        <w:rPr>
                          <w:sz w:val="20"/>
                          <w:szCs w:val="20"/>
                        </w:rPr>
                        <w:t>. (where applicable).</w:t>
                      </w:r>
                    </w:p>
                    <w:p w14:paraId="5DE392EE" w14:textId="5BA5F097" w:rsidR="007079F1" w:rsidRDefault="007079F1" w:rsidP="00EC2736">
                      <w:pPr>
                        <w:pStyle w:val="NoSpacing"/>
                        <w:numPr>
                          <w:ilvl w:val="0"/>
                          <w:numId w:val="20"/>
                        </w:numPr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The company is not just a pass</w:t>
                      </w:r>
                      <w:r w:rsidR="0022763D">
                        <w:rPr>
                          <w:sz w:val="20"/>
                          <w:szCs w:val="20"/>
                        </w:rPr>
                        <w:t>-</w:t>
                      </w:r>
                      <w:r>
                        <w:rPr>
                          <w:sz w:val="20"/>
                          <w:szCs w:val="20"/>
                        </w:rPr>
                        <w:t>through entity but is into active business</w:t>
                      </w:r>
                      <w:r w:rsidR="0022763D">
                        <w:rPr>
                          <w:sz w:val="20"/>
                          <w:szCs w:val="20"/>
                        </w:rPr>
                        <w:t xml:space="preserve"> (YES/</w:t>
                      </w:r>
                      <w:proofErr w:type="gramStart"/>
                      <w:r w:rsidR="0022763D">
                        <w:rPr>
                          <w:sz w:val="20"/>
                          <w:szCs w:val="20"/>
                        </w:rPr>
                        <w:t>NO)…</w:t>
                      </w:r>
                      <w:proofErr w:type="gramEnd"/>
                      <w:r w:rsidR="0022763D">
                        <w:rPr>
                          <w:sz w:val="20"/>
                          <w:szCs w:val="20"/>
                        </w:rPr>
                        <w:t>…………………</w:t>
                      </w:r>
                    </w:p>
                    <w:p w14:paraId="7E889617" w14:textId="77777777" w:rsidR="00B41696" w:rsidRDefault="00B41696" w:rsidP="00CB4398">
                      <w:pPr>
                        <w:pStyle w:val="NoSpacing"/>
                        <w:rPr>
                          <w:sz w:val="20"/>
                          <w:szCs w:val="20"/>
                        </w:rPr>
                      </w:pPr>
                    </w:p>
                    <w:p w14:paraId="58F2E432" w14:textId="77777777" w:rsidR="00B41696" w:rsidRDefault="00B41696" w:rsidP="00E15A3A">
                      <w:pPr>
                        <w:pStyle w:val="NoSpacing"/>
                        <w:ind w:left="720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………………………………………………………………………….                              …………………………………………………………………………</w:t>
                      </w:r>
                    </w:p>
                    <w:p w14:paraId="7929251B" w14:textId="77777777" w:rsidR="00EB06FD" w:rsidRDefault="00EB06FD" w:rsidP="00EB06FD">
                      <w:pPr>
                        <w:pStyle w:val="NoSpacing"/>
                        <w:ind w:left="720"/>
                        <w:jc w:val="center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 xml:space="preserve">Name                                                                                                              </w:t>
                      </w:r>
                      <w:r w:rsidR="00C965E3">
                        <w:rPr>
                          <w:sz w:val="20"/>
                          <w:szCs w:val="20"/>
                        </w:rPr>
                        <w:t xml:space="preserve"> D</w:t>
                      </w:r>
                      <w:r w:rsidR="00B41696">
                        <w:rPr>
                          <w:sz w:val="20"/>
                          <w:szCs w:val="20"/>
                        </w:rPr>
                        <w:t>esignation</w:t>
                      </w:r>
                      <w:r w:rsidR="00B41696">
                        <w:rPr>
                          <w:sz w:val="20"/>
                          <w:szCs w:val="20"/>
                        </w:rPr>
                        <w:tab/>
                      </w:r>
                      <w:r w:rsidR="00B41696">
                        <w:rPr>
                          <w:sz w:val="20"/>
                          <w:szCs w:val="20"/>
                        </w:rPr>
                        <w:tab/>
                      </w:r>
                    </w:p>
                    <w:p w14:paraId="3A817FEF" w14:textId="77777777" w:rsidR="00EB06FD" w:rsidRDefault="00EB06FD" w:rsidP="00EB06FD">
                      <w:pPr>
                        <w:pStyle w:val="NoSpacing"/>
                        <w:ind w:left="720"/>
                        <w:jc w:val="center"/>
                        <w:rPr>
                          <w:sz w:val="20"/>
                          <w:szCs w:val="20"/>
                        </w:rPr>
                      </w:pPr>
                    </w:p>
                    <w:p w14:paraId="1515C8DF" w14:textId="77777777" w:rsidR="00EB06FD" w:rsidRDefault="00EB06FD" w:rsidP="00D055F2">
                      <w:pPr>
                        <w:pStyle w:val="NoSpacing"/>
                        <w:ind w:left="720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…………………………………………………………………………</w:t>
                      </w:r>
                      <w:r w:rsidR="00D055F2">
                        <w:rPr>
                          <w:sz w:val="20"/>
                          <w:szCs w:val="20"/>
                        </w:rPr>
                        <w:t xml:space="preserve">                               …………………………………………………………………………..</w:t>
                      </w:r>
                    </w:p>
                    <w:p w14:paraId="7FC7CCB4" w14:textId="77777777" w:rsidR="00B41696" w:rsidRDefault="00EB06FD" w:rsidP="00EB06FD">
                      <w:pPr>
                        <w:pStyle w:val="NoSpacing"/>
                        <w:ind w:left="720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 xml:space="preserve">                 </w:t>
                      </w:r>
                      <w:r w:rsidR="000245F9">
                        <w:rPr>
                          <w:sz w:val="20"/>
                          <w:szCs w:val="20"/>
                        </w:rPr>
                        <w:t xml:space="preserve"> </w:t>
                      </w:r>
                      <w:r w:rsidR="00C965E3">
                        <w:rPr>
                          <w:sz w:val="20"/>
                          <w:szCs w:val="20"/>
                        </w:rPr>
                        <w:t>Signature</w:t>
                      </w:r>
                      <w:r w:rsidR="00D055F2">
                        <w:rPr>
                          <w:sz w:val="20"/>
                          <w:szCs w:val="20"/>
                        </w:rPr>
                        <w:t xml:space="preserve"> &amp; </w:t>
                      </w:r>
                      <w:r w:rsidR="00C965E3">
                        <w:rPr>
                          <w:sz w:val="20"/>
                          <w:szCs w:val="20"/>
                        </w:rPr>
                        <w:t xml:space="preserve">Seal  </w:t>
                      </w:r>
                      <w:r w:rsidR="00D055F2">
                        <w:rPr>
                          <w:sz w:val="20"/>
                          <w:szCs w:val="20"/>
                        </w:rPr>
                        <w:tab/>
                      </w:r>
                      <w:r w:rsidR="00D055F2">
                        <w:rPr>
                          <w:sz w:val="20"/>
                          <w:szCs w:val="20"/>
                        </w:rPr>
                        <w:tab/>
                      </w:r>
                      <w:r w:rsidR="00D055F2">
                        <w:rPr>
                          <w:sz w:val="20"/>
                          <w:szCs w:val="20"/>
                        </w:rPr>
                        <w:tab/>
                      </w:r>
                      <w:r w:rsidR="00D055F2">
                        <w:rPr>
                          <w:sz w:val="20"/>
                          <w:szCs w:val="20"/>
                        </w:rPr>
                        <w:tab/>
                      </w:r>
                      <w:r w:rsidR="00D055F2">
                        <w:rPr>
                          <w:sz w:val="20"/>
                          <w:szCs w:val="20"/>
                        </w:rPr>
                        <w:tab/>
                      </w:r>
                      <w:r w:rsidR="00D055F2">
                        <w:rPr>
                          <w:sz w:val="20"/>
                          <w:szCs w:val="20"/>
                        </w:rPr>
                        <w:tab/>
                      </w:r>
                      <w:r w:rsidR="00C965E3">
                        <w:rPr>
                          <w:sz w:val="20"/>
                          <w:szCs w:val="20"/>
                        </w:rPr>
                        <w:t>D</w:t>
                      </w:r>
                      <w:r w:rsidR="00B41696">
                        <w:rPr>
                          <w:sz w:val="20"/>
                          <w:szCs w:val="20"/>
                        </w:rPr>
                        <w:t>ate</w:t>
                      </w:r>
                      <w:r w:rsidR="00D055F2">
                        <w:rPr>
                          <w:sz w:val="20"/>
                          <w:szCs w:val="20"/>
                        </w:rPr>
                        <w:t xml:space="preserve"> &amp; Place</w:t>
                      </w:r>
                    </w:p>
                    <w:p w14:paraId="2F051059" w14:textId="77777777" w:rsidR="00B41696" w:rsidRDefault="00B41696" w:rsidP="00E15A3A">
                      <w:pPr>
                        <w:pStyle w:val="NoSpacing"/>
                        <w:ind w:left="720"/>
                        <w:rPr>
                          <w:sz w:val="20"/>
                          <w:szCs w:val="20"/>
                        </w:rPr>
                      </w:pPr>
                    </w:p>
                    <w:p w14:paraId="70510304" w14:textId="77777777" w:rsidR="00B41696" w:rsidRDefault="00B41696" w:rsidP="00EC2736">
                      <w:pPr>
                        <w:pStyle w:val="NoSpacing"/>
                        <w:ind w:left="720"/>
                        <w:rPr>
                          <w:sz w:val="20"/>
                          <w:szCs w:val="20"/>
                        </w:rPr>
                      </w:pPr>
                    </w:p>
                    <w:p w14:paraId="6EEDA4BD" w14:textId="77777777" w:rsidR="00B41696" w:rsidRDefault="00B41696"/>
                  </w:txbxContent>
                </v:textbox>
                <w10:wrap anchorx="margin"/>
              </v:shape>
            </w:pict>
          </mc:Fallback>
        </mc:AlternateContent>
      </w:r>
    </w:p>
    <w:p w14:paraId="09965B32" w14:textId="77777777" w:rsidR="00EC2736" w:rsidRDefault="00EC2736" w:rsidP="006E6873">
      <w:pPr>
        <w:pStyle w:val="NoSpacing"/>
        <w:ind w:left="720"/>
        <w:rPr>
          <w:sz w:val="20"/>
          <w:szCs w:val="20"/>
        </w:rPr>
      </w:pPr>
    </w:p>
    <w:p w14:paraId="68354F66" w14:textId="77777777" w:rsidR="00EC2736" w:rsidRDefault="00EC2736" w:rsidP="00EC2736">
      <w:pPr>
        <w:pStyle w:val="NoSpacing"/>
        <w:ind w:left="720"/>
        <w:rPr>
          <w:sz w:val="20"/>
          <w:szCs w:val="20"/>
        </w:rPr>
      </w:pPr>
      <w:r>
        <w:rPr>
          <w:sz w:val="20"/>
          <w:szCs w:val="20"/>
        </w:rPr>
        <w:t xml:space="preserve">   The tax authority of ………………………………………………………………………………. hereby certifies that to the best of its knowledge:</w:t>
      </w:r>
    </w:p>
    <w:p w14:paraId="6033EBC5" w14:textId="77777777" w:rsidR="00EC2736" w:rsidRDefault="00EC2736" w:rsidP="00EC2736">
      <w:pPr>
        <w:pStyle w:val="NoSpacing"/>
        <w:numPr>
          <w:ilvl w:val="0"/>
          <w:numId w:val="20"/>
        </w:numPr>
        <w:rPr>
          <w:sz w:val="20"/>
          <w:szCs w:val="20"/>
        </w:rPr>
      </w:pPr>
      <w:r>
        <w:rPr>
          <w:sz w:val="20"/>
          <w:szCs w:val="20"/>
        </w:rPr>
        <w:t>The information provided by the applicant is correct;</w:t>
      </w:r>
    </w:p>
    <w:p w14:paraId="42E8DE1A" w14:textId="77777777" w:rsidR="00EC2736" w:rsidRDefault="00EC2736" w:rsidP="00EC2736">
      <w:pPr>
        <w:pStyle w:val="NoSpacing"/>
        <w:numPr>
          <w:ilvl w:val="0"/>
          <w:numId w:val="20"/>
        </w:numPr>
        <w:rPr>
          <w:sz w:val="20"/>
          <w:szCs w:val="20"/>
        </w:rPr>
      </w:pPr>
      <w:r>
        <w:rPr>
          <w:sz w:val="20"/>
          <w:szCs w:val="20"/>
        </w:rPr>
        <w:t xml:space="preserve">For the purposes of the abovementioned tax treaty, the beneficiary is a resident of (or in the case of pension fund or an investment company, is established in) …………………………………………………………………………………………………………; </w:t>
      </w:r>
    </w:p>
    <w:p w14:paraId="7A9D56BF" w14:textId="77777777" w:rsidR="00EC2736" w:rsidRDefault="00EC2736" w:rsidP="00EC2736">
      <w:pPr>
        <w:pStyle w:val="NoSpacing"/>
        <w:numPr>
          <w:ilvl w:val="0"/>
          <w:numId w:val="20"/>
        </w:numPr>
        <w:rPr>
          <w:sz w:val="20"/>
          <w:szCs w:val="20"/>
        </w:rPr>
      </w:pPr>
      <w:r>
        <w:rPr>
          <w:sz w:val="20"/>
          <w:szCs w:val="20"/>
        </w:rPr>
        <w:t>The beneficiary of the income is subject to taxation by the authority under the tax identification number ………………………. (where applicable).</w:t>
      </w:r>
    </w:p>
    <w:p w14:paraId="0115CC49" w14:textId="77777777" w:rsidR="00EC2736" w:rsidRDefault="00EC2736" w:rsidP="00EC2736">
      <w:pPr>
        <w:pStyle w:val="NoSpacing"/>
        <w:rPr>
          <w:sz w:val="20"/>
          <w:szCs w:val="20"/>
        </w:rPr>
      </w:pPr>
    </w:p>
    <w:p w14:paraId="3C4AB967" w14:textId="77777777" w:rsidR="00EC2736" w:rsidRDefault="00EC2736" w:rsidP="00EC2736">
      <w:pPr>
        <w:pStyle w:val="NoSpacing"/>
        <w:rPr>
          <w:sz w:val="20"/>
          <w:szCs w:val="20"/>
        </w:rPr>
      </w:pPr>
    </w:p>
    <w:p w14:paraId="19B776B1" w14:textId="77777777" w:rsidR="00EC2736" w:rsidRDefault="00EC2736" w:rsidP="00EC2736">
      <w:pPr>
        <w:pStyle w:val="NoSpacing"/>
        <w:ind w:left="720"/>
        <w:rPr>
          <w:sz w:val="20"/>
          <w:szCs w:val="20"/>
        </w:rPr>
      </w:pPr>
      <w:r>
        <w:rPr>
          <w:sz w:val="20"/>
          <w:szCs w:val="20"/>
        </w:rPr>
        <w:t>………………………………………………………………………….</w:t>
      </w:r>
      <w:bookmarkEnd w:id="0"/>
    </w:p>
    <w:sectPr w:rsidR="00EC2736" w:rsidSect="00C90399">
      <w:pgSz w:w="11906" w:h="16838"/>
      <w:pgMar w:top="720" w:right="720" w:bottom="720" w:left="720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roma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D927EB"/>
    <w:multiLevelType w:val="hybridMultilevel"/>
    <w:tmpl w:val="97C02F44"/>
    <w:lvl w:ilvl="0" w:tplc="58B45B86">
      <w:start w:val="2"/>
      <w:numFmt w:val="lowerRoman"/>
      <w:lvlText w:val="(%1)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>
    <w:nsid w:val="06ED60F6"/>
    <w:multiLevelType w:val="hybridMultilevel"/>
    <w:tmpl w:val="9B0E00CA"/>
    <w:lvl w:ilvl="0" w:tplc="7DE0621E">
      <w:start w:val="1"/>
      <w:numFmt w:val="decimal"/>
      <w:lvlText w:val="%1."/>
      <w:lvlJc w:val="left"/>
      <w:pPr>
        <w:ind w:left="63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920426E"/>
    <w:multiLevelType w:val="hybridMultilevel"/>
    <w:tmpl w:val="B1DCE4C4"/>
    <w:lvl w:ilvl="0" w:tplc="E22AF28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F5F6066"/>
    <w:multiLevelType w:val="hybridMultilevel"/>
    <w:tmpl w:val="EBE2C446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>
    <w:nsid w:val="10FE0727"/>
    <w:multiLevelType w:val="hybridMultilevel"/>
    <w:tmpl w:val="1BC6E9FE"/>
    <w:lvl w:ilvl="0" w:tplc="68005026">
      <w:start w:val="1"/>
      <w:numFmt w:val="bullet"/>
      <w:lvlText w:val=""/>
      <w:lvlJc w:val="left"/>
      <w:pPr>
        <w:ind w:left="2205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8005026">
      <w:start w:val="1"/>
      <w:numFmt w:val="bullet"/>
      <w:lvlText w:val=""/>
      <w:lvlJc w:val="left"/>
      <w:pPr>
        <w:ind w:left="12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6B67D3D"/>
    <w:multiLevelType w:val="hybridMultilevel"/>
    <w:tmpl w:val="855CBD26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B">
      <w:start w:val="1"/>
      <w:numFmt w:val="lowerRoman"/>
      <w:lvlText w:val="%2."/>
      <w:lvlJc w:val="righ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>
    <w:nsid w:val="1A8633A4"/>
    <w:multiLevelType w:val="hybridMultilevel"/>
    <w:tmpl w:val="9AD8E4A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80D394C"/>
    <w:multiLevelType w:val="hybridMultilevel"/>
    <w:tmpl w:val="91ACD65C"/>
    <w:lvl w:ilvl="0" w:tplc="04090017">
      <w:start w:val="1"/>
      <w:numFmt w:val="lowerLetter"/>
      <w:lvlText w:val="%1)"/>
      <w:lvlJc w:val="lef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8">
    <w:nsid w:val="28296370"/>
    <w:multiLevelType w:val="hybridMultilevel"/>
    <w:tmpl w:val="FD8C6E2C"/>
    <w:lvl w:ilvl="0" w:tplc="363ABC9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>
    <w:nsid w:val="2ABA632C"/>
    <w:multiLevelType w:val="hybridMultilevel"/>
    <w:tmpl w:val="DCD6A9BE"/>
    <w:lvl w:ilvl="0" w:tplc="4D40FB72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>
    <w:nsid w:val="2F9F1A2D"/>
    <w:multiLevelType w:val="hybridMultilevel"/>
    <w:tmpl w:val="AF061B74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>
    <w:nsid w:val="32034D4B"/>
    <w:multiLevelType w:val="hybridMultilevel"/>
    <w:tmpl w:val="EC9017F6"/>
    <w:lvl w:ilvl="0" w:tplc="AC84BEC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32B51247"/>
    <w:multiLevelType w:val="hybridMultilevel"/>
    <w:tmpl w:val="13667756"/>
    <w:lvl w:ilvl="0" w:tplc="0409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3A04AE0"/>
    <w:multiLevelType w:val="hybridMultilevel"/>
    <w:tmpl w:val="B8CE359A"/>
    <w:lvl w:ilvl="0" w:tplc="6F9E7638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>
    <w:nsid w:val="3FD22959"/>
    <w:multiLevelType w:val="hybridMultilevel"/>
    <w:tmpl w:val="1F881626"/>
    <w:lvl w:ilvl="0" w:tplc="FEB2BC30">
      <w:start w:val="4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>
    <w:nsid w:val="43EE55AC"/>
    <w:multiLevelType w:val="hybridMultilevel"/>
    <w:tmpl w:val="D3F29320"/>
    <w:lvl w:ilvl="0" w:tplc="6D06EF7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44983564"/>
    <w:multiLevelType w:val="hybridMultilevel"/>
    <w:tmpl w:val="0952EE98"/>
    <w:lvl w:ilvl="0" w:tplc="382C6D7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>
    <w:nsid w:val="4ECC2AB8"/>
    <w:multiLevelType w:val="hybridMultilevel"/>
    <w:tmpl w:val="2FD456A4"/>
    <w:lvl w:ilvl="0" w:tplc="5AA6EDE6">
      <w:start w:val="2"/>
      <w:numFmt w:val="lowerRoman"/>
      <w:lvlText w:val="(%1)"/>
      <w:lvlJc w:val="left"/>
      <w:pPr>
        <w:ind w:left="18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>
    <w:nsid w:val="4F7053A1"/>
    <w:multiLevelType w:val="hybridMultilevel"/>
    <w:tmpl w:val="634A9EE2"/>
    <w:lvl w:ilvl="0" w:tplc="8EB2AA22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1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500104B9"/>
    <w:multiLevelType w:val="hybridMultilevel"/>
    <w:tmpl w:val="AF804B6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56B2381C"/>
    <w:multiLevelType w:val="hybridMultilevel"/>
    <w:tmpl w:val="067C2A66"/>
    <w:lvl w:ilvl="0" w:tplc="A8B22A3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5F5D3447"/>
    <w:multiLevelType w:val="hybridMultilevel"/>
    <w:tmpl w:val="136A202C"/>
    <w:lvl w:ilvl="0" w:tplc="11320424">
      <w:start w:val="5"/>
      <w:numFmt w:val="bullet"/>
      <w:lvlText w:val="-"/>
      <w:lvlJc w:val="left"/>
      <w:pPr>
        <w:ind w:left="108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>
    <w:nsid w:val="61472651"/>
    <w:multiLevelType w:val="hybridMultilevel"/>
    <w:tmpl w:val="FAD8F5A0"/>
    <w:lvl w:ilvl="0" w:tplc="83D64720">
      <w:start w:val="3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>
    <w:nsid w:val="698F7030"/>
    <w:multiLevelType w:val="hybridMultilevel"/>
    <w:tmpl w:val="AF7CC4CE"/>
    <w:lvl w:ilvl="0" w:tplc="B13AA0F6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>
    <w:nsid w:val="6F25310D"/>
    <w:multiLevelType w:val="hybridMultilevel"/>
    <w:tmpl w:val="E01C5438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>
    <w:nsid w:val="79590B1B"/>
    <w:multiLevelType w:val="hybridMultilevel"/>
    <w:tmpl w:val="742C2BFC"/>
    <w:lvl w:ilvl="0" w:tplc="B3CC4DDA">
      <w:start w:val="1"/>
      <w:numFmt w:val="lowerRoman"/>
      <w:lvlText w:val="(%1)"/>
      <w:lvlJc w:val="right"/>
      <w:pPr>
        <w:ind w:left="2160" w:hanging="360"/>
      </w:pPr>
      <w:rPr>
        <w:rFonts w:asciiTheme="minorHAnsi" w:eastAsiaTheme="minorHAnsi" w:hAnsiTheme="minorHAnsi" w:cstheme="minorBidi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6">
    <w:nsid w:val="7A41687A"/>
    <w:multiLevelType w:val="hybridMultilevel"/>
    <w:tmpl w:val="CDCC870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7CA5186C"/>
    <w:multiLevelType w:val="hybridMultilevel"/>
    <w:tmpl w:val="DBE2E85C"/>
    <w:lvl w:ilvl="0" w:tplc="87B83224">
      <w:start w:val="1"/>
      <w:numFmt w:val="decimal"/>
      <w:lvlText w:val="%1."/>
      <w:lvlJc w:val="left"/>
      <w:pPr>
        <w:ind w:left="360" w:hanging="360"/>
      </w:pPr>
      <w:rPr>
        <w:rFonts w:hint="default"/>
        <w:b/>
        <w:sz w:val="18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2"/>
  </w:num>
  <w:num w:numId="2">
    <w:abstractNumId w:val="10"/>
  </w:num>
  <w:num w:numId="3">
    <w:abstractNumId w:val="25"/>
  </w:num>
  <w:num w:numId="4">
    <w:abstractNumId w:val="7"/>
  </w:num>
  <w:num w:numId="5">
    <w:abstractNumId w:val="5"/>
  </w:num>
  <w:num w:numId="6">
    <w:abstractNumId w:val="20"/>
  </w:num>
  <w:num w:numId="7">
    <w:abstractNumId w:val="13"/>
  </w:num>
  <w:num w:numId="8">
    <w:abstractNumId w:val="9"/>
  </w:num>
  <w:num w:numId="9">
    <w:abstractNumId w:val="11"/>
  </w:num>
  <w:num w:numId="10">
    <w:abstractNumId w:val="23"/>
  </w:num>
  <w:num w:numId="11">
    <w:abstractNumId w:val="0"/>
  </w:num>
  <w:num w:numId="12">
    <w:abstractNumId w:val="17"/>
  </w:num>
  <w:num w:numId="13">
    <w:abstractNumId w:val="12"/>
  </w:num>
  <w:num w:numId="14">
    <w:abstractNumId w:val="15"/>
  </w:num>
  <w:num w:numId="15">
    <w:abstractNumId w:val="3"/>
  </w:num>
  <w:num w:numId="16">
    <w:abstractNumId w:val="24"/>
  </w:num>
  <w:num w:numId="17">
    <w:abstractNumId w:val="6"/>
  </w:num>
  <w:num w:numId="18">
    <w:abstractNumId w:val="16"/>
  </w:num>
  <w:num w:numId="19">
    <w:abstractNumId w:val="8"/>
  </w:num>
  <w:num w:numId="20">
    <w:abstractNumId w:val="21"/>
  </w:num>
  <w:num w:numId="21">
    <w:abstractNumId w:val="1"/>
  </w:num>
  <w:num w:numId="22">
    <w:abstractNumId w:val="22"/>
  </w:num>
  <w:num w:numId="23">
    <w:abstractNumId w:val="14"/>
  </w:num>
  <w:num w:numId="24">
    <w:abstractNumId w:val="19"/>
  </w:num>
  <w:num w:numId="25">
    <w:abstractNumId w:val="26"/>
  </w:num>
  <w:num w:numId="26">
    <w:abstractNumId w:val="27"/>
  </w:num>
  <w:num w:numId="27">
    <w:abstractNumId w:val="18"/>
  </w:num>
  <w:num w:numId="2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MwMrc0MDIyNjKwMDJV0lEKTi0uzszPAykwrgUAU2ErXiwAAAA="/>
  </w:docVars>
  <w:rsids>
    <w:rsidRoot w:val="002A632B"/>
    <w:rsid w:val="000113C5"/>
    <w:rsid w:val="000245F9"/>
    <w:rsid w:val="00035174"/>
    <w:rsid w:val="00081E88"/>
    <w:rsid w:val="00082FC5"/>
    <w:rsid w:val="0008643C"/>
    <w:rsid w:val="000A18DA"/>
    <w:rsid w:val="000A4ABC"/>
    <w:rsid w:val="000B7C34"/>
    <w:rsid w:val="000F31C5"/>
    <w:rsid w:val="001018F8"/>
    <w:rsid w:val="00105E6F"/>
    <w:rsid w:val="0011632A"/>
    <w:rsid w:val="0012315B"/>
    <w:rsid w:val="001273A8"/>
    <w:rsid w:val="0015010B"/>
    <w:rsid w:val="00161F20"/>
    <w:rsid w:val="00173959"/>
    <w:rsid w:val="00176585"/>
    <w:rsid w:val="00190AA5"/>
    <w:rsid w:val="001A58F8"/>
    <w:rsid w:val="001B2CF6"/>
    <w:rsid w:val="001D1BA9"/>
    <w:rsid w:val="001D68A0"/>
    <w:rsid w:val="001E01E4"/>
    <w:rsid w:val="001E6834"/>
    <w:rsid w:val="00213BD1"/>
    <w:rsid w:val="0022763D"/>
    <w:rsid w:val="002335CB"/>
    <w:rsid w:val="0025356A"/>
    <w:rsid w:val="00257789"/>
    <w:rsid w:val="00263723"/>
    <w:rsid w:val="00270100"/>
    <w:rsid w:val="00273148"/>
    <w:rsid w:val="002741F6"/>
    <w:rsid w:val="002A0785"/>
    <w:rsid w:val="002A632B"/>
    <w:rsid w:val="002B198F"/>
    <w:rsid w:val="002B3718"/>
    <w:rsid w:val="002C08B4"/>
    <w:rsid w:val="002C5376"/>
    <w:rsid w:val="002E4EDB"/>
    <w:rsid w:val="002F57C1"/>
    <w:rsid w:val="00302A94"/>
    <w:rsid w:val="00306B14"/>
    <w:rsid w:val="00313287"/>
    <w:rsid w:val="00330C5F"/>
    <w:rsid w:val="0033486A"/>
    <w:rsid w:val="003619DC"/>
    <w:rsid w:val="00361F16"/>
    <w:rsid w:val="00363983"/>
    <w:rsid w:val="00380463"/>
    <w:rsid w:val="003C7212"/>
    <w:rsid w:val="003D09B3"/>
    <w:rsid w:val="003D0CE0"/>
    <w:rsid w:val="003F3377"/>
    <w:rsid w:val="0040239C"/>
    <w:rsid w:val="0041416D"/>
    <w:rsid w:val="004328F1"/>
    <w:rsid w:val="00457483"/>
    <w:rsid w:val="004A0FFC"/>
    <w:rsid w:val="004A4B56"/>
    <w:rsid w:val="004B69F9"/>
    <w:rsid w:val="004E2166"/>
    <w:rsid w:val="004E4212"/>
    <w:rsid w:val="00510A13"/>
    <w:rsid w:val="00555CA2"/>
    <w:rsid w:val="0056137F"/>
    <w:rsid w:val="00562E83"/>
    <w:rsid w:val="005822F1"/>
    <w:rsid w:val="00594496"/>
    <w:rsid w:val="005C0263"/>
    <w:rsid w:val="005C5691"/>
    <w:rsid w:val="005D2BFE"/>
    <w:rsid w:val="005E3C03"/>
    <w:rsid w:val="0060469C"/>
    <w:rsid w:val="0063522B"/>
    <w:rsid w:val="00641DFC"/>
    <w:rsid w:val="006625AD"/>
    <w:rsid w:val="0067577E"/>
    <w:rsid w:val="00686EC4"/>
    <w:rsid w:val="006B53B9"/>
    <w:rsid w:val="006B612C"/>
    <w:rsid w:val="006E3D8D"/>
    <w:rsid w:val="006E6873"/>
    <w:rsid w:val="007079F1"/>
    <w:rsid w:val="0074543C"/>
    <w:rsid w:val="00753397"/>
    <w:rsid w:val="00773CEA"/>
    <w:rsid w:val="0077720A"/>
    <w:rsid w:val="00784EBD"/>
    <w:rsid w:val="007A0472"/>
    <w:rsid w:val="007A2325"/>
    <w:rsid w:val="007A4424"/>
    <w:rsid w:val="007C28AD"/>
    <w:rsid w:val="007C68A0"/>
    <w:rsid w:val="007F777F"/>
    <w:rsid w:val="0080287B"/>
    <w:rsid w:val="0081790D"/>
    <w:rsid w:val="0082750F"/>
    <w:rsid w:val="00862684"/>
    <w:rsid w:val="00877B8C"/>
    <w:rsid w:val="008C1908"/>
    <w:rsid w:val="008E3724"/>
    <w:rsid w:val="00942886"/>
    <w:rsid w:val="00943688"/>
    <w:rsid w:val="0095639B"/>
    <w:rsid w:val="0097712F"/>
    <w:rsid w:val="009807DB"/>
    <w:rsid w:val="00982250"/>
    <w:rsid w:val="009840BE"/>
    <w:rsid w:val="009879A7"/>
    <w:rsid w:val="009A3756"/>
    <w:rsid w:val="009A426A"/>
    <w:rsid w:val="009D52FB"/>
    <w:rsid w:val="00A00FEB"/>
    <w:rsid w:val="00AA153A"/>
    <w:rsid w:val="00AA2147"/>
    <w:rsid w:val="00AA7930"/>
    <w:rsid w:val="00AC3DF2"/>
    <w:rsid w:val="00AC7491"/>
    <w:rsid w:val="00AD1AE2"/>
    <w:rsid w:val="00AE235D"/>
    <w:rsid w:val="00AE6DCC"/>
    <w:rsid w:val="00B01EF7"/>
    <w:rsid w:val="00B13492"/>
    <w:rsid w:val="00B15B55"/>
    <w:rsid w:val="00B2671A"/>
    <w:rsid w:val="00B41696"/>
    <w:rsid w:val="00B42C5D"/>
    <w:rsid w:val="00B569C7"/>
    <w:rsid w:val="00B66D75"/>
    <w:rsid w:val="00B73BFF"/>
    <w:rsid w:val="00B84E49"/>
    <w:rsid w:val="00B9468D"/>
    <w:rsid w:val="00BB7AC7"/>
    <w:rsid w:val="00BC099F"/>
    <w:rsid w:val="00BC3961"/>
    <w:rsid w:val="00C267C4"/>
    <w:rsid w:val="00C362BC"/>
    <w:rsid w:val="00C379E1"/>
    <w:rsid w:val="00C739E4"/>
    <w:rsid w:val="00C90399"/>
    <w:rsid w:val="00C9650E"/>
    <w:rsid w:val="00C965E3"/>
    <w:rsid w:val="00CB4398"/>
    <w:rsid w:val="00CE0625"/>
    <w:rsid w:val="00D0286F"/>
    <w:rsid w:val="00D055F2"/>
    <w:rsid w:val="00D17222"/>
    <w:rsid w:val="00D34A49"/>
    <w:rsid w:val="00D34BAE"/>
    <w:rsid w:val="00D70A30"/>
    <w:rsid w:val="00D87CFB"/>
    <w:rsid w:val="00DD3884"/>
    <w:rsid w:val="00DD5893"/>
    <w:rsid w:val="00DE7F67"/>
    <w:rsid w:val="00E0311A"/>
    <w:rsid w:val="00E15A3A"/>
    <w:rsid w:val="00E177B2"/>
    <w:rsid w:val="00E45103"/>
    <w:rsid w:val="00E64BB2"/>
    <w:rsid w:val="00E76926"/>
    <w:rsid w:val="00E92794"/>
    <w:rsid w:val="00EB06FD"/>
    <w:rsid w:val="00EB7741"/>
    <w:rsid w:val="00EC2736"/>
    <w:rsid w:val="00EC78E9"/>
    <w:rsid w:val="00F24306"/>
    <w:rsid w:val="00F36842"/>
    <w:rsid w:val="00F64696"/>
    <w:rsid w:val="00F6559A"/>
    <w:rsid w:val="00F70588"/>
    <w:rsid w:val="00F81471"/>
    <w:rsid w:val="00F953CC"/>
    <w:rsid w:val="00F96570"/>
    <w:rsid w:val="00FB5523"/>
    <w:rsid w:val="00FC28C6"/>
    <w:rsid w:val="00FE7C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D5C613"/>
  <w15:chartTrackingRefBased/>
  <w15:docId w15:val="{31997208-0164-4661-BC22-5F20447FDF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2A632B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173959"/>
    <w:pPr>
      <w:ind w:left="720"/>
      <w:contextualSpacing/>
    </w:pPr>
  </w:style>
  <w:style w:type="character" w:styleId="SubtleEmphasis">
    <w:name w:val="Subtle Emphasis"/>
    <w:basedOn w:val="DefaultParagraphFont"/>
    <w:uiPriority w:val="19"/>
    <w:qFormat/>
    <w:rsid w:val="00D0286F"/>
    <w:rPr>
      <w:i/>
      <w:iCs/>
      <w:color w:val="404040" w:themeColor="text1" w:themeTint="BF"/>
    </w:rPr>
  </w:style>
  <w:style w:type="table" w:styleId="TableGrid">
    <w:name w:val="Table Grid"/>
    <w:basedOn w:val="TableNormal"/>
    <w:uiPriority w:val="39"/>
    <w:rsid w:val="0012315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619D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19D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55620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image" Target="media/image1.jpeg"/><Relationship Id="rId6" Type="http://schemas.openxmlformats.org/officeDocument/2006/relationships/fontTable" Target="fontTable.xml"/><Relationship Id="rId7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07</Words>
  <Characters>1752</Characters>
  <Application>Microsoft Macintosh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05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ISHA ISA</dc:creator>
  <cp:keywords/>
  <dc:description/>
  <cp:lastModifiedBy>Microsoft Office User</cp:lastModifiedBy>
  <cp:revision>2</cp:revision>
  <cp:lastPrinted>2018-12-06T13:35:00Z</cp:lastPrinted>
  <dcterms:created xsi:type="dcterms:W3CDTF">2021-06-30T11:20:00Z</dcterms:created>
  <dcterms:modified xsi:type="dcterms:W3CDTF">2021-06-30T11:20:00Z</dcterms:modified>
</cp:coreProperties>
</file>